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7" w:rightFromText="187" w:vertAnchor="page" w:horzAnchor="page" w:tblpXSpec="center" w:tblpY="1268"/>
        <w:tblW w:w="10638" w:type="dxa"/>
        <w:tblBorders>
          <w:top w:val="single" w:sz="4" w:space="0" w:color="9EADD6"/>
          <w:left w:val="single" w:sz="4" w:space="0" w:color="9EADD6"/>
          <w:bottom w:val="single" w:sz="4" w:space="0" w:color="9EADD6"/>
          <w:right w:val="single" w:sz="4" w:space="0" w:color="9EADD6"/>
          <w:insideH w:val="single" w:sz="4" w:space="0" w:color="9EADD6"/>
          <w:insideV w:val="single" w:sz="4" w:space="0" w:color="9EADD6"/>
        </w:tblBorders>
        <w:tblLayout w:type="fixed"/>
        <w:tblLook w:val="01E0" w:firstRow="1" w:lastRow="1" w:firstColumn="1" w:lastColumn="1" w:noHBand="0" w:noVBand="0"/>
      </w:tblPr>
      <w:tblGrid>
        <w:gridCol w:w="2268"/>
        <w:gridCol w:w="2880"/>
        <w:gridCol w:w="236"/>
        <w:gridCol w:w="2374"/>
        <w:gridCol w:w="2880"/>
      </w:tblGrid>
      <w:tr w:rsidR="008E7083" w:rsidRPr="004035B4" w14:paraId="0E020EA7" w14:textId="77777777" w:rsidTr="000B34FA">
        <w:trPr>
          <w:trHeight w:hRule="exact" w:val="2088"/>
        </w:trPr>
        <w:tc>
          <w:tcPr>
            <w:tcW w:w="2268" w:type="dxa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nil"/>
            </w:tcBorders>
          </w:tcPr>
          <w:tbl>
            <w:tblPr>
              <w:tblpPr w:leftFromText="180" w:rightFromText="180" w:vertAnchor="page" w:horzAnchor="margin" w:tblpXSpec="center" w:tblpY="1"/>
              <w:tblOverlap w:val="never"/>
              <w:tblW w:w="2163" w:type="dxa"/>
              <w:jc w:val="center"/>
              <w:tblBorders>
                <w:top w:val="single" w:sz="4" w:space="0" w:color="333300"/>
                <w:left w:val="single" w:sz="4" w:space="0" w:color="333300"/>
                <w:bottom w:val="single" w:sz="4" w:space="0" w:color="333300"/>
                <w:right w:val="single" w:sz="4" w:space="0" w:color="333300"/>
                <w:insideH w:val="single" w:sz="4" w:space="0" w:color="333300"/>
                <w:insideV w:val="single" w:sz="4" w:space="0" w:color="333300"/>
              </w:tblBorders>
              <w:tblLayout w:type="fixed"/>
              <w:tblCellMar>
                <w:top w:w="14" w:type="dxa"/>
                <w:left w:w="58" w:type="dxa"/>
                <w:right w:w="58" w:type="dxa"/>
              </w:tblCellMar>
              <w:tblLook w:val="01E0" w:firstRow="1" w:lastRow="1" w:firstColumn="1" w:lastColumn="1" w:noHBand="0" w:noVBand="0"/>
            </w:tblPr>
            <w:tblGrid>
              <w:gridCol w:w="309"/>
              <w:gridCol w:w="308"/>
              <w:gridCol w:w="309"/>
              <w:gridCol w:w="308"/>
              <w:gridCol w:w="309"/>
              <w:gridCol w:w="308"/>
              <w:gridCol w:w="312"/>
            </w:tblGrid>
            <w:tr w:rsidR="002B6097" w:rsidRPr="004035B4" w14:paraId="0BE072B7" w14:textId="77777777" w:rsidTr="00B17F90">
              <w:trPr>
                <w:trHeight w:val="279"/>
                <w:jc w:val="center"/>
              </w:trPr>
              <w:tc>
                <w:tcPr>
                  <w:tcW w:w="2163" w:type="dxa"/>
                  <w:gridSpan w:val="7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155B96"/>
                  <w:tcMar>
                    <w:top w:w="0" w:type="dxa"/>
                  </w:tcMar>
                  <w:vAlign w:val="center"/>
                </w:tcPr>
                <w:p w14:paraId="24592B57" w14:textId="77777777" w:rsidR="002B6097" w:rsidRPr="00B17F90" w:rsidRDefault="002B6097" w:rsidP="002B6097">
                  <w:pPr>
                    <w:pStyle w:val="Month"/>
                    <w:rPr>
                      <w:color w:val="155B96"/>
                      <w:sz w:val="20"/>
                      <w:szCs w:val="20"/>
                    </w:rPr>
                  </w:pPr>
                  <w:r w:rsidRPr="00573B2D">
                    <w:rPr>
                      <w:sz w:val="20"/>
                      <w:szCs w:val="20"/>
                    </w:rPr>
                    <w:t xml:space="preserve">JANUARY </w:t>
                  </w:r>
                </w:p>
              </w:tc>
            </w:tr>
            <w:tr w:rsidR="002B6097" w:rsidRPr="004035B4" w14:paraId="7122A883" w14:textId="77777777" w:rsidTr="009B1273">
              <w:trPr>
                <w:trHeight w:hRule="exact"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3C9D7C3F" w14:textId="77777777" w:rsidR="002B6097" w:rsidRPr="006112A4" w:rsidRDefault="002B6097" w:rsidP="002B609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S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00B44559" w14:textId="77777777" w:rsidR="002B6097" w:rsidRPr="006112A4" w:rsidRDefault="002B6097" w:rsidP="002B609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M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1ED50D40" w14:textId="77777777" w:rsidR="002B6097" w:rsidRPr="006112A4" w:rsidRDefault="002B6097" w:rsidP="002B609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T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6E6A0047" w14:textId="77777777" w:rsidR="002B6097" w:rsidRPr="006112A4" w:rsidRDefault="002B6097" w:rsidP="002B609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W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739999B1" w14:textId="77777777" w:rsidR="002B6097" w:rsidRPr="006112A4" w:rsidRDefault="002B6097" w:rsidP="002B609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Th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66AA0120" w14:textId="77777777" w:rsidR="002B6097" w:rsidRPr="006112A4" w:rsidRDefault="002B6097" w:rsidP="002B609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F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22FA2323" w14:textId="77777777" w:rsidR="002B6097" w:rsidRPr="006112A4" w:rsidRDefault="002B6097" w:rsidP="002B609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S</w:t>
                  </w:r>
                </w:p>
              </w:tc>
            </w:tr>
            <w:tr w:rsidR="00E0614A" w:rsidRPr="004035B4" w14:paraId="1101E3DF" w14:textId="77777777" w:rsidTr="009B1273">
              <w:trPr>
                <w:trHeight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59A7AFA3" w14:textId="77777777" w:rsidR="00E0614A" w:rsidRPr="00A44E6D" w:rsidRDefault="00E0614A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1109D869" w14:textId="77777777" w:rsidR="00E0614A" w:rsidRPr="00A44E6D" w:rsidRDefault="00E0614A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41BFDF9A" w14:textId="77777777" w:rsidR="00E0614A" w:rsidRPr="00A44E6D" w:rsidRDefault="00E0614A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78F1FE45" w14:textId="77777777" w:rsidR="00E0614A" w:rsidRPr="00A44E6D" w:rsidRDefault="00E0614A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76B48969" w14:textId="77777777" w:rsidR="00E0614A" w:rsidRPr="00A44E6D" w:rsidRDefault="00E0614A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0708742A" w14:textId="77777777" w:rsidR="00E0614A" w:rsidRPr="00A44E6D" w:rsidRDefault="00E0614A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6A5D1BD7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</w:t>
                  </w:r>
                </w:p>
              </w:tc>
            </w:tr>
            <w:tr w:rsidR="00E0614A" w:rsidRPr="004035B4" w14:paraId="74EF461A" w14:textId="77777777" w:rsidTr="009B1273">
              <w:trPr>
                <w:trHeight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108F908C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6EA8F69D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3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6309E83C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4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0E1F21BD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5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5B5DFE44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6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3FF04FCB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7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0131F777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8</w:t>
                  </w:r>
                </w:p>
              </w:tc>
            </w:tr>
            <w:tr w:rsidR="00E0614A" w:rsidRPr="004035B4" w14:paraId="64AA6292" w14:textId="77777777" w:rsidTr="009B1273">
              <w:trPr>
                <w:trHeight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1A61444B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9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20859F08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0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4132A8B5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1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4F7F0770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2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574D2BCD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3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469648B0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4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0E6F7363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5</w:t>
                  </w:r>
                </w:p>
              </w:tc>
            </w:tr>
            <w:tr w:rsidR="00E0614A" w:rsidRPr="004035B4" w14:paraId="55CD9B5D" w14:textId="77777777" w:rsidTr="000D229E">
              <w:trPr>
                <w:trHeight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7794716C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6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14D03C24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7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139FE6F4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8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786BE91E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9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5EDB12DE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0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156FA8F1" w14:textId="77777777" w:rsidR="00E0614A" w:rsidRPr="00D051EB" w:rsidRDefault="00F335D1" w:rsidP="00E0614A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  <w:r>
                    <w:rPr>
                      <w:rFonts w:cs="Georgia"/>
                      <w:color w:val="000000"/>
                      <w:sz w:val="16"/>
                      <w:szCs w:val="16"/>
                    </w:rPr>
                    <w:t>21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77B0D44E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2</w:t>
                  </w:r>
                </w:p>
              </w:tc>
            </w:tr>
            <w:tr w:rsidR="00E0614A" w:rsidRPr="004035B4" w14:paraId="3FD9D011" w14:textId="77777777" w:rsidTr="009B1273">
              <w:trPr>
                <w:trHeight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4BCE0F55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3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3B2F13D5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4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1818B80F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5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0759DD96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6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1D967792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7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3075D8BB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8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34085CB8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9</w:t>
                  </w:r>
                </w:p>
              </w:tc>
            </w:tr>
            <w:tr w:rsidR="00A371C9" w:rsidRPr="004035B4" w14:paraId="78FB77BB" w14:textId="77777777" w:rsidTr="009B1273">
              <w:trPr>
                <w:trHeight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220FF21F" w14:textId="77777777" w:rsidR="00A371C9" w:rsidRPr="00737946" w:rsidRDefault="00F335D1" w:rsidP="00A371C9">
                  <w:pPr>
                    <w:pStyle w:val="Dates"/>
                    <w:framePr w:hSpace="0" w:wrap="auto" w:vAnchor="margin" w:hAnchor="text" w:xAlign="left" w:yAlign="inline"/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30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58C84FD9" w14:textId="77777777" w:rsidR="00A371C9" w:rsidRPr="00737946" w:rsidRDefault="00F335D1" w:rsidP="00A371C9">
                  <w:pPr>
                    <w:pStyle w:val="Dates"/>
                    <w:framePr w:hSpace="0" w:wrap="auto" w:vAnchor="margin" w:hAnchor="text" w:xAlign="left" w:yAlign="inline"/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31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17AC27B4" w14:textId="77777777" w:rsidR="00A371C9" w:rsidRPr="00737946" w:rsidRDefault="00A371C9" w:rsidP="00A371C9">
                  <w:pPr>
                    <w:pStyle w:val="Dates"/>
                    <w:framePr w:hSpace="0" w:wrap="auto" w:vAnchor="margin" w:hAnchor="text" w:xAlign="left" w:yAlign="inline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427BDF22" w14:textId="77777777" w:rsidR="00A371C9" w:rsidRPr="00737946" w:rsidRDefault="00A371C9" w:rsidP="00A371C9">
                  <w:pPr>
                    <w:pStyle w:val="Dates"/>
                    <w:framePr w:hSpace="0" w:wrap="auto" w:vAnchor="margin" w:hAnchor="text" w:xAlign="left" w:yAlign="inline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252C04C7" w14:textId="77777777" w:rsidR="00A371C9" w:rsidRPr="00737946" w:rsidRDefault="00A371C9" w:rsidP="00A371C9">
                  <w:pPr>
                    <w:pStyle w:val="Dates"/>
                    <w:framePr w:hSpace="0" w:wrap="auto" w:vAnchor="margin" w:hAnchor="text" w:xAlign="left" w:yAlign="inline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24C00F93" w14:textId="77777777" w:rsidR="00A371C9" w:rsidRPr="00737946" w:rsidRDefault="00A371C9" w:rsidP="00A371C9">
                  <w:pPr>
                    <w:pStyle w:val="Dates"/>
                    <w:framePr w:hSpace="0" w:wrap="auto" w:vAnchor="margin" w:hAnchor="text" w:xAlign="left" w:yAlign="inline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7722469A" w14:textId="77777777" w:rsidR="00A371C9" w:rsidRPr="00737946" w:rsidRDefault="00A371C9" w:rsidP="00A371C9">
                  <w:pPr>
                    <w:pStyle w:val="Dates"/>
                    <w:framePr w:hSpace="0" w:wrap="auto" w:vAnchor="margin" w:hAnchor="text" w:xAlign="left" w:yAlign="inline"/>
                    <w:rPr>
                      <w:sz w:val="16"/>
                      <w:szCs w:val="16"/>
                    </w:rPr>
                  </w:pPr>
                </w:p>
              </w:tc>
            </w:tr>
          </w:tbl>
          <w:p w14:paraId="622D2F73" w14:textId="77777777" w:rsidR="00EC26FC" w:rsidRPr="004035B4" w:rsidRDefault="00EC26FC" w:rsidP="002E3CAC">
            <w:pPr>
              <w:pStyle w:val="CalendarInformation"/>
              <w:framePr w:hSpace="0" w:wrap="auto" w:vAnchor="margin" w:hAnchor="text" w:xAlign="left" w:yAlign="inline"/>
              <w:ind w:left="-90"/>
            </w:pPr>
          </w:p>
        </w:tc>
        <w:tc>
          <w:tcPr>
            <w:tcW w:w="2880" w:type="dxa"/>
            <w:tcBorders>
              <w:top w:val="single" w:sz="4" w:space="0" w:color="92CDDC"/>
              <w:left w:val="nil"/>
              <w:bottom w:val="single" w:sz="4" w:space="0" w:color="92CDDC"/>
              <w:right w:val="single" w:sz="4" w:space="0" w:color="92CDDC"/>
            </w:tcBorders>
          </w:tcPr>
          <w:p w14:paraId="7A824BFB" w14:textId="77777777" w:rsidR="00C41C41" w:rsidRPr="005D45BF" w:rsidRDefault="00C41C41" w:rsidP="001D43D6">
            <w:pPr>
              <w:rPr>
                <w:sz w:val="16"/>
                <w:szCs w:val="16"/>
              </w:rPr>
            </w:pPr>
            <w:r w:rsidRPr="005D45BF">
              <w:rPr>
                <w:sz w:val="16"/>
                <w:szCs w:val="16"/>
              </w:rPr>
              <w:t xml:space="preserve">1/6- HRCAP </w:t>
            </w:r>
            <w:r w:rsidR="005D45BF" w:rsidRPr="005D45BF">
              <w:rPr>
                <w:sz w:val="16"/>
                <w:szCs w:val="16"/>
              </w:rPr>
              <w:t xml:space="preserve">Weight </w:t>
            </w:r>
            <w:r w:rsidR="005D45BF">
              <w:rPr>
                <w:sz w:val="16"/>
                <w:szCs w:val="16"/>
              </w:rPr>
              <w:t>L</w:t>
            </w:r>
            <w:r w:rsidR="005D45BF" w:rsidRPr="005D45BF">
              <w:rPr>
                <w:sz w:val="16"/>
                <w:szCs w:val="16"/>
              </w:rPr>
              <w:t>oss</w:t>
            </w:r>
            <w:r w:rsidRPr="005D45BF">
              <w:rPr>
                <w:sz w:val="16"/>
                <w:szCs w:val="16"/>
              </w:rPr>
              <w:t xml:space="preserve"> seminar</w:t>
            </w:r>
          </w:p>
          <w:p w14:paraId="3E3EC2FA" w14:textId="77777777" w:rsidR="001D43D6" w:rsidRDefault="00C41C41" w:rsidP="001D43D6">
            <w:pPr>
              <w:rPr>
                <w:sz w:val="16"/>
                <w:szCs w:val="16"/>
              </w:rPr>
            </w:pPr>
            <w:r w:rsidRPr="005D45BF">
              <w:rPr>
                <w:sz w:val="16"/>
                <w:szCs w:val="16"/>
              </w:rPr>
              <w:t>1/26- HRCAP Depression Webinar</w:t>
            </w:r>
          </w:p>
          <w:p w14:paraId="73A9CA07" w14:textId="0A4C9C48" w:rsidR="00A479A2" w:rsidRPr="00FF2D79" w:rsidRDefault="00A479A2" w:rsidP="001D43D6">
            <w:pPr>
              <w:rPr>
                <w:sz w:val="13"/>
                <w:szCs w:val="13"/>
              </w:rPr>
            </w:pPr>
            <w:r>
              <w:rPr>
                <w:sz w:val="16"/>
                <w:szCs w:val="16"/>
              </w:rPr>
              <w:t xml:space="preserve">1/24 – 1/28 National Drug and Alcohol Facts Week </w:t>
            </w:r>
          </w:p>
        </w:tc>
        <w:tc>
          <w:tcPr>
            <w:tcW w:w="236" w:type="dxa"/>
            <w:tcBorders>
              <w:top w:val="nil"/>
              <w:left w:val="single" w:sz="4" w:space="0" w:color="92CDDC"/>
              <w:bottom w:val="nil"/>
              <w:right w:val="single" w:sz="4" w:space="0" w:color="92CDDC"/>
            </w:tcBorders>
            <w:noWrap/>
            <w:tcMar>
              <w:top w:w="144" w:type="dxa"/>
              <w:left w:w="72" w:type="dxa"/>
              <w:bottom w:w="115" w:type="dxa"/>
              <w:right w:w="72" w:type="dxa"/>
            </w:tcMar>
          </w:tcPr>
          <w:p w14:paraId="53B85378" w14:textId="77777777" w:rsidR="008E7083" w:rsidRPr="004035B4" w:rsidRDefault="008E7083" w:rsidP="0041793B"/>
        </w:tc>
        <w:tc>
          <w:tcPr>
            <w:tcW w:w="2374" w:type="dxa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nil"/>
            </w:tcBorders>
            <w:tcMar>
              <w:top w:w="144" w:type="dxa"/>
              <w:left w:w="72" w:type="dxa"/>
              <w:bottom w:w="115" w:type="dxa"/>
              <w:right w:w="72" w:type="dxa"/>
            </w:tcMar>
          </w:tcPr>
          <w:tbl>
            <w:tblPr>
              <w:tblpPr w:leftFromText="180" w:rightFromText="180" w:vertAnchor="page" w:horzAnchor="margin" w:tblpXSpec="center" w:tblpY="1"/>
              <w:tblOverlap w:val="never"/>
              <w:tblW w:w="2163" w:type="dxa"/>
              <w:jc w:val="center"/>
              <w:tblBorders>
                <w:top w:val="single" w:sz="4" w:space="0" w:color="333300"/>
                <w:left w:val="single" w:sz="4" w:space="0" w:color="333300"/>
                <w:bottom w:val="single" w:sz="4" w:space="0" w:color="333300"/>
                <w:right w:val="single" w:sz="4" w:space="0" w:color="333300"/>
                <w:insideH w:val="single" w:sz="4" w:space="0" w:color="333300"/>
                <w:insideV w:val="single" w:sz="4" w:space="0" w:color="333300"/>
              </w:tblBorders>
              <w:tblLayout w:type="fixed"/>
              <w:tblCellMar>
                <w:top w:w="14" w:type="dxa"/>
                <w:left w:w="58" w:type="dxa"/>
                <w:right w:w="58" w:type="dxa"/>
              </w:tblCellMar>
              <w:tblLook w:val="01E0" w:firstRow="1" w:lastRow="1" w:firstColumn="1" w:lastColumn="1" w:noHBand="0" w:noVBand="0"/>
            </w:tblPr>
            <w:tblGrid>
              <w:gridCol w:w="309"/>
              <w:gridCol w:w="308"/>
              <w:gridCol w:w="309"/>
              <w:gridCol w:w="308"/>
              <w:gridCol w:w="309"/>
              <w:gridCol w:w="308"/>
              <w:gridCol w:w="312"/>
            </w:tblGrid>
            <w:tr w:rsidR="00264A47" w:rsidRPr="004035B4" w14:paraId="4ACBD382" w14:textId="77777777" w:rsidTr="00B17F90">
              <w:trPr>
                <w:trHeight w:val="279"/>
                <w:jc w:val="center"/>
              </w:trPr>
              <w:tc>
                <w:tcPr>
                  <w:tcW w:w="2163" w:type="dxa"/>
                  <w:gridSpan w:val="7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C9129"/>
                  <w:tcMar>
                    <w:top w:w="0" w:type="dxa"/>
                  </w:tcMar>
                  <w:vAlign w:val="center"/>
                </w:tcPr>
                <w:p w14:paraId="61671635" w14:textId="77777777" w:rsidR="00264A47" w:rsidRPr="00573B2D" w:rsidRDefault="00264A47" w:rsidP="00264A47">
                  <w:pPr>
                    <w:pStyle w:val="Month"/>
                    <w:rPr>
                      <w:sz w:val="20"/>
                      <w:szCs w:val="20"/>
                    </w:rPr>
                  </w:pPr>
                  <w:r w:rsidRPr="00573B2D">
                    <w:rPr>
                      <w:sz w:val="20"/>
                      <w:szCs w:val="20"/>
                    </w:rPr>
                    <w:t xml:space="preserve">JULY </w:t>
                  </w:r>
                </w:p>
              </w:tc>
            </w:tr>
            <w:tr w:rsidR="00264A47" w:rsidRPr="004035B4" w14:paraId="75A9427D" w14:textId="77777777" w:rsidTr="009B1273">
              <w:trPr>
                <w:trHeight w:hRule="exact"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087DFD6B" w14:textId="77777777" w:rsidR="00264A47" w:rsidRPr="006112A4" w:rsidRDefault="00264A47" w:rsidP="00264A4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S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646FA785" w14:textId="77777777" w:rsidR="00264A47" w:rsidRPr="006112A4" w:rsidRDefault="00264A47" w:rsidP="00264A4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M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2A7A7541" w14:textId="77777777" w:rsidR="00264A47" w:rsidRPr="006112A4" w:rsidRDefault="00264A47" w:rsidP="00264A4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T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36F11395" w14:textId="77777777" w:rsidR="00264A47" w:rsidRPr="006112A4" w:rsidRDefault="00264A47" w:rsidP="00264A4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W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59891438" w14:textId="77777777" w:rsidR="00264A47" w:rsidRPr="006112A4" w:rsidRDefault="00264A47" w:rsidP="00264A4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Th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7AD9810E" w14:textId="77777777" w:rsidR="00264A47" w:rsidRPr="006112A4" w:rsidRDefault="00264A47" w:rsidP="00264A4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F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0538F8B1" w14:textId="77777777" w:rsidR="00264A47" w:rsidRPr="006112A4" w:rsidRDefault="00264A47" w:rsidP="00264A4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S</w:t>
                  </w:r>
                </w:p>
              </w:tc>
            </w:tr>
            <w:tr w:rsidR="00E0614A" w:rsidRPr="004035B4" w14:paraId="263ED60A" w14:textId="77777777" w:rsidTr="000D229E">
              <w:trPr>
                <w:trHeight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7968AB58" w14:textId="77777777" w:rsidR="00E0614A" w:rsidRPr="000D229E" w:rsidRDefault="00E0614A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3F824B93" w14:textId="77777777" w:rsidR="00E0614A" w:rsidRPr="000D229E" w:rsidRDefault="00E0614A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049A22F1" w14:textId="77777777" w:rsidR="00E0614A" w:rsidRPr="000D229E" w:rsidRDefault="00E0614A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283B378B" w14:textId="77777777" w:rsidR="00E0614A" w:rsidRPr="000D229E" w:rsidRDefault="00E0614A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02CE879F" w14:textId="77777777" w:rsidR="00E0614A" w:rsidRPr="000D229E" w:rsidRDefault="00E0614A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4835941C" w14:textId="77777777" w:rsidR="00E0614A" w:rsidRPr="000D229E" w:rsidRDefault="00A1233B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4A7FDC9A" w14:textId="77777777" w:rsidR="00E0614A" w:rsidRPr="000D229E" w:rsidRDefault="00A1233B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</w:t>
                  </w:r>
                </w:p>
              </w:tc>
            </w:tr>
            <w:tr w:rsidR="00E0614A" w:rsidRPr="004035B4" w14:paraId="525BC225" w14:textId="77777777" w:rsidTr="000D229E">
              <w:trPr>
                <w:trHeight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53A60C28" w14:textId="77777777" w:rsidR="00E0614A" w:rsidRPr="000D229E" w:rsidRDefault="00A1233B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3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242D4229" w14:textId="77777777" w:rsidR="00E0614A" w:rsidRPr="000D229E" w:rsidRDefault="00A1233B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4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774FDA62" w14:textId="77777777" w:rsidR="00E0614A" w:rsidRPr="000D229E" w:rsidRDefault="00A1233B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5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4D79EA58" w14:textId="77777777" w:rsidR="00E0614A" w:rsidRPr="000D229E" w:rsidRDefault="00A1233B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6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59201ED7" w14:textId="77777777" w:rsidR="00E0614A" w:rsidRPr="000D229E" w:rsidRDefault="00A1233B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7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404BF506" w14:textId="77777777" w:rsidR="00E0614A" w:rsidRPr="000D229E" w:rsidRDefault="00A1233B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8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3D03B5A1" w14:textId="77777777" w:rsidR="00E0614A" w:rsidRPr="000D229E" w:rsidRDefault="00A1233B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9</w:t>
                  </w:r>
                </w:p>
              </w:tc>
            </w:tr>
            <w:tr w:rsidR="00E0614A" w:rsidRPr="004035B4" w14:paraId="150423DC" w14:textId="77777777" w:rsidTr="000D229E">
              <w:trPr>
                <w:trHeight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2533EB6C" w14:textId="77777777" w:rsidR="00E0614A" w:rsidRPr="000D229E" w:rsidRDefault="00A1233B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0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53DB49E0" w14:textId="77777777" w:rsidR="00E0614A" w:rsidRPr="000D229E" w:rsidRDefault="00A1233B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1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1EAE06B2" w14:textId="77777777" w:rsidR="00E0614A" w:rsidRPr="000D229E" w:rsidRDefault="00A1233B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2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154398DC" w14:textId="77777777" w:rsidR="00E0614A" w:rsidRPr="000D229E" w:rsidRDefault="00A1233B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3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5D4BDA41" w14:textId="77777777" w:rsidR="00E0614A" w:rsidRPr="000D229E" w:rsidRDefault="00A1233B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4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4200E181" w14:textId="77777777" w:rsidR="00E0614A" w:rsidRPr="000D229E" w:rsidRDefault="00A1233B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5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36D7EF4D" w14:textId="77777777" w:rsidR="00E0614A" w:rsidRPr="000D229E" w:rsidRDefault="00A1233B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6</w:t>
                  </w:r>
                </w:p>
              </w:tc>
            </w:tr>
            <w:tr w:rsidR="00E0614A" w:rsidRPr="004035B4" w14:paraId="651559A0" w14:textId="77777777" w:rsidTr="000D229E">
              <w:trPr>
                <w:trHeight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5AE05BF4" w14:textId="77777777" w:rsidR="00E0614A" w:rsidRPr="000D229E" w:rsidRDefault="00A1233B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7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6C347FD9" w14:textId="77777777" w:rsidR="00E0614A" w:rsidRPr="000D229E" w:rsidRDefault="00A1233B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8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35198A5D" w14:textId="77777777" w:rsidR="00E0614A" w:rsidRPr="000D229E" w:rsidRDefault="00A1233B" w:rsidP="004470BF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9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2FDDE63B" w14:textId="77777777" w:rsidR="00E0614A" w:rsidRPr="000D229E" w:rsidRDefault="00A1233B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0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6ED6341B" w14:textId="77777777" w:rsidR="00E0614A" w:rsidRPr="000D229E" w:rsidRDefault="00A1233B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1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2A99E55F" w14:textId="77777777" w:rsidR="00E0614A" w:rsidRPr="000D229E" w:rsidRDefault="00A1233B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2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6D014733" w14:textId="77777777" w:rsidR="00E0614A" w:rsidRPr="000D229E" w:rsidRDefault="00A1233B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3</w:t>
                  </w:r>
                </w:p>
              </w:tc>
            </w:tr>
            <w:tr w:rsidR="00E0614A" w:rsidRPr="004035B4" w14:paraId="1A56EB0D" w14:textId="77777777" w:rsidTr="000D229E">
              <w:trPr>
                <w:trHeight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7F1C30C1" w14:textId="77777777" w:rsidR="00E0614A" w:rsidRPr="000D229E" w:rsidRDefault="00A1233B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4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77874FF3" w14:textId="77777777" w:rsidR="00E0614A" w:rsidRPr="000D229E" w:rsidRDefault="00A1233B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5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1D131697" w14:textId="77777777" w:rsidR="00E0614A" w:rsidRPr="000D229E" w:rsidRDefault="00A1233B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6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00565555" w14:textId="77777777" w:rsidR="00E0614A" w:rsidRPr="000D229E" w:rsidRDefault="00A1233B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7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0B145362" w14:textId="77777777" w:rsidR="00E0614A" w:rsidRPr="000D229E" w:rsidRDefault="00A1233B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8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25CF7E3E" w14:textId="77777777" w:rsidR="00E0614A" w:rsidRPr="000D229E" w:rsidRDefault="00A1233B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9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242AD5C0" w14:textId="77777777" w:rsidR="00E0614A" w:rsidRPr="000D229E" w:rsidRDefault="00A1233B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30</w:t>
                  </w:r>
                </w:p>
              </w:tc>
            </w:tr>
            <w:tr w:rsidR="00E0614A" w:rsidRPr="004035B4" w14:paraId="0BBCE434" w14:textId="77777777" w:rsidTr="000D229E">
              <w:trPr>
                <w:trHeight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138407B6" w14:textId="77777777" w:rsidR="00E0614A" w:rsidRPr="000D229E" w:rsidRDefault="00A1233B" w:rsidP="00E0614A">
                  <w:pPr>
                    <w:pStyle w:val="Dates"/>
                    <w:framePr w:hSpace="0" w:wrap="auto" w:vAnchor="margin" w:hAnchor="text" w:xAlign="left" w:yAlign="inline"/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31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4B2892DE" w14:textId="77777777" w:rsidR="00E0614A" w:rsidRPr="000D229E" w:rsidRDefault="00E0614A" w:rsidP="00E0614A">
                  <w:pPr>
                    <w:pStyle w:val="Dates"/>
                    <w:framePr w:hSpace="0" w:wrap="auto" w:vAnchor="margin" w:hAnchor="text" w:xAlign="left" w:yAlign="inline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6E972440" w14:textId="77777777" w:rsidR="00E0614A" w:rsidRPr="000D229E" w:rsidRDefault="00E0614A" w:rsidP="00E0614A">
                  <w:pPr>
                    <w:pStyle w:val="Dates"/>
                    <w:framePr w:hSpace="0" w:wrap="auto" w:vAnchor="margin" w:hAnchor="text" w:xAlign="left" w:yAlign="inline"/>
                    <w:jc w:val="left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3756AC6D" w14:textId="77777777" w:rsidR="00E0614A" w:rsidRPr="000D229E" w:rsidRDefault="00E0614A" w:rsidP="00E0614A">
                  <w:pPr>
                    <w:pStyle w:val="Dates"/>
                    <w:framePr w:hSpace="0" w:wrap="auto" w:vAnchor="margin" w:hAnchor="text" w:xAlign="left" w:yAlign="inline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1321B122" w14:textId="77777777" w:rsidR="00E0614A" w:rsidRPr="000D229E" w:rsidRDefault="00E0614A" w:rsidP="00E0614A">
                  <w:pPr>
                    <w:pStyle w:val="Dates"/>
                    <w:framePr w:hSpace="0" w:wrap="auto" w:vAnchor="margin" w:hAnchor="text" w:xAlign="left" w:yAlign="inline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0E952F89" w14:textId="77777777" w:rsidR="00E0614A" w:rsidRPr="000D229E" w:rsidRDefault="00E0614A" w:rsidP="00E0614A">
                  <w:pPr>
                    <w:pStyle w:val="Dates"/>
                    <w:framePr w:hSpace="0" w:wrap="auto" w:vAnchor="margin" w:hAnchor="text" w:xAlign="left" w:yAlign="inline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0C4D4781" w14:textId="77777777" w:rsidR="00E0614A" w:rsidRPr="000D229E" w:rsidRDefault="00E0614A" w:rsidP="00E0614A">
                  <w:pPr>
                    <w:pStyle w:val="Dates"/>
                    <w:framePr w:hSpace="0" w:wrap="auto" w:vAnchor="margin" w:hAnchor="text" w:xAlign="left" w:yAlign="inline"/>
                    <w:rPr>
                      <w:sz w:val="16"/>
                      <w:szCs w:val="16"/>
                    </w:rPr>
                  </w:pPr>
                </w:p>
              </w:tc>
            </w:tr>
          </w:tbl>
          <w:p w14:paraId="688B452D" w14:textId="77777777" w:rsidR="008E7083" w:rsidRPr="004035B4" w:rsidRDefault="008E7083" w:rsidP="00713DD8">
            <w:pPr>
              <w:pStyle w:val="CalendarInformation"/>
              <w:framePr w:hSpace="0" w:wrap="auto" w:vAnchor="margin" w:hAnchor="text" w:xAlign="left" w:yAlign="inline"/>
            </w:pPr>
          </w:p>
        </w:tc>
        <w:tc>
          <w:tcPr>
            <w:tcW w:w="2880" w:type="dxa"/>
            <w:tcBorders>
              <w:top w:val="single" w:sz="4" w:space="0" w:color="92CDDC"/>
              <w:left w:val="nil"/>
              <w:bottom w:val="single" w:sz="4" w:space="0" w:color="92CDDC"/>
              <w:right w:val="single" w:sz="4" w:space="0" w:color="92CDDC"/>
            </w:tcBorders>
            <w:tcMar>
              <w:top w:w="144" w:type="dxa"/>
              <w:left w:w="72" w:type="dxa"/>
              <w:right w:w="72" w:type="dxa"/>
            </w:tcMar>
          </w:tcPr>
          <w:p w14:paraId="474F9DB5" w14:textId="23BC3D41" w:rsidR="00CB1142" w:rsidRDefault="00CB1142" w:rsidP="00891E9A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 w:rsidRPr="00CF5471">
              <w:rPr>
                <w:sz w:val="16"/>
                <w:szCs w:val="16"/>
                <w:highlight w:val="yellow"/>
              </w:rPr>
              <w:t>7/8 – PCDC Board Meeting</w:t>
            </w:r>
          </w:p>
          <w:p w14:paraId="57117510" w14:textId="41BCC8A3" w:rsidR="00ED5F50" w:rsidRDefault="00ED5F50" w:rsidP="00891E9A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7/9 – Policy Pathways Graduation </w:t>
            </w:r>
          </w:p>
          <w:p w14:paraId="2037DEDB" w14:textId="15AADDF3" w:rsidR="001D3E79" w:rsidRDefault="001D3E79" w:rsidP="00891E9A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8"/>
              </w:rPr>
            </w:pPr>
            <w:r>
              <w:rPr>
                <w:sz w:val="16"/>
                <w:szCs w:val="16"/>
              </w:rPr>
              <w:t>7/5</w:t>
            </w:r>
            <w:r w:rsidRPr="006B15B6">
              <w:rPr>
                <w:sz w:val="16"/>
                <w:szCs w:val="16"/>
              </w:rPr>
              <w:t xml:space="preserve"> – Employment Cohort Information Session</w:t>
            </w:r>
          </w:p>
          <w:p w14:paraId="1E6DBFC5" w14:textId="353A7F71" w:rsidR="00392ACF" w:rsidRPr="006B15B6" w:rsidRDefault="00392ACF" w:rsidP="00891E9A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8"/>
              </w:rPr>
            </w:pPr>
            <w:r w:rsidRPr="006B15B6">
              <w:rPr>
                <w:sz w:val="16"/>
                <w:szCs w:val="18"/>
              </w:rPr>
              <w:t>7/12 – Hypertension Health Seminar (Tentative)</w:t>
            </w:r>
            <w:r w:rsidR="00FE040D" w:rsidRPr="006B15B6">
              <w:rPr>
                <w:sz w:val="16"/>
                <w:szCs w:val="18"/>
              </w:rPr>
              <w:t>*</w:t>
            </w:r>
          </w:p>
          <w:p w14:paraId="404223C0" w14:textId="3B158170" w:rsidR="00891E9A" w:rsidRDefault="003E1D78" w:rsidP="00891E9A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8"/>
              </w:rPr>
            </w:pPr>
            <w:r w:rsidRPr="006B15B6">
              <w:rPr>
                <w:sz w:val="16"/>
                <w:szCs w:val="18"/>
              </w:rPr>
              <w:t>7/21</w:t>
            </w:r>
            <w:r w:rsidR="00891E9A" w:rsidRPr="006B15B6">
              <w:rPr>
                <w:sz w:val="16"/>
                <w:szCs w:val="18"/>
              </w:rPr>
              <w:t xml:space="preserve"> – HRCAP Food Pantry</w:t>
            </w:r>
            <w:r w:rsidR="00534058" w:rsidRPr="006B15B6">
              <w:rPr>
                <w:sz w:val="16"/>
                <w:szCs w:val="18"/>
              </w:rPr>
              <w:t>*</w:t>
            </w:r>
          </w:p>
          <w:p w14:paraId="431371AA" w14:textId="7AF48B41" w:rsidR="00220B02" w:rsidRPr="006B15B6" w:rsidRDefault="00220B02" w:rsidP="00891E9A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>7/21&amp; 7/26 – Interviewing Strategies Workshop</w:t>
            </w:r>
          </w:p>
          <w:p w14:paraId="44624E7F" w14:textId="0163EEF5" w:rsidR="004F098D" w:rsidRDefault="00344D90" w:rsidP="004F098D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 w:rsidRPr="00B718A3">
              <w:rPr>
                <w:sz w:val="16"/>
                <w:szCs w:val="16"/>
                <w:highlight w:val="yellow"/>
              </w:rPr>
              <w:t>7/26</w:t>
            </w:r>
            <w:r w:rsidR="004F098D" w:rsidRPr="00B718A3">
              <w:rPr>
                <w:sz w:val="16"/>
                <w:szCs w:val="16"/>
                <w:highlight w:val="yellow"/>
              </w:rPr>
              <w:t xml:space="preserve"> –</w:t>
            </w:r>
            <w:r w:rsidR="003B2F71" w:rsidRPr="00B718A3">
              <w:rPr>
                <w:sz w:val="16"/>
                <w:szCs w:val="16"/>
                <w:highlight w:val="yellow"/>
              </w:rPr>
              <w:t xml:space="preserve"> </w:t>
            </w:r>
            <w:r w:rsidR="004F098D" w:rsidRPr="00B718A3">
              <w:rPr>
                <w:sz w:val="16"/>
                <w:szCs w:val="16"/>
                <w:highlight w:val="yellow"/>
              </w:rPr>
              <w:t xml:space="preserve">Exercise </w:t>
            </w:r>
            <w:r w:rsidR="00211DAA" w:rsidRPr="00B718A3">
              <w:rPr>
                <w:sz w:val="16"/>
                <w:szCs w:val="16"/>
                <w:highlight w:val="yellow"/>
              </w:rPr>
              <w:t>Class (Tentative)</w:t>
            </w:r>
          </w:p>
          <w:p w14:paraId="71D2D876" w14:textId="77777777" w:rsidR="00220B02" w:rsidRDefault="00220B02" w:rsidP="004F098D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</w:p>
          <w:p w14:paraId="0A6A3E80" w14:textId="77777777" w:rsidR="004F098D" w:rsidRDefault="004F098D" w:rsidP="00891E9A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8"/>
              </w:rPr>
            </w:pPr>
          </w:p>
          <w:p w14:paraId="28EC583E" w14:textId="77777777" w:rsidR="00891E9A" w:rsidRPr="00891E9A" w:rsidRDefault="00891E9A" w:rsidP="00192337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</w:p>
        </w:tc>
      </w:tr>
      <w:tr w:rsidR="00B4785B" w:rsidRPr="004035B4" w14:paraId="2427A178" w14:textId="77777777" w:rsidTr="000B34FA">
        <w:trPr>
          <w:trHeight w:hRule="exact" w:val="85"/>
        </w:trPr>
        <w:tc>
          <w:tcPr>
            <w:tcW w:w="2268" w:type="dxa"/>
            <w:tcBorders>
              <w:top w:val="single" w:sz="4" w:space="0" w:color="92CDDC"/>
              <w:left w:val="nil"/>
              <w:bottom w:val="single" w:sz="4" w:space="0" w:color="92CDDC"/>
              <w:right w:val="nil"/>
            </w:tcBorders>
            <w:tcMar>
              <w:top w:w="0" w:type="dxa"/>
              <w:left w:w="0" w:type="dxa"/>
              <w:bottom w:w="115" w:type="dxa"/>
              <w:right w:w="0" w:type="dxa"/>
            </w:tcMar>
          </w:tcPr>
          <w:p w14:paraId="7FF8E51F" w14:textId="77777777" w:rsidR="00B4785B" w:rsidRPr="004035B4" w:rsidRDefault="00B4785B" w:rsidP="0023072C"/>
        </w:tc>
        <w:tc>
          <w:tcPr>
            <w:tcW w:w="2880" w:type="dxa"/>
            <w:tcBorders>
              <w:top w:val="single" w:sz="4" w:space="0" w:color="92CDDC"/>
              <w:left w:val="nil"/>
              <w:bottom w:val="single" w:sz="4" w:space="0" w:color="92CDDC"/>
              <w:right w:val="nil"/>
            </w:tcBorders>
            <w:tcMar>
              <w:top w:w="0" w:type="dxa"/>
              <w:left w:w="0" w:type="dxa"/>
              <w:bottom w:w="115" w:type="dxa"/>
              <w:right w:w="0" w:type="dxa"/>
            </w:tcMar>
          </w:tcPr>
          <w:p w14:paraId="0A7AC8E8" w14:textId="77777777" w:rsidR="00B4785B" w:rsidRPr="00CF0123" w:rsidRDefault="00B4785B" w:rsidP="001D43D6">
            <w:pPr>
              <w:pStyle w:val="Month"/>
              <w:jc w:val="left"/>
              <w:rPr>
                <w:color w:val="auto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0" w:type="dxa"/>
              <w:left w:w="0" w:type="dxa"/>
              <w:bottom w:w="115" w:type="dxa"/>
              <w:right w:w="0" w:type="dxa"/>
            </w:tcMar>
            <w:vAlign w:val="center"/>
          </w:tcPr>
          <w:p w14:paraId="237A1C76" w14:textId="77777777" w:rsidR="00B4785B" w:rsidRPr="004035B4" w:rsidRDefault="00B4785B" w:rsidP="0041793B"/>
        </w:tc>
        <w:tc>
          <w:tcPr>
            <w:tcW w:w="2374" w:type="dxa"/>
            <w:tcBorders>
              <w:top w:val="single" w:sz="4" w:space="0" w:color="92CDDC"/>
              <w:left w:val="nil"/>
              <w:bottom w:val="single" w:sz="4" w:space="0" w:color="92CDDC"/>
              <w:right w:val="nil"/>
            </w:tcBorders>
            <w:tcMar>
              <w:top w:w="0" w:type="dxa"/>
              <w:left w:w="0" w:type="dxa"/>
              <w:bottom w:w="115" w:type="dxa"/>
              <w:right w:w="0" w:type="dxa"/>
            </w:tcMar>
          </w:tcPr>
          <w:p w14:paraId="1EA2ACD7" w14:textId="77777777" w:rsidR="00B4785B" w:rsidRPr="004035B4" w:rsidRDefault="00B4785B" w:rsidP="0041793B">
            <w:pPr>
              <w:pStyle w:val="Month"/>
            </w:pPr>
          </w:p>
        </w:tc>
        <w:tc>
          <w:tcPr>
            <w:tcW w:w="2880" w:type="dxa"/>
            <w:tcBorders>
              <w:top w:val="single" w:sz="4" w:space="0" w:color="92CDDC"/>
              <w:left w:val="nil"/>
              <w:bottom w:val="single" w:sz="4" w:space="0" w:color="92CDDC"/>
              <w:right w:val="nil"/>
            </w:tcBorders>
            <w:tcMar>
              <w:top w:w="0" w:type="dxa"/>
              <w:left w:w="0" w:type="dxa"/>
              <w:bottom w:w="115" w:type="dxa"/>
              <w:right w:w="0" w:type="dxa"/>
            </w:tcMar>
          </w:tcPr>
          <w:p w14:paraId="61CD8301" w14:textId="77777777" w:rsidR="00B4785B" w:rsidRPr="00CF0123" w:rsidRDefault="00B4785B" w:rsidP="0023072C"/>
        </w:tc>
      </w:tr>
      <w:tr w:rsidR="000F6749" w:rsidRPr="004035B4" w14:paraId="4B83EC39" w14:textId="77777777" w:rsidTr="000B34FA">
        <w:trPr>
          <w:trHeight w:hRule="exact" w:val="1872"/>
        </w:trPr>
        <w:tc>
          <w:tcPr>
            <w:tcW w:w="2268" w:type="dxa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nil"/>
            </w:tcBorders>
          </w:tcPr>
          <w:tbl>
            <w:tblPr>
              <w:tblpPr w:leftFromText="180" w:rightFromText="180" w:vertAnchor="page" w:horzAnchor="margin" w:tblpXSpec="center" w:tblpY="1"/>
              <w:tblOverlap w:val="never"/>
              <w:tblW w:w="2163" w:type="dxa"/>
              <w:jc w:val="center"/>
              <w:tblBorders>
                <w:top w:val="single" w:sz="4" w:space="0" w:color="333300"/>
                <w:left w:val="single" w:sz="4" w:space="0" w:color="333300"/>
                <w:bottom w:val="single" w:sz="4" w:space="0" w:color="333300"/>
                <w:right w:val="single" w:sz="4" w:space="0" w:color="333300"/>
                <w:insideH w:val="single" w:sz="4" w:space="0" w:color="333300"/>
                <w:insideV w:val="single" w:sz="4" w:space="0" w:color="333300"/>
              </w:tblBorders>
              <w:tblLayout w:type="fixed"/>
              <w:tblCellMar>
                <w:top w:w="14" w:type="dxa"/>
                <w:left w:w="58" w:type="dxa"/>
                <w:right w:w="58" w:type="dxa"/>
              </w:tblCellMar>
              <w:tblLook w:val="01E0" w:firstRow="1" w:lastRow="1" w:firstColumn="1" w:lastColumn="1" w:noHBand="0" w:noVBand="0"/>
            </w:tblPr>
            <w:tblGrid>
              <w:gridCol w:w="309"/>
              <w:gridCol w:w="308"/>
              <w:gridCol w:w="309"/>
              <w:gridCol w:w="308"/>
              <w:gridCol w:w="309"/>
              <w:gridCol w:w="308"/>
              <w:gridCol w:w="312"/>
            </w:tblGrid>
            <w:tr w:rsidR="002B6097" w:rsidRPr="004035B4" w14:paraId="4B0653B9" w14:textId="77777777" w:rsidTr="00B17F90">
              <w:trPr>
                <w:trHeight w:val="279"/>
                <w:jc w:val="center"/>
              </w:trPr>
              <w:tc>
                <w:tcPr>
                  <w:tcW w:w="2163" w:type="dxa"/>
                  <w:gridSpan w:val="7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C9129"/>
                  <w:tcMar>
                    <w:top w:w="0" w:type="dxa"/>
                  </w:tcMar>
                  <w:vAlign w:val="center"/>
                </w:tcPr>
                <w:p w14:paraId="1F6A45D9" w14:textId="77777777" w:rsidR="002B6097" w:rsidRPr="00573B2D" w:rsidRDefault="002B6097" w:rsidP="002B6097">
                  <w:pPr>
                    <w:pStyle w:val="Month"/>
                    <w:rPr>
                      <w:sz w:val="20"/>
                      <w:szCs w:val="20"/>
                    </w:rPr>
                  </w:pPr>
                  <w:r w:rsidRPr="00573B2D">
                    <w:rPr>
                      <w:sz w:val="20"/>
                      <w:szCs w:val="20"/>
                    </w:rPr>
                    <w:t>FEBRUARY</w:t>
                  </w:r>
                </w:p>
              </w:tc>
            </w:tr>
            <w:tr w:rsidR="002B6097" w:rsidRPr="004035B4" w14:paraId="39622460" w14:textId="77777777" w:rsidTr="009B1273">
              <w:trPr>
                <w:trHeight w:hRule="exact"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4CC6BB65" w14:textId="77777777" w:rsidR="002B6097" w:rsidRPr="006112A4" w:rsidRDefault="002B6097" w:rsidP="002B609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S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7F0FEDB3" w14:textId="77777777" w:rsidR="002B6097" w:rsidRPr="006112A4" w:rsidRDefault="002B6097" w:rsidP="002B609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M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211EEE54" w14:textId="77777777" w:rsidR="002B6097" w:rsidRPr="006112A4" w:rsidRDefault="002B6097" w:rsidP="002B609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T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3AA9E18F" w14:textId="77777777" w:rsidR="002B6097" w:rsidRPr="006112A4" w:rsidRDefault="002B6097" w:rsidP="002B609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W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223F0B02" w14:textId="77777777" w:rsidR="002B6097" w:rsidRPr="006112A4" w:rsidRDefault="002B6097" w:rsidP="002B609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Th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67962052" w14:textId="77777777" w:rsidR="002B6097" w:rsidRPr="006112A4" w:rsidRDefault="002B6097" w:rsidP="002B609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F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0562C668" w14:textId="77777777" w:rsidR="002B6097" w:rsidRPr="006112A4" w:rsidRDefault="002B6097" w:rsidP="002B609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S</w:t>
                  </w:r>
                </w:p>
              </w:tc>
            </w:tr>
            <w:tr w:rsidR="00E0614A" w:rsidRPr="004035B4" w14:paraId="1BEEFFE2" w14:textId="77777777" w:rsidTr="009B1273">
              <w:trPr>
                <w:trHeight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051A513E" w14:textId="77777777" w:rsidR="00E0614A" w:rsidRPr="00A44E6D" w:rsidRDefault="00E0614A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5DAB6D3F" w14:textId="77777777" w:rsidR="00E0614A" w:rsidRPr="00A44E6D" w:rsidRDefault="00E0614A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148AECCC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30AAF898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2A0FB8AF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3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382CE6C5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4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2D9DDB33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5</w:t>
                  </w:r>
                </w:p>
              </w:tc>
            </w:tr>
            <w:tr w:rsidR="00E0614A" w:rsidRPr="004035B4" w14:paraId="1905E8EF" w14:textId="77777777" w:rsidTr="009B1273">
              <w:trPr>
                <w:trHeight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3ADB3819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6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0703FD5D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7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3F1B89F0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8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1E879C06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9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537951DE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0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70469A9F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1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5FA6B1F5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2</w:t>
                  </w:r>
                </w:p>
              </w:tc>
            </w:tr>
            <w:tr w:rsidR="00E0614A" w:rsidRPr="004035B4" w14:paraId="7BB66358" w14:textId="77777777" w:rsidTr="009B1273">
              <w:trPr>
                <w:trHeight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12C5E601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3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4D156B49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4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49C1AED4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5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265CD6A8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6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52A3A420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7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6ADC4932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8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1FF100BF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9</w:t>
                  </w:r>
                </w:p>
              </w:tc>
            </w:tr>
            <w:tr w:rsidR="00E0614A" w:rsidRPr="004035B4" w14:paraId="16B7E3DB" w14:textId="77777777" w:rsidTr="000D229E">
              <w:trPr>
                <w:trHeight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1F0E1D82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0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7B8EC57C" w14:textId="77777777" w:rsidR="00E0614A" w:rsidRPr="000D229E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1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2F3B2E45" w14:textId="77777777" w:rsidR="00E0614A" w:rsidRPr="000D229E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2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0C6AC93D" w14:textId="77777777" w:rsidR="00E0614A" w:rsidRPr="000D229E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3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77B6D72A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4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3C695454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5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2FD4EDEA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6</w:t>
                  </w:r>
                </w:p>
              </w:tc>
            </w:tr>
            <w:tr w:rsidR="00E0614A" w:rsidRPr="004035B4" w14:paraId="7587BBF6" w14:textId="77777777" w:rsidTr="000D229E">
              <w:trPr>
                <w:trHeight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27AD04BA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7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339B27F1" w14:textId="77777777" w:rsidR="00E0614A" w:rsidRPr="000D229E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8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62581041" w14:textId="77777777" w:rsidR="00E0614A" w:rsidRPr="000D229E" w:rsidRDefault="00E0614A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6774874B" w14:textId="77777777" w:rsidR="00E0614A" w:rsidRPr="000D229E" w:rsidRDefault="00E0614A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7C7747D8" w14:textId="77777777" w:rsidR="00E0614A" w:rsidRPr="00A44E6D" w:rsidRDefault="00E0614A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070C367D" w14:textId="77777777" w:rsidR="00E0614A" w:rsidRPr="00A44E6D" w:rsidRDefault="00E0614A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7A930730" w14:textId="77777777" w:rsidR="00E0614A" w:rsidRPr="00A44E6D" w:rsidRDefault="00E0614A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</w:tr>
          </w:tbl>
          <w:p w14:paraId="7342D290" w14:textId="77777777" w:rsidR="000F6749" w:rsidRPr="004035B4" w:rsidRDefault="000F6749" w:rsidP="008235C7">
            <w:pPr>
              <w:pStyle w:val="CalendarInformation"/>
              <w:framePr w:hSpace="0" w:wrap="auto" w:vAnchor="margin" w:hAnchor="text" w:xAlign="left" w:yAlign="inline"/>
            </w:pPr>
          </w:p>
        </w:tc>
        <w:tc>
          <w:tcPr>
            <w:tcW w:w="2880" w:type="dxa"/>
            <w:tcBorders>
              <w:top w:val="single" w:sz="4" w:space="0" w:color="92CDDC"/>
              <w:left w:val="nil"/>
              <w:bottom w:val="single" w:sz="4" w:space="0" w:color="92CDDC"/>
              <w:right w:val="single" w:sz="4" w:space="0" w:color="92CDDC"/>
            </w:tcBorders>
          </w:tcPr>
          <w:p w14:paraId="31FAE748" w14:textId="13763ED3" w:rsidR="00C702B0" w:rsidRDefault="003C6085" w:rsidP="004162E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/1 – 2/4 - African Heritage and Health Week</w:t>
            </w:r>
          </w:p>
          <w:p w14:paraId="3A54F0A1" w14:textId="68B7841D" w:rsidR="007B3E13" w:rsidRDefault="007B3E13" w:rsidP="004162E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/9 </w:t>
            </w:r>
            <w:r w:rsidR="001E31E6">
              <w:rPr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 xml:space="preserve"> </w:t>
            </w:r>
            <w:r w:rsidR="001E31E6">
              <w:rPr>
                <w:sz w:val="16"/>
                <w:szCs w:val="16"/>
              </w:rPr>
              <w:t xml:space="preserve">Parent Workshop Project Discovery </w:t>
            </w:r>
          </w:p>
          <w:p w14:paraId="7C916FF4" w14:textId="77777777" w:rsidR="009E57CE" w:rsidRDefault="009E57CE" w:rsidP="004162E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/12 – Project Discovery Bowling Event</w:t>
            </w:r>
          </w:p>
          <w:p w14:paraId="0310F7DC" w14:textId="5AFF31DD" w:rsidR="004829DC" w:rsidRDefault="004829DC" w:rsidP="004162E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/14, 2/</w:t>
            </w:r>
            <w:r w:rsidR="008324FE">
              <w:rPr>
                <w:sz w:val="16"/>
                <w:szCs w:val="16"/>
              </w:rPr>
              <w:t xml:space="preserve">18, 2/23 - </w:t>
            </w:r>
            <w:r>
              <w:rPr>
                <w:sz w:val="16"/>
                <w:szCs w:val="16"/>
              </w:rPr>
              <w:t>Health Cohort Info Session</w:t>
            </w:r>
          </w:p>
          <w:p w14:paraId="0B28CECB" w14:textId="2EB1B131" w:rsidR="008324FE" w:rsidRDefault="008324FE" w:rsidP="004162E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/17 – Air</w:t>
            </w:r>
            <w:r w:rsidR="004C44C4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 xml:space="preserve">Force NAF </w:t>
            </w:r>
            <w:r w:rsidR="004C44C4">
              <w:rPr>
                <w:sz w:val="16"/>
                <w:szCs w:val="16"/>
              </w:rPr>
              <w:t>Civilian</w:t>
            </w:r>
            <w:r>
              <w:rPr>
                <w:sz w:val="16"/>
                <w:szCs w:val="16"/>
              </w:rPr>
              <w:t xml:space="preserve"> </w:t>
            </w:r>
          </w:p>
          <w:p w14:paraId="1740ECB5" w14:textId="05615BF2" w:rsidR="004829DC" w:rsidRPr="00D56BB4" w:rsidRDefault="004829DC" w:rsidP="004162E4">
            <w:pPr>
              <w:rPr>
                <w:sz w:val="16"/>
                <w:szCs w:val="16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92CDDC"/>
              <w:bottom w:val="nil"/>
              <w:right w:val="single" w:sz="4" w:space="0" w:color="92CDDC"/>
            </w:tcBorders>
            <w:noWrap/>
            <w:tcMar>
              <w:top w:w="144" w:type="dxa"/>
              <w:left w:w="72" w:type="dxa"/>
              <w:bottom w:w="115" w:type="dxa"/>
              <w:right w:w="72" w:type="dxa"/>
            </w:tcMar>
          </w:tcPr>
          <w:p w14:paraId="30C5A470" w14:textId="77777777" w:rsidR="000F6749" w:rsidRPr="004035B4" w:rsidRDefault="000F6749" w:rsidP="000F6749"/>
        </w:tc>
        <w:tc>
          <w:tcPr>
            <w:tcW w:w="2374" w:type="dxa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nil"/>
            </w:tcBorders>
            <w:tcMar>
              <w:top w:w="144" w:type="dxa"/>
              <w:left w:w="72" w:type="dxa"/>
              <w:bottom w:w="115" w:type="dxa"/>
              <w:right w:w="72" w:type="dxa"/>
            </w:tcMar>
          </w:tcPr>
          <w:tbl>
            <w:tblPr>
              <w:tblpPr w:leftFromText="180" w:rightFromText="180" w:vertAnchor="page" w:horzAnchor="margin" w:tblpXSpec="center" w:tblpY="1"/>
              <w:tblOverlap w:val="never"/>
              <w:tblW w:w="2249" w:type="dxa"/>
              <w:jc w:val="center"/>
              <w:tblBorders>
                <w:top w:val="single" w:sz="4" w:space="0" w:color="333300"/>
                <w:left w:val="single" w:sz="4" w:space="0" w:color="333300"/>
                <w:bottom w:val="single" w:sz="4" w:space="0" w:color="333300"/>
                <w:right w:val="single" w:sz="4" w:space="0" w:color="333300"/>
                <w:insideH w:val="single" w:sz="4" w:space="0" w:color="333300"/>
                <w:insideV w:val="single" w:sz="4" w:space="0" w:color="333300"/>
              </w:tblBorders>
              <w:tblLayout w:type="fixed"/>
              <w:tblCellMar>
                <w:top w:w="14" w:type="dxa"/>
                <w:left w:w="58" w:type="dxa"/>
                <w:right w:w="58" w:type="dxa"/>
              </w:tblCellMar>
              <w:tblLook w:val="01E0" w:firstRow="1" w:lastRow="1" w:firstColumn="1" w:lastColumn="1" w:noHBand="0" w:noVBand="0"/>
            </w:tblPr>
            <w:tblGrid>
              <w:gridCol w:w="309"/>
              <w:gridCol w:w="308"/>
              <w:gridCol w:w="309"/>
              <w:gridCol w:w="308"/>
              <w:gridCol w:w="383"/>
              <w:gridCol w:w="308"/>
              <w:gridCol w:w="312"/>
              <w:gridCol w:w="12"/>
            </w:tblGrid>
            <w:tr w:rsidR="00264A47" w:rsidRPr="004035B4" w14:paraId="678CA041" w14:textId="77777777" w:rsidTr="003811AF">
              <w:trPr>
                <w:trHeight w:val="279"/>
                <w:jc w:val="center"/>
              </w:trPr>
              <w:tc>
                <w:tcPr>
                  <w:tcW w:w="2249" w:type="dxa"/>
                  <w:gridSpan w:val="8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14B42E"/>
                  <w:tcMar>
                    <w:top w:w="0" w:type="dxa"/>
                  </w:tcMar>
                  <w:vAlign w:val="center"/>
                </w:tcPr>
                <w:p w14:paraId="29421782" w14:textId="77777777" w:rsidR="00264A47" w:rsidRPr="00573B2D" w:rsidRDefault="00264A47" w:rsidP="00264A47">
                  <w:pPr>
                    <w:pStyle w:val="Month"/>
                    <w:rPr>
                      <w:sz w:val="20"/>
                      <w:szCs w:val="20"/>
                    </w:rPr>
                  </w:pPr>
                  <w:r w:rsidRPr="00573B2D">
                    <w:rPr>
                      <w:sz w:val="20"/>
                      <w:szCs w:val="20"/>
                    </w:rPr>
                    <w:t xml:space="preserve">AUGUST </w:t>
                  </w:r>
                </w:p>
              </w:tc>
            </w:tr>
            <w:tr w:rsidR="00264A47" w:rsidRPr="004035B4" w14:paraId="60B1D9AA" w14:textId="77777777" w:rsidTr="003811AF">
              <w:trPr>
                <w:gridAfter w:val="1"/>
                <w:wAfter w:w="12" w:type="dxa"/>
                <w:trHeight w:hRule="exact"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18ECC923" w14:textId="77777777" w:rsidR="00264A47" w:rsidRPr="006112A4" w:rsidRDefault="00264A47" w:rsidP="00264A4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S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4EED104A" w14:textId="77777777" w:rsidR="00264A47" w:rsidRPr="006112A4" w:rsidRDefault="00264A47" w:rsidP="00264A4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M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7796D925" w14:textId="77777777" w:rsidR="00264A47" w:rsidRPr="006112A4" w:rsidRDefault="00264A47" w:rsidP="00264A4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T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711560B7" w14:textId="77777777" w:rsidR="00264A47" w:rsidRPr="006112A4" w:rsidRDefault="00264A47" w:rsidP="00264A4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W</w:t>
                  </w:r>
                </w:p>
              </w:tc>
              <w:tc>
                <w:tcPr>
                  <w:tcW w:w="38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5C2C4B7C" w14:textId="77777777" w:rsidR="00264A47" w:rsidRPr="006112A4" w:rsidRDefault="00264A47" w:rsidP="00264A4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Th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2A58A964" w14:textId="77777777" w:rsidR="00264A47" w:rsidRPr="006112A4" w:rsidRDefault="00264A47" w:rsidP="00264A4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F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266736E6" w14:textId="77777777" w:rsidR="00264A47" w:rsidRPr="006112A4" w:rsidRDefault="00264A47" w:rsidP="00264A4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S</w:t>
                  </w:r>
                </w:p>
              </w:tc>
            </w:tr>
            <w:tr w:rsidR="00E0614A" w:rsidRPr="004035B4" w14:paraId="3BD03993" w14:textId="77777777" w:rsidTr="003811AF">
              <w:trPr>
                <w:gridAfter w:val="1"/>
                <w:wAfter w:w="12" w:type="dxa"/>
                <w:trHeight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21F82CDF" w14:textId="77777777" w:rsidR="00E0614A" w:rsidRPr="000D229E" w:rsidRDefault="00E0614A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48DE1FE2" w14:textId="77777777" w:rsidR="00E0614A" w:rsidRPr="000D229E" w:rsidRDefault="00A1233B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0C79F5C6" w14:textId="77777777" w:rsidR="00E0614A" w:rsidRPr="000D229E" w:rsidRDefault="00A1233B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3DD66A26" w14:textId="77777777" w:rsidR="00E0614A" w:rsidRPr="000D229E" w:rsidRDefault="00A1233B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3</w:t>
                  </w:r>
                </w:p>
              </w:tc>
              <w:tc>
                <w:tcPr>
                  <w:tcW w:w="38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65B2F6A4" w14:textId="77777777" w:rsidR="00E0614A" w:rsidRPr="000D229E" w:rsidRDefault="00A1233B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4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1DACCC52" w14:textId="77777777" w:rsidR="00E0614A" w:rsidRPr="000D229E" w:rsidRDefault="00A1233B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5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092717FF" w14:textId="77777777" w:rsidR="00E0614A" w:rsidRPr="000D229E" w:rsidRDefault="00A1233B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6</w:t>
                  </w:r>
                </w:p>
              </w:tc>
            </w:tr>
            <w:tr w:rsidR="00A1233B" w:rsidRPr="004035B4" w14:paraId="288C56AB" w14:textId="77777777" w:rsidTr="003811AF">
              <w:trPr>
                <w:gridAfter w:val="1"/>
                <w:wAfter w:w="12" w:type="dxa"/>
                <w:trHeight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3E3D8F20" w14:textId="77777777" w:rsidR="00A1233B" w:rsidRPr="000D229E" w:rsidRDefault="00A1233B" w:rsidP="00A1233B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7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5AA8867B" w14:textId="77777777" w:rsidR="00A1233B" w:rsidRPr="000D229E" w:rsidRDefault="00A1233B" w:rsidP="00A1233B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8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0E3BFDF2" w14:textId="77777777" w:rsidR="00A1233B" w:rsidRPr="000D229E" w:rsidRDefault="00A1233B" w:rsidP="00A1233B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9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2E89D78D" w14:textId="77777777" w:rsidR="00A1233B" w:rsidRPr="000D229E" w:rsidRDefault="00A1233B" w:rsidP="00A1233B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0</w:t>
                  </w:r>
                </w:p>
              </w:tc>
              <w:tc>
                <w:tcPr>
                  <w:tcW w:w="38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791EFD42" w14:textId="77777777" w:rsidR="00A1233B" w:rsidRPr="000D229E" w:rsidRDefault="00A1233B" w:rsidP="00A1233B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1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34E6C04B" w14:textId="77777777" w:rsidR="00A1233B" w:rsidRPr="000D229E" w:rsidRDefault="00A1233B" w:rsidP="00A1233B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2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136BC5B4" w14:textId="77777777" w:rsidR="00A1233B" w:rsidRPr="000D229E" w:rsidRDefault="00A1233B" w:rsidP="00A1233B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3</w:t>
                  </w:r>
                </w:p>
              </w:tc>
            </w:tr>
            <w:tr w:rsidR="00A1233B" w:rsidRPr="004035B4" w14:paraId="26BC1C20" w14:textId="77777777" w:rsidTr="003811AF">
              <w:trPr>
                <w:gridAfter w:val="1"/>
                <w:wAfter w:w="12" w:type="dxa"/>
                <w:trHeight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2AE5B484" w14:textId="77777777" w:rsidR="00A1233B" w:rsidRPr="000D229E" w:rsidRDefault="00A1233B" w:rsidP="00A1233B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4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494AEFFD" w14:textId="77777777" w:rsidR="00A1233B" w:rsidRPr="000D229E" w:rsidRDefault="00A1233B" w:rsidP="00A1233B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5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5AE5940D" w14:textId="77777777" w:rsidR="00A1233B" w:rsidRPr="000D229E" w:rsidRDefault="00A1233B" w:rsidP="00A1233B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6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346D9A14" w14:textId="77777777" w:rsidR="00A1233B" w:rsidRPr="000D229E" w:rsidRDefault="00A1233B" w:rsidP="00A1233B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7</w:t>
                  </w:r>
                </w:p>
              </w:tc>
              <w:tc>
                <w:tcPr>
                  <w:tcW w:w="38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6BBCC58F" w14:textId="77777777" w:rsidR="00A1233B" w:rsidRPr="000D229E" w:rsidRDefault="00A1233B" w:rsidP="00A1233B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8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43F3E60D" w14:textId="77777777" w:rsidR="00A1233B" w:rsidRPr="000D229E" w:rsidRDefault="00A1233B" w:rsidP="00A1233B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9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7ECD5829" w14:textId="77777777" w:rsidR="00A1233B" w:rsidRPr="000D229E" w:rsidRDefault="00A1233B" w:rsidP="00A1233B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0</w:t>
                  </w:r>
                </w:p>
              </w:tc>
            </w:tr>
            <w:tr w:rsidR="00A1233B" w:rsidRPr="004035B4" w14:paraId="00FED7A0" w14:textId="77777777" w:rsidTr="003811AF">
              <w:trPr>
                <w:gridAfter w:val="1"/>
                <w:wAfter w:w="12" w:type="dxa"/>
                <w:trHeight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198FBB96" w14:textId="77777777" w:rsidR="00A1233B" w:rsidRPr="000D229E" w:rsidRDefault="00A1233B" w:rsidP="00A1233B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1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3A1C39AB" w14:textId="77777777" w:rsidR="00A1233B" w:rsidRPr="000D229E" w:rsidRDefault="00A1233B" w:rsidP="00A1233B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2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67DD163B" w14:textId="77777777" w:rsidR="00A1233B" w:rsidRPr="000D229E" w:rsidRDefault="00A1233B" w:rsidP="00A1233B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3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27AACFB8" w14:textId="77777777" w:rsidR="00A1233B" w:rsidRPr="000D229E" w:rsidRDefault="00A1233B" w:rsidP="00A1233B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4</w:t>
                  </w:r>
                </w:p>
              </w:tc>
              <w:tc>
                <w:tcPr>
                  <w:tcW w:w="38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5EEF8A1A" w14:textId="77777777" w:rsidR="00A1233B" w:rsidRPr="000D229E" w:rsidRDefault="00A1233B" w:rsidP="00A1233B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5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2691F37E" w14:textId="77777777" w:rsidR="00A1233B" w:rsidRPr="000D229E" w:rsidRDefault="00A1233B" w:rsidP="00A1233B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6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4836FFC4" w14:textId="77777777" w:rsidR="00A1233B" w:rsidRPr="000D229E" w:rsidRDefault="00A1233B" w:rsidP="00A1233B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7</w:t>
                  </w:r>
                </w:p>
              </w:tc>
            </w:tr>
            <w:tr w:rsidR="00A1233B" w:rsidRPr="004035B4" w14:paraId="148475F5" w14:textId="77777777" w:rsidTr="003811AF">
              <w:trPr>
                <w:gridAfter w:val="1"/>
                <w:wAfter w:w="12" w:type="dxa"/>
                <w:trHeight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4BA2CB4C" w14:textId="77777777" w:rsidR="00A1233B" w:rsidRPr="000D229E" w:rsidRDefault="00A1233B" w:rsidP="00A1233B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8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3F5E08F7" w14:textId="77777777" w:rsidR="00A1233B" w:rsidRPr="000D229E" w:rsidRDefault="00A1233B" w:rsidP="00A1233B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9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158AAF52" w14:textId="77777777" w:rsidR="00A1233B" w:rsidRPr="000D229E" w:rsidRDefault="00A1233B" w:rsidP="00A1233B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30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04748A20" w14:textId="77777777" w:rsidR="00A1233B" w:rsidRPr="000D229E" w:rsidRDefault="00A1233B" w:rsidP="00A1233B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31</w:t>
                  </w:r>
                </w:p>
              </w:tc>
              <w:tc>
                <w:tcPr>
                  <w:tcW w:w="38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05E39CFC" w14:textId="77777777" w:rsidR="00A1233B" w:rsidRPr="000D229E" w:rsidRDefault="00A1233B" w:rsidP="00A1233B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080A1B3C" w14:textId="77777777" w:rsidR="00A1233B" w:rsidRPr="000D229E" w:rsidRDefault="00A1233B" w:rsidP="00A1233B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06C37C4E" w14:textId="77777777" w:rsidR="00A1233B" w:rsidRPr="000D229E" w:rsidRDefault="00A1233B" w:rsidP="00A1233B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</w:tr>
          </w:tbl>
          <w:p w14:paraId="38AE05A1" w14:textId="77777777" w:rsidR="000F6749" w:rsidRPr="004035B4" w:rsidRDefault="000F6749" w:rsidP="003C5107">
            <w:pPr>
              <w:pStyle w:val="CalendarInformation"/>
              <w:framePr w:hSpace="0" w:wrap="auto" w:vAnchor="margin" w:hAnchor="text" w:xAlign="left" w:yAlign="inline"/>
            </w:pPr>
          </w:p>
        </w:tc>
        <w:tc>
          <w:tcPr>
            <w:tcW w:w="2880" w:type="dxa"/>
            <w:tcBorders>
              <w:top w:val="single" w:sz="4" w:space="0" w:color="92CDDC"/>
              <w:left w:val="nil"/>
              <w:bottom w:val="single" w:sz="4" w:space="0" w:color="92CDDC"/>
              <w:right w:val="single" w:sz="4" w:space="0" w:color="92CDDC"/>
            </w:tcBorders>
            <w:tcMar>
              <w:top w:w="144" w:type="dxa"/>
              <w:left w:w="72" w:type="dxa"/>
              <w:right w:w="72" w:type="dxa"/>
            </w:tcMar>
          </w:tcPr>
          <w:p w14:paraId="7127EFD3" w14:textId="77777777" w:rsidR="00220B02" w:rsidRDefault="00220B02" w:rsidP="00891E9A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>8/4 – All day one on one sessions</w:t>
            </w:r>
          </w:p>
          <w:p w14:paraId="3F698B90" w14:textId="77777777" w:rsidR="00220B02" w:rsidRDefault="00220B02" w:rsidP="00891E9A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 xml:space="preserve">8/8 Resume Building </w:t>
            </w:r>
          </w:p>
          <w:p w14:paraId="21ED5DF6" w14:textId="77777777" w:rsidR="00BA1912" w:rsidRDefault="00BA1912" w:rsidP="00891E9A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 xml:space="preserve">8/11 Hiring Information Session </w:t>
            </w:r>
          </w:p>
          <w:p w14:paraId="138C7881" w14:textId="5D7BA030" w:rsidR="00BA1912" w:rsidRDefault="00BA1912" w:rsidP="00891E9A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8"/>
              </w:rPr>
            </w:pPr>
            <w:r w:rsidRPr="00706B19">
              <w:rPr>
                <w:sz w:val="16"/>
                <w:szCs w:val="18"/>
                <w:highlight w:val="yellow"/>
              </w:rPr>
              <w:t xml:space="preserve">8/15 </w:t>
            </w:r>
            <w:r w:rsidR="00387B8C" w:rsidRPr="00706B19">
              <w:rPr>
                <w:sz w:val="16"/>
                <w:szCs w:val="18"/>
                <w:highlight w:val="yellow"/>
              </w:rPr>
              <w:t>Agency Closed – Training Day</w:t>
            </w:r>
          </w:p>
          <w:p w14:paraId="2AFF9B4B" w14:textId="1C736F95" w:rsidR="00891E9A" w:rsidRPr="006B15B6" w:rsidRDefault="003E1D78" w:rsidP="00891E9A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8"/>
              </w:rPr>
            </w:pPr>
            <w:r w:rsidRPr="006B15B6">
              <w:rPr>
                <w:sz w:val="16"/>
                <w:szCs w:val="18"/>
              </w:rPr>
              <w:t>8/18</w:t>
            </w:r>
            <w:r w:rsidR="00891E9A" w:rsidRPr="006B15B6">
              <w:rPr>
                <w:sz w:val="16"/>
                <w:szCs w:val="18"/>
              </w:rPr>
              <w:t xml:space="preserve"> – HRCAP Food Pantry</w:t>
            </w:r>
            <w:r w:rsidR="00534058" w:rsidRPr="006B15B6">
              <w:rPr>
                <w:sz w:val="16"/>
                <w:szCs w:val="18"/>
              </w:rPr>
              <w:t>*</w:t>
            </w:r>
          </w:p>
          <w:p w14:paraId="3B386DE3" w14:textId="356CC613" w:rsidR="0036157E" w:rsidRPr="006B15B6" w:rsidRDefault="0036157E" w:rsidP="004F098D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 w:rsidRPr="006B15B6">
              <w:rPr>
                <w:sz w:val="16"/>
                <w:szCs w:val="16"/>
              </w:rPr>
              <w:t xml:space="preserve">8/23 – </w:t>
            </w:r>
            <w:r w:rsidR="006E36DC">
              <w:rPr>
                <w:sz w:val="16"/>
                <w:szCs w:val="16"/>
              </w:rPr>
              <w:t>Dental Health</w:t>
            </w:r>
            <w:r w:rsidR="00D1255F">
              <w:rPr>
                <w:sz w:val="16"/>
                <w:szCs w:val="16"/>
              </w:rPr>
              <w:t xml:space="preserve"> Seminar</w:t>
            </w:r>
            <w:r w:rsidRPr="006B15B6">
              <w:rPr>
                <w:sz w:val="16"/>
                <w:szCs w:val="16"/>
              </w:rPr>
              <w:t xml:space="preserve"> (Tentative)</w:t>
            </w:r>
            <w:r w:rsidR="00FE040D" w:rsidRPr="006B15B6">
              <w:rPr>
                <w:sz w:val="16"/>
                <w:szCs w:val="16"/>
              </w:rPr>
              <w:t>*</w:t>
            </w:r>
          </w:p>
          <w:p w14:paraId="1E35A6E6" w14:textId="72A1EDAF" w:rsidR="004F098D" w:rsidRDefault="00344D90" w:rsidP="004F098D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 w:rsidRPr="00B718A3">
              <w:rPr>
                <w:sz w:val="16"/>
                <w:szCs w:val="16"/>
                <w:highlight w:val="yellow"/>
              </w:rPr>
              <w:t>8/22</w:t>
            </w:r>
            <w:r w:rsidR="004F098D" w:rsidRPr="00B718A3">
              <w:rPr>
                <w:sz w:val="16"/>
                <w:szCs w:val="16"/>
                <w:highlight w:val="yellow"/>
              </w:rPr>
              <w:t xml:space="preserve"> –</w:t>
            </w:r>
            <w:r w:rsidR="003B2F71" w:rsidRPr="00B718A3">
              <w:rPr>
                <w:sz w:val="16"/>
                <w:szCs w:val="16"/>
                <w:highlight w:val="yellow"/>
              </w:rPr>
              <w:t xml:space="preserve"> </w:t>
            </w:r>
            <w:r w:rsidR="004F098D" w:rsidRPr="00B718A3">
              <w:rPr>
                <w:sz w:val="16"/>
                <w:szCs w:val="16"/>
                <w:highlight w:val="yellow"/>
              </w:rPr>
              <w:t xml:space="preserve">Exercise </w:t>
            </w:r>
            <w:r w:rsidR="00211DAA" w:rsidRPr="00B718A3">
              <w:rPr>
                <w:sz w:val="16"/>
                <w:szCs w:val="16"/>
                <w:highlight w:val="yellow"/>
              </w:rPr>
              <w:t>Class (Tentative)</w:t>
            </w:r>
          </w:p>
          <w:p w14:paraId="49283C99" w14:textId="3CAF1437" w:rsidR="00397DB9" w:rsidRDefault="00397DB9" w:rsidP="004F098D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 w:rsidRPr="00713E44">
              <w:rPr>
                <w:sz w:val="16"/>
                <w:szCs w:val="16"/>
                <w:highlight w:val="yellow"/>
              </w:rPr>
              <w:t>8/28 – WFA Social – Busch Gardens</w:t>
            </w:r>
            <w:r>
              <w:rPr>
                <w:sz w:val="16"/>
                <w:szCs w:val="16"/>
              </w:rPr>
              <w:t xml:space="preserve"> </w:t>
            </w:r>
          </w:p>
          <w:p w14:paraId="0B50803A" w14:textId="77777777" w:rsidR="004F098D" w:rsidRDefault="004F098D" w:rsidP="004F098D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</w:p>
          <w:p w14:paraId="2A53ED2A" w14:textId="77777777" w:rsidR="004F098D" w:rsidRDefault="004F098D" w:rsidP="00891E9A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8"/>
              </w:rPr>
            </w:pPr>
          </w:p>
          <w:p w14:paraId="70BE31A8" w14:textId="77777777" w:rsidR="00200438" w:rsidRPr="00891E9A" w:rsidRDefault="00200438" w:rsidP="00857CFC">
            <w:pPr>
              <w:rPr>
                <w:sz w:val="16"/>
                <w:szCs w:val="16"/>
              </w:rPr>
            </w:pPr>
          </w:p>
        </w:tc>
      </w:tr>
      <w:tr w:rsidR="000F6749" w:rsidRPr="004035B4" w14:paraId="300ADB39" w14:textId="77777777" w:rsidTr="000B34FA">
        <w:trPr>
          <w:trHeight w:hRule="exact" w:val="85"/>
        </w:trPr>
        <w:tc>
          <w:tcPr>
            <w:tcW w:w="2268" w:type="dxa"/>
            <w:tcBorders>
              <w:top w:val="single" w:sz="4" w:space="0" w:color="92CDDC"/>
              <w:left w:val="nil"/>
              <w:bottom w:val="single" w:sz="4" w:space="0" w:color="92CDDC"/>
              <w:right w:val="nil"/>
            </w:tcBorders>
            <w:tcMar>
              <w:bottom w:w="115" w:type="dxa"/>
            </w:tcMar>
          </w:tcPr>
          <w:p w14:paraId="1F0A19A8" w14:textId="77777777" w:rsidR="000F6749" w:rsidRPr="004035B4" w:rsidRDefault="000F6749" w:rsidP="000F6749"/>
        </w:tc>
        <w:tc>
          <w:tcPr>
            <w:tcW w:w="2880" w:type="dxa"/>
            <w:tcBorders>
              <w:top w:val="single" w:sz="4" w:space="0" w:color="92CDDC"/>
              <w:left w:val="nil"/>
              <w:bottom w:val="single" w:sz="4" w:space="0" w:color="92CDDC"/>
              <w:right w:val="nil"/>
            </w:tcBorders>
            <w:tcMar>
              <w:top w:w="86" w:type="dxa"/>
              <w:left w:w="115" w:type="dxa"/>
              <w:bottom w:w="115" w:type="dxa"/>
              <w:right w:w="115" w:type="dxa"/>
            </w:tcMar>
            <w:vAlign w:val="center"/>
          </w:tcPr>
          <w:p w14:paraId="6186F86D" w14:textId="77777777" w:rsidR="000F6749" w:rsidRPr="00CF0123" w:rsidRDefault="000F6749" w:rsidP="000F6749">
            <w:pPr>
              <w:pStyle w:val="Month"/>
              <w:rPr>
                <w:color w:val="auto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tcMar>
              <w:bottom w:w="115" w:type="dxa"/>
            </w:tcMar>
            <w:vAlign w:val="center"/>
          </w:tcPr>
          <w:p w14:paraId="11F568DC" w14:textId="77777777" w:rsidR="000F6749" w:rsidRPr="004035B4" w:rsidRDefault="000F6749" w:rsidP="000F6749"/>
        </w:tc>
        <w:tc>
          <w:tcPr>
            <w:tcW w:w="2374" w:type="dxa"/>
            <w:tcBorders>
              <w:top w:val="single" w:sz="4" w:space="0" w:color="92CDDC"/>
              <w:left w:val="nil"/>
              <w:bottom w:val="single" w:sz="4" w:space="0" w:color="92CDDC"/>
              <w:right w:val="nil"/>
            </w:tcBorders>
            <w:tcMar>
              <w:top w:w="86" w:type="dxa"/>
              <w:left w:w="115" w:type="dxa"/>
              <w:bottom w:w="115" w:type="dxa"/>
              <w:right w:w="115" w:type="dxa"/>
            </w:tcMar>
            <w:vAlign w:val="center"/>
          </w:tcPr>
          <w:p w14:paraId="0EC46BAF" w14:textId="77777777" w:rsidR="000F6749" w:rsidRPr="004035B4" w:rsidRDefault="000F6749" w:rsidP="000F6749">
            <w:pPr>
              <w:pStyle w:val="Month"/>
            </w:pPr>
          </w:p>
        </w:tc>
        <w:tc>
          <w:tcPr>
            <w:tcW w:w="2880" w:type="dxa"/>
            <w:tcBorders>
              <w:top w:val="single" w:sz="4" w:space="0" w:color="92CDDC"/>
              <w:left w:val="nil"/>
              <w:bottom w:val="single" w:sz="4" w:space="0" w:color="92CDDC"/>
              <w:right w:val="nil"/>
            </w:tcBorders>
            <w:tcMar>
              <w:bottom w:w="115" w:type="dxa"/>
            </w:tcMar>
          </w:tcPr>
          <w:p w14:paraId="2063CF0D" w14:textId="77777777" w:rsidR="000F6749" w:rsidRPr="00CF0123" w:rsidRDefault="000F6749" w:rsidP="000F6749"/>
        </w:tc>
      </w:tr>
      <w:tr w:rsidR="000F6749" w:rsidRPr="004035B4" w14:paraId="09B789DC" w14:textId="77777777" w:rsidTr="000B34FA">
        <w:trPr>
          <w:trHeight w:hRule="exact" w:val="2227"/>
        </w:trPr>
        <w:tc>
          <w:tcPr>
            <w:tcW w:w="2268" w:type="dxa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nil"/>
            </w:tcBorders>
          </w:tcPr>
          <w:tbl>
            <w:tblPr>
              <w:tblpPr w:leftFromText="180" w:rightFromText="180" w:vertAnchor="page" w:horzAnchor="margin" w:tblpXSpec="center" w:tblpY="1"/>
              <w:tblOverlap w:val="never"/>
              <w:tblW w:w="2163" w:type="dxa"/>
              <w:jc w:val="center"/>
              <w:tblBorders>
                <w:top w:val="single" w:sz="4" w:space="0" w:color="9EADD6"/>
                <w:left w:val="single" w:sz="4" w:space="0" w:color="9EADD6"/>
                <w:bottom w:val="single" w:sz="4" w:space="0" w:color="9EADD6"/>
                <w:right w:val="single" w:sz="4" w:space="0" w:color="9EADD6"/>
                <w:insideH w:val="single" w:sz="4" w:space="0" w:color="9EADD6"/>
                <w:insideV w:val="single" w:sz="4" w:space="0" w:color="9EADD6"/>
              </w:tblBorders>
              <w:tblLayout w:type="fixed"/>
              <w:tblCellMar>
                <w:top w:w="14" w:type="dxa"/>
                <w:left w:w="58" w:type="dxa"/>
                <w:right w:w="58" w:type="dxa"/>
              </w:tblCellMar>
              <w:tblLook w:val="01E0" w:firstRow="1" w:lastRow="1" w:firstColumn="1" w:lastColumn="1" w:noHBand="0" w:noVBand="0"/>
            </w:tblPr>
            <w:tblGrid>
              <w:gridCol w:w="309"/>
              <w:gridCol w:w="308"/>
              <w:gridCol w:w="309"/>
              <w:gridCol w:w="308"/>
              <w:gridCol w:w="309"/>
              <w:gridCol w:w="308"/>
              <w:gridCol w:w="312"/>
            </w:tblGrid>
            <w:tr w:rsidR="002B6097" w:rsidRPr="004035B4" w14:paraId="3E2DE7F7" w14:textId="77777777" w:rsidTr="00B17F90">
              <w:trPr>
                <w:trHeight w:val="279"/>
                <w:jc w:val="center"/>
              </w:trPr>
              <w:tc>
                <w:tcPr>
                  <w:tcW w:w="2163" w:type="dxa"/>
                  <w:gridSpan w:val="7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14B42E"/>
                  <w:tcMar>
                    <w:top w:w="0" w:type="dxa"/>
                  </w:tcMar>
                  <w:vAlign w:val="center"/>
                </w:tcPr>
                <w:p w14:paraId="2B88E7B5" w14:textId="77777777" w:rsidR="002B6097" w:rsidRPr="00573B2D" w:rsidRDefault="002B6097" w:rsidP="002B6097">
                  <w:pPr>
                    <w:pStyle w:val="Month"/>
                    <w:rPr>
                      <w:sz w:val="20"/>
                      <w:szCs w:val="20"/>
                    </w:rPr>
                  </w:pPr>
                  <w:r w:rsidRPr="00573B2D">
                    <w:rPr>
                      <w:sz w:val="20"/>
                      <w:szCs w:val="20"/>
                    </w:rPr>
                    <w:t>MARCH</w:t>
                  </w:r>
                </w:p>
              </w:tc>
            </w:tr>
            <w:tr w:rsidR="002B6097" w:rsidRPr="004035B4" w14:paraId="5DD67333" w14:textId="77777777" w:rsidTr="009B1273">
              <w:trPr>
                <w:trHeight w:hRule="exact"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9EADD6"/>
                  </w:tcBorders>
                  <w:shd w:val="clear" w:color="auto" w:fill="FFFFFF"/>
                  <w:vAlign w:val="center"/>
                </w:tcPr>
                <w:p w14:paraId="0228C713" w14:textId="77777777" w:rsidR="002B6097" w:rsidRPr="006112A4" w:rsidRDefault="002B6097" w:rsidP="002B609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S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9EADD6"/>
                    <w:bottom w:val="single" w:sz="4" w:space="0" w:color="333300"/>
                    <w:right w:val="single" w:sz="4" w:space="0" w:color="9EADD6"/>
                  </w:tcBorders>
                  <w:shd w:val="clear" w:color="auto" w:fill="FFFFFF"/>
                  <w:vAlign w:val="center"/>
                </w:tcPr>
                <w:p w14:paraId="7169DD4B" w14:textId="77777777" w:rsidR="002B6097" w:rsidRPr="006112A4" w:rsidRDefault="002B6097" w:rsidP="002B609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M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9EADD6"/>
                    <w:bottom w:val="single" w:sz="4" w:space="0" w:color="333300"/>
                    <w:right w:val="single" w:sz="4" w:space="0" w:color="9EADD6"/>
                  </w:tcBorders>
                  <w:shd w:val="clear" w:color="auto" w:fill="FFFFFF"/>
                  <w:vAlign w:val="center"/>
                </w:tcPr>
                <w:p w14:paraId="055B8BB3" w14:textId="77777777" w:rsidR="002B6097" w:rsidRPr="006112A4" w:rsidRDefault="002B6097" w:rsidP="002B609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T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9EADD6"/>
                    <w:bottom w:val="single" w:sz="4" w:space="0" w:color="333300"/>
                    <w:right w:val="single" w:sz="4" w:space="0" w:color="9EADD6"/>
                  </w:tcBorders>
                  <w:shd w:val="clear" w:color="auto" w:fill="FFFFFF"/>
                  <w:vAlign w:val="center"/>
                </w:tcPr>
                <w:p w14:paraId="240B0967" w14:textId="77777777" w:rsidR="002B6097" w:rsidRPr="006112A4" w:rsidRDefault="002B6097" w:rsidP="002B609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W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9EADD6"/>
                    <w:bottom w:val="single" w:sz="4" w:space="0" w:color="333300"/>
                    <w:right w:val="single" w:sz="4" w:space="0" w:color="9EADD6"/>
                  </w:tcBorders>
                  <w:shd w:val="clear" w:color="auto" w:fill="FFFFFF"/>
                  <w:vAlign w:val="center"/>
                </w:tcPr>
                <w:p w14:paraId="567470CF" w14:textId="77777777" w:rsidR="002B6097" w:rsidRPr="006112A4" w:rsidRDefault="002B6097" w:rsidP="002B609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Th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9EADD6"/>
                    <w:bottom w:val="single" w:sz="4" w:space="0" w:color="333300"/>
                    <w:right w:val="single" w:sz="4" w:space="0" w:color="9EADD6"/>
                  </w:tcBorders>
                  <w:shd w:val="clear" w:color="auto" w:fill="FFFFFF"/>
                  <w:vAlign w:val="center"/>
                </w:tcPr>
                <w:p w14:paraId="4C189E79" w14:textId="77777777" w:rsidR="002B6097" w:rsidRPr="006112A4" w:rsidRDefault="002B6097" w:rsidP="002B609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F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9EADD6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678469A9" w14:textId="77777777" w:rsidR="002B6097" w:rsidRPr="006112A4" w:rsidRDefault="002B6097" w:rsidP="002B609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S</w:t>
                  </w:r>
                </w:p>
              </w:tc>
            </w:tr>
            <w:tr w:rsidR="00E0614A" w:rsidRPr="004035B4" w14:paraId="01BE1335" w14:textId="77777777" w:rsidTr="009B1273">
              <w:trPr>
                <w:trHeight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6" w:space="0" w:color="948A54"/>
                  </w:tcBorders>
                  <w:shd w:val="clear" w:color="auto" w:fill="FFFFFF"/>
                  <w:vAlign w:val="center"/>
                </w:tcPr>
                <w:p w14:paraId="070E6092" w14:textId="77777777" w:rsidR="00E0614A" w:rsidRPr="00A44E6D" w:rsidRDefault="00E0614A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FFFFFF"/>
                  <w:vAlign w:val="center"/>
                </w:tcPr>
                <w:p w14:paraId="4D9B69E0" w14:textId="77777777" w:rsidR="00E0614A" w:rsidRPr="00A44E6D" w:rsidRDefault="00E0614A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FFFFFF"/>
                  <w:vAlign w:val="center"/>
                </w:tcPr>
                <w:p w14:paraId="5E398FFD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FFFFFF"/>
                  <w:vAlign w:val="center"/>
                </w:tcPr>
                <w:p w14:paraId="6155C00A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FFFFFF"/>
                  <w:vAlign w:val="center"/>
                </w:tcPr>
                <w:p w14:paraId="31B52563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3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FFFFFF"/>
                  <w:vAlign w:val="center"/>
                </w:tcPr>
                <w:p w14:paraId="0D681412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4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6CD6A67E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5</w:t>
                  </w:r>
                </w:p>
              </w:tc>
            </w:tr>
            <w:tr w:rsidR="00E0614A" w:rsidRPr="004035B4" w14:paraId="4DCB5A64" w14:textId="77777777" w:rsidTr="009B1273">
              <w:trPr>
                <w:trHeight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6" w:space="0" w:color="948A54"/>
                  </w:tcBorders>
                  <w:shd w:val="clear" w:color="auto" w:fill="FFFFFF"/>
                  <w:vAlign w:val="center"/>
                </w:tcPr>
                <w:p w14:paraId="73F38D3A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6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FFFFFF"/>
                  <w:vAlign w:val="center"/>
                </w:tcPr>
                <w:p w14:paraId="617DD405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7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FFFFFF"/>
                  <w:vAlign w:val="center"/>
                </w:tcPr>
                <w:p w14:paraId="333BAE97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8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FFFFFF"/>
                  <w:vAlign w:val="center"/>
                </w:tcPr>
                <w:p w14:paraId="13A5AA7A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9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FFFFFF"/>
                  <w:vAlign w:val="center"/>
                </w:tcPr>
                <w:p w14:paraId="5589D912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0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FFFFFF"/>
                  <w:vAlign w:val="center"/>
                </w:tcPr>
                <w:p w14:paraId="24595DB5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1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136CBE40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2</w:t>
                  </w:r>
                </w:p>
              </w:tc>
            </w:tr>
            <w:tr w:rsidR="00E0614A" w:rsidRPr="004035B4" w14:paraId="4B201CB0" w14:textId="77777777" w:rsidTr="009B1273">
              <w:trPr>
                <w:trHeight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0D579090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3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73519CCE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4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6" w:space="0" w:color="948A54"/>
                  </w:tcBorders>
                  <w:shd w:val="clear" w:color="auto" w:fill="FFFFFF"/>
                  <w:vAlign w:val="center"/>
                </w:tcPr>
                <w:p w14:paraId="1CF98964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5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FFFFFF"/>
                  <w:vAlign w:val="center"/>
                </w:tcPr>
                <w:p w14:paraId="2C18933A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6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FFFFFF"/>
                  <w:vAlign w:val="center"/>
                </w:tcPr>
                <w:p w14:paraId="45D4E000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7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FFFFFF"/>
                  <w:vAlign w:val="center"/>
                </w:tcPr>
                <w:p w14:paraId="12A2483A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8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76B9A5F2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9</w:t>
                  </w:r>
                </w:p>
              </w:tc>
            </w:tr>
            <w:tr w:rsidR="00E0614A" w:rsidRPr="004035B4" w14:paraId="3A766E4B" w14:textId="77777777" w:rsidTr="00CF5FD0">
              <w:trPr>
                <w:trHeight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6" w:space="0" w:color="948A54"/>
                  </w:tcBorders>
                  <w:shd w:val="clear" w:color="auto" w:fill="FFFFFF"/>
                  <w:vAlign w:val="center"/>
                </w:tcPr>
                <w:p w14:paraId="29F97BCF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0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FFFFFF"/>
                  <w:vAlign w:val="center"/>
                </w:tcPr>
                <w:p w14:paraId="630F6EF1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1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FFFFFF"/>
                  <w:vAlign w:val="center"/>
                </w:tcPr>
                <w:p w14:paraId="621FFCF9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2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auto"/>
                  <w:vAlign w:val="center"/>
                </w:tcPr>
                <w:p w14:paraId="0038CC1B" w14:textId="77777777" w:rsidR="00E0614A" w:rsidRPr="00CF5FD0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3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auto"/>
                  <w:vAlign w:val="center"/>
                </w:tcPr>
                <w:p w14:paraId="1DFACDA6" w14:textId="77777777" w:rsidR="00E0614A" w:rsidRPr="00CF5FD0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4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FFFFFF"/>
                  <w:vAlign w:val="center"/>
                </w:tcPr>
                <w:p w14:paraId="39B028BB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5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3617647A" w14:textId="77777777" w:rsidR="00E0614A" w:rsidRPr="00A44E6D" w:rsidRDefault="00F335D1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6</w:t>
                  </w:r>
                </w:p>
              </w:tc>
            </w:tr>
            <w:tr w:rsidR="00E0614A" w:rsidRPr="004035B4" w14:paraId="2B9813E8" w14:textId="77777777" w:rsidTr="009B1273">
              <w:trPr>
                <w:trHeight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6" w:space="0" w:color="948A54"/>
                  </w:tcBorders>
                  <w:shd w:val="clear" w:color="auto" w:fill="FFFFFF"/>
                  <w:vAlign w:val="center"/>
                </w:tcPr>
                <w:p w14:paraId="6C720225" w14:textId="77777777" w:rsidR="00E0614A" w:rsidRPr="00A44E6D" w:rsidRDefault="005138A0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7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FFFFFF"/>
                  <w:vAlign w:val="center"/>
                </w:tcPr>
                <w:p w14:paraId="6CC9298B" w14:textId="77777777" w:rsidR="00E0614A" w:rsidRPr="00A44E6D" w:rsidRDefault="005138A0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8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FFFFFF"/>
                  <w:vAlign w:val="center"/>
                </w:tcPr>
                <w:p w14:paraId="7C4BAD1B" w14:textId="77777777" w:rsidR="00E0614A" w:rsidRPr="00A44E6D" w:rsidRDefault="005138A0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9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FFFFFF"/>
                  <w:vAlign w:val="center"/>
                </w:tcPr>
                <w:p w14:paraId="7E3CEF7F" w14:textId="77777777" w:rsidR="00E0614A" w:rsidRPr="00A44E6D" w:rsidRDefault="005138A0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30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FFFFFF"/>
                  <w:vAlign w:val="center"/>
                </w:tcPr>
                <w:p w14:paraId="02BCE3BC" w14:textId="77777777" w:rsidR="00E0614A" w:rsidRPr="00A44E6D" w:rsidRDefault="005138A0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31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FFFFFF"/>
                  <w:vAlign w:val="center"/>
                </w:tcPr>
                <w:p w14:paraId="23795BDF" w14:textId="77777777" w:rsidR="00E0614A" w:rsidRPr="00A44E6D" w:rsidRDefault="00E0614A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01C632D0" w14:textId="77777777" w:rsidR="00E0614A" w:rsidRPr="00A44E6D" w:rsidRDefault="00E0614A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</w:tr>
            <w:tr w:rsidR="000D229E" w:rsidRPr="004035B4" w14:paraId="3DD04F99" w14:textId="77777777" w:rsidTr="009B1273">
              <w:trPr>
                <w:trHeight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6" w:space="0" w:color="948A54"/>
                  </w:tcBorders>
                  <w:shd w:val="clear" w:color="auto" w:fill="FFFFFF"/>
                  <w:vAlign w:val="center"/>
                </w:tcPr>
                <w:p w14:paraId="0440638F" w14:textId="77777777" w:rsidR="000D229E" w:rsidRDefault="000D229E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FFFFFF"/>
                  <w:vAlign w:val="center"/>
                </w:tcPr>
                <w:p w14:paraId="353818E0" w14:textId="77777777" w:rsidR="000D229E" w:rsidRDefault="000D229E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FFFFFF"/>
                  <w:vAlign w:val="center"/>
                </w:tcPr>
                <w:p w14:paraId="441F1E7E" w14:textId="77777777" w:rsidR="000D229E" w:rsidRDefault="000D229E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FFFFFF"/>
                  <w:vAlign w:val="center"/>
                </w:tcPr>
                <w:p w14:paraId="78E1AECC" w14:textId="77777777" w:rsidR="000D229E" w:rsidRDefault="000D229E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FFFFFF"/>
                  <w:vAlign w:val="center"/>
                </w:tcPr>
                <w:p w14:paraId="04FBBEF3" w14:textId="77777777" w:rsidR="000D229E" w:rsidRDefault="000D229E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FFFFFF"/>
                  <w:vAlign w:val="center"/>
                </w:tcPr>
                <w:p w14:paraId="48D9270D" w14:textId="77777777" w:rsidR="000D229E" w:rsidRDefault="000D229E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4DBBEF18" w14:textId="77777777" w:rsidR="000D229E" w:rsidRDefault="000D229E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</w:tr>
          </w:tbl>
          <w:p w14:paraId="7B8A7F4A" w14:textId="77777777" w:rsidR="000F6749" w:rsidRPr="004035B4" w:rsidRDefault="000F6749" w:rsidP="00B3549C">
            <w:pPr>
              <w:pStyle w:val="CalendarInformation"/>
              <w:framePr w:hSpace="0" w:wrap="auto" w:vAnchor="margin" w:hAnchor="text" w:xAlign="left" w:yAlign="inline"/>
            </w:pPr>
          </w:p>
        </w:tc>
        <w:tc>
          <w:tcPr>
            <w:tcW w:w="2880" w:type="dxa"/>
            <w:tcBorders>
              <w:top w:val="single" w:sz="4" w:space="0" w:color="92CDDC"/>
              <w:left w:val="nil"/>
              <w:bottom w:val="single" w:sz="4" w:space="0" w:color="92CDDC"/>
              <w:right w:val="single" w:sz="4" w:space="0" w:color="92CDDC"/>
            </w:tcBorders>
          </w:tcPr>
          <w:p w14:paraId="55A7F124" w14:textId="77777777" w:rsidR="00C15698" w:rsidRDefault="003C6085" w:rsidP="00710682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/1 – 3/31 – Community needs assessment (health service)</w:t>
            </w:r>
          </w:p>
          <w:p w14:paraId="77650982" w14:textId="5613B065" w:rsidR="004C44C4" w:rsidRDefault="004C44C4" w:rsidP="00710682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/10 – Protecting your home </w:t>
            </w:r>
          </w:p>
          <w:p w14:paraId="4C62F0F3" w14:textId="122A3383" w:rsidR="00FB1517" w:rsidRDefault="00FB1517" w:rsidP="00710682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/24 – Homebuyer Information Session</w:t>
            </w:r>
          </w:p>
          <w:p w14:paraId="38ED9897" w14:textId="77777777" w:rsidR="004C44C4" w:rsidRDefault="004C44C4" w:rsidP="00710682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/24 – Cocktails for a cause</w:t>
            </w:r>
          </w:p>
          <w:p w14:paraId="3CED3CC3" w14:textId="24BFFBDB" w:rsidR="00FB1517" w:rsidRPr="005D45BF" w:rsidRDefault="00FB1517" w:rsidP="00710682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ACES Tax Preparation</w:t>
            </w:r>
          </w:p>
        </w:tc>
        <w:tc>
          <w:tcPr>
            <w:tcW w:w="236" w:type="dxa"/>
            <w:tcBorders>
              <w:top w:val="nil"/>
              <w:left w:val="single" w:sz="4" w:space="0" w:color="92CDDC"/>
              <w:bottom w:val="nil"/>
              <w:right w:val="single" w:sz="4" w:space="0" w:color="92CDDC"/>
            </w:tcBorders>
            <w:noWrap/>
            <w:tcMar>
              <w:top w:w="144" w:type="dxa"/>
              <w:left w:w="72" w:type="dxa"/>
              <w:bottom w:w="115" w:type="dxa"/>
              <w:right w:w="72" w:type="dxa"/>
            </w:tcMar>
          </w:tcPr>
          <w:p w14:paraId="7440CDBE" w14:textId="77777777" w:rsidR="000F6749" w:rsidRPr="004035B4" w:rsidRDefault="000F6749" w:rsidP="000F6749"/>
        </w:tc>
        <w:tc>
          <w:tcPr>
            <w:tcW w:w="2374" w:type="dxa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nil"/>
            </w:tcBorders>
            <w:tcMar>
              <w:top w:w="144" w:type="dxa"/>
              <w:left w:w="72" w:type="dxa"/>
              <w:bottom w:w="115" w:type="dxa"/>
              <w:right w:w="72" w:type="dxa"/>
            </w:tcMar>
          </w:tcPr>
          <w:tbl>
            <w:tblPr>
              <w:tblpPr w:leftFromText="180" w:rightFromText="180" w:vertAnchor="page" w:horzAnchor="margin" w:tblpXSpec="center" w:tblpY="1"/>
              <w:tblOverlap w:val="never"/>
              <w:tblW w:w="2163" w:type="dxa"/>
              <w:jc w:val="center"/>
              <w:tblBorders>
                <w:top w:val="single" w:sz="4" w:space="0" w:color="9EADD6"/>
                <w:left w:val="single" w:sz="4" w:space="0" w:color="9EADD6"/>
                <w:bottom w:val="single" w:sz="4" w:space="0" w:color="9EADD6"/>
                <w:right w:val="single" w:sz="4" w:space="0" w:color="9EADD6"/>
                <w:insideH w:val="single" w:sz="4" w:space="0" w:color="9EADD6"/>
                <w:insideV w:val="single" w:sz="4" w:space="0" w:color="9EADD6"/>
              </w:tblBorders>
              <w:tblLayout w:type="fixed"/>
              <w:tblCellMar>
                <w:top w:w="14" w:type="dxa"/>
                <w:left w:w="58" w:type="dxa"/>
                <w:right w:w="58" w:type="dxa"/>
              </w:tblCellMar>
              <w:tblLook w:val="01E0" w:firstRow="1" w:lastRow="1" w:firstColumn="1" w:lastColumn="1" w:noHBand="0" w:noVBand="0"/>
            </w:tblPr>
            <w:tblGrid>
              <w:gridCol w:w="309"/>
              <w:gridCol w:w="308"/>
              <w:gridCol w:w="309"/>
              <w:gridCol w:w="308"/>
              <w:gridCol w:w="309"/>
              <w:gridCol w:w="308"/>
              <w:gridCol w:w="312"/>
            </w:tblGrid>
            <w:tr w:rsidR="00264A47" w:rsidRPr="004035B4" w14:paraId="30D25E34" w14:textId="77777777" w:rsidTr="00B17F90">
              <w:trPr>
                <w:trHeight w:val="279"/>
                <w:jc w:val="center"/>
              </w:trPr>
              <w:tc>
                <w:tcPr>
                  <w:tcW w:w="2163" w:type="dxa"/>
                  <w:gridSpan w:val="7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D52317"/>
                  <w:tcMar>
                    <w:top w:w="0" w:type="dxa"/>
                  </w:tcMar>
                  <w:vAlign w:val="center"/>
                </w:tcPr>
                <w:p w14:paraId="7521E81C" w14:textId="77777777" w:rsidR="00264A47" w:rsidRPr="00573B2D" w:rsidRDefault="00264A47" w:rsidP="00264A47">
                  <w:pPr>
                    <w:pStyle w:val="Month"/>
                    <w:rPr>
                      <w:sz w:val="20"/>
                      <w:szCs w:val="20"/>
                    </w:rPr>
                  </w:pPr>
                  <w:r w:rsidRPr="00573B2D">
                    <w:rPr>
                      <w:sz w:val="20"/>
                      <w:szCs w:val="20"/>
                    </w:rPr>
                    <w:t xml:space="preserve">SEPTEMBER </w:t>
                  </w:r>
                </w:p>
              </w:tc>
            </w:tr>
            <w:tr w:rsidR="00264A47" w:rsidRPr="004035B4" w14:paraId="55EF4DA1" w14:textId="77777777" w:rsidTr="009B1273">
              <w:trPr>
                <w:trHeight w:hRule="exact"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1174B740" w14:textId="77777777" w:rsidR="00264A47" w:rsidRPr="006112A4" w:rsidRDefault="00264A47" w:rsidP="00264A4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S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45A6DB3B" w14:textId="77777777" w:rsidR="00264A47" w:rsidRPr="006112A4" w:rsidRDefault="00264A47" w:rsidP="00264A4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M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2D353D21" w14:textId="77777777" w:rsidR="00264A47" w:rsidRPr="006112A4" w:rsidRDefault="00264A47" w:rsidP="00264A4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T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6E76D488" w14:textId="77777777" w:rsidR="00264A47" w:rsidRPr="006112A4" w:rsidRDefault="00264A47" w:rsidP="00264A4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W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5FC4526D" w14:textId="77777777" w:rsidR="00264A47" w:rsidRPr="006112A4" w:rsidRDefault="00264A47" w:rsidP="00264A4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Th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099B0488" w14:textId="77777777" w:rsidR="00264A47" w:rsidRPr="006112A4" w:rsidRDefault="00264A47" w:rsidP="00264A4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F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1B097C39" w14:textId="77777777" w:rsidR="00264A47" w:rsidRPr="006112A4" w:rsidRDefault="00264A47" w:rsidP="00264A4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S</w:t>
                  </w:r>
                </w:p>
              </w:tc>
            </w:tr>
            <w:tr w:rsidR="003811AF" w:rsidRPr="004035B4" w14:paraId="3C285EAF" w14:textId="77777777" w:rsidTr="009B1273">
              <w:trPr>
                <w:trHeight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5881F8CC" w14:textId="77777777" w:rsidR="003811AF" w:rsidRPr="00A44E6D" w:rsidRDefault="003811AF" w:rsidP="003811AF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0D3285C0" w14:textId="77777777" w:rsidR="003811AF" w:rsidRPr="00A44E6D" w:rsidRDefault="003811AF" w:rsidP="003811AF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6641CFD8" w14:textId="77777777" w:rsidR="003811AF" w:rsidRPr="00A44E6D" w:rsidRDefault="003811AF" w:rsidP="003811AF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05CF7B0C" w14:textId="77777777" w:rsidR="003811AF" w:rsidRPr="00A44E6D" w:rsidRDefault="003811AF" w:rsidP="003811AF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03B02C37" w14:textId="77777777" w:rsidR="003811AF" w:rsidRPr="00A44E6D" w:rsidRDefault="003811AF" w:rsidP="003811AF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189CFDF1" w14:textId="77777777" w:rsidR="003811AF" w:rsidRPr="00A44E6D" w:rsidRDefault="003811AF" w:rsidP="003811AF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59C6D6B9" w14:textId="77777777" w:rsidR="003811AF" w:rsidRPr="00A44E6D" w:rsidRDefault="003811AF" w:rsidP="003811AF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3</w:t>
                  </w:r>
                </w:p>
              </w:tc>
            </w:tr>
            <w:tr w:rsidR="003811AF" w:rsidRPr="004035B4" w14:paraId="66932A61" w14:textId="77777777" w:rsidTr="009B1273">
              <w:trPr>
                <w:trHeight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73C5337E" w14:textId="77777777" w:rsidR="003811AF" w:rsidRPr="00A44E6D" w:rsidRDefault="003811AF" w:rsidP="003811AF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4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6F555365" w14:textId="77777777" w:rsidR="003811AF" w:rsidRPr="00A44E6D" w:rsidRDefault="003811AF" w:rsidP="003811AF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5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376D35D0" w14:textId="77777777" w:rsidR="003811AF" w:rsidRPr="00A44E6D" w:rsidRDefault="003811AF" w:rsidP="003811AF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6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73B64A98" w14:textId="77777777" w:rsidR="003811AF" w:rsidRPr="00A44E6D" w:rsidRDefault="003811AF" w:rsidP="003811AF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7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3358A7D9" w14:textId="77777777" w:rsidR="003811AF" w:rsidRPr="00A44E6D" w:rsidRDefault="003811AF" w:rsidP="003811AF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8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6B2C08C5" w14:textId="77777777" w:rsidR="003811AF" w:rsidRPr="00A44E6D" w:rsidRDefault="003811AF" w:rsidP="003811AF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9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13595EB6" w14:textId="77777777" w:rsidR="003811AF" w:rsidRPr="00A44E6D" w:rsidRDefault="003811AF" w:rsidP="003811AF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0</w:t>
                  </w:r>
                </w:p>
              </w:tc>
            </w:tr>
            <w:tr w:rsidR="003811AF" w:rsidRPr="004035B4" w14:paraId="2B5325E8" w14:textId="77777777" w:rsidTr="009B1273">
              <w:trPr>
                <w:trHeight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36CDC945" w14:textId="77777777" w:rsidR="003811AF" w:rsidRPr="00A44E6D" w:rsidRDefault="003811AF" w:rsidP="003811AF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1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0FAF237A" w14:textId="77777777" w:rsidR="003811AF" w:rsidRPr="00A44E6D" w:rsidRDefault="003811AF" w:rsidP="003811AF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2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4CF0B6C4" w14:textId="77777777" w:rsidR="003811AF" w:rsidRPr="00A44E6D" w:rsidRDefault="003811AF" w:rsidP="003811AF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3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49A066ED" w14:textId="77777777" w:rsidR="003811AF" w:rsidRPr="00A44E6D" w:rsidRDefault="003811AF" w:rsidP="003811AF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4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29997741" w14:textId="77777777" w:rsidR="003811AF" w:rsidRPr="00A44E6D" w:rsidRDefault="003811AF" w:rsidP="003811AF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5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7F80B454" w14:textId="77777777" w:rsidR="003811AF" w:rsidRPr="00A44E6D" w:rsidRDefault="003811AF" w:rsidP="003811AF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6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0792F1CE" w14:textId="77777777" w:rsidR="003811AF" w:rsidRPr="00A44E6D" w:rsidRDefault="003811AF" w:rsidP="003811AF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7</w:t>
                  </w:r>
                </w:p>
              </w:tc>
            </w:tr>
            <w:tr w:rsidR="003811AF" w:rsidRPr="004035B4" w14:paraId="427ED3D1" w14:textId="77777777" w:rsidTr="009B1273">
              <w:trPr>
                <w:trHeight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2FE2065B" w14:textId="77777777" w:rsidR="003811AF" w:rsidRPr="00A44E6D" w:rsidRDefault="003811AF" w:rsidP="003811AF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8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0D1A9911" w14:textId="77777777" w:rsidR="003811AF" w:rsidRPr="00A44E6D" w:rsidRDefault="003811AF" w:rsidP="003811AF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9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506EEA01" w14:textId="77777777" w:rsidR="003811AF" w:rsidRPr="00A44E6D" w:rsidRDefault="003811AF" w:rsidP="003811AF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0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4A14177B" w14:textId="77777777" w:rsidR="003811AF" w:rsidRPr="00A44E6D" w:rsidRDefault="003811AF" w:rsidP="003811AF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1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7FD5B1D5" w14:textId="77777777" w:rsidR="003811AF" w:rsidRPr="00A44E6D" w:rsidRDefault="003811AF" w:rsidP="003811AF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2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441424A6" w14:textId="77777777" w:rsidR="003811AF" w:rsidRPr="00A44E6D" w:rsidRDefault="003811AF" w:rsidP="003811AF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3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53CEE047" w14:textId="77777777" w:rsidR="003811AF" w:rsidRPr="00A44E6D" w:rsidRDefault="003811AF" w:rsidP="003811AF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4</w:t>
                  </w:r>
                </w:p>
              </w:tc>
            </w:tr>
            <w:tr w:rsidR="003811AF" w:rsidRPr="004035B4" w14:paraId="7E9D3FDD" w14:textId="77777777" w:rsidTr="009B1273">
              <w:trPr>
                <w:trHeight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1690D278" w14:textId="77777777" w:rsidR="003811AF" w:rsidRPr="00A44E6D" w:rsidRDefault="003811AF" w:rsidP="003811AF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5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4CE6FB64" w14:textId="77777777" w:rsidR="003811AF" w:rsidRPr="00A44E6D" w:rsidRDefault="003811AF" w:rsidP="003811AF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6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54471533" w14:textId="77777777" w:rsidR="003811AF" w:rsidRPr="00A44E6D" w:rsidRDefault="003811AF" w:rsidP="003811AF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7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4605389E" w14:textId="77777777" w:rsidR="003811AF" w:rsidRPr="00A44E6D" w:rsidRDefault="003811AF" w:rsidP="003811AF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8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5159DF3D" w14:textId="77777777" w:rsidR="003811AF" w:rsidRPr="00A44E6D" w:rsidRDefault="003811AF" w:rsidP="003811AF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9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7FD5F8D4" w14:textId="77777777" w:rsidR="003811AF" w:rsidRPr="00A44E6D" w:rsidRDefault="003811AF" w:rsidP="003811AF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30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4EB7DCC5" w14:textId="77777777" w:rsidR="003811AF" w:rsidRPr="00A44E6D" w:rsidRDefault="003811AF" w:rsidP="003811AF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</w:tr>
            <w:tr w:rsidR="003811AF" w:rsidRPr="004035B4" w14:paraId="3642F6DF" w14:textId="77777777" w:rsidTr="009B1273">
              <w:trPr>
                <w:trHeight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71A7FA5E" w14:textId="77777777" w:rsidR="003811AF" w:rsidRPr="00A44E6D" w:rsidRDefault="003811AF" w:rsidP="003811AF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543CD65E" w14:textId="77777777" w:rsidR="003811AF" w:rsidRPr="00A44E6D" w:rsidRDefault="003811AF" w:rsidP="003811AF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3CF8B57B" w14:textId="77777777" w:rsidR="003811AF" w:rsidRPr="00A44E6D" w:rsidRDefault="003811AF" w:rsidP="003811AF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2C5707A7" w14:textId="77777777" w:rsidR="003811AF" w:rsidRPr="00A44E6D" w:rsidRDefault="003811AF" w:rsidP="003811AF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21CD4E96" w14:textId="77777777" w:rsidR="003811AF" w:rsidRPr="00A44E6D" w:rsidRDefault="003811AF" w:rsidP="003811AF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5C4C9DD1" w14:textId="77777777" w:rsidR="003811AF" w:rsidRPr="00A44E6D" w:rsidRDefault="003811AF" w:rsidP="003811AF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024F4627" w14:textId="77777777" w:rsidR="003811AF" w:rsidRPr="00A44E6D" w:rsidRDefault="003811AF" w:rsidP="003811AF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</w:tr>
          </w:tbl>
          <w:p w14:paraId="4205A567" w14:textId="77777777" w:rsidR="000F6749" w:rsidRPr="004035B4" w:rsidRDefault="000F6749" w:rsidP="00A71DA1"/>
        </w:tc>
        <w:tc>
          <w:tcPr>
            <w:tcW w:w="2880" w:type="dxa"/>
            <w:tcBorders>
              <w:top w:val="single" w:sz="4" w:space="0" w:color="92CDDC"/>
              <w:left w:val="nil"/>
              <w:bottom w:val="single" w:sz="4" w:space="0" w:color="92CDDC"/>
              <w:right w:val="single" w:sz="4" w:space="0" w:color="92CDDC"/>
            </w:tcBorders>
            <w:tcMar>
              <w:top w:w="144" w:type="dxa"/>
              <w:left w:w="72" w:type="dxa"/>
              <w:right w:w="72" w:type="dxa"/>
            </w:tcMar>
          </w:tcPr>
          <w:p w14:paraId="4E1569F4" w14:textId="17750A96" w:rsidR="00A542EF" w:rsidRDefault="00A542EF" w:rsidP="00891E9A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8"/>
              </w:rPr>
            </w:pPr>
            <w:r w:rsidRPr="00A542EF">
              <w:rPr>
                <w:sz w:val="16"/>
                <w:szCs w:val="18"/>
                <w:highlight w:val="yellow"/>
              </w:rPr>
              <w:t>9/4 – WFA Social – VA Aquarium</w:t>
            </w:r>
          </w:p>
          <w:p w14:paraId="40EEE49E" w14:textId="0B301154" w:rsidR="00891E9A" w:rsidRDefault="003E1D78" w:rsidP="00891E9A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8"/>
              </w:rPr>
            </w:pPr>
            <w:r w:rsidRPr="006B15B6">
              <w:rPr>
                <w:sz w:val="16"/>
                <w:szCs w:val="18"/>
              </w:rPr>
              <w:t>9/</w:t>
            </w:r>
            <w:r w:rsidR="00D61A90" w:rsidRPr="006B15B6">
              <w:rPr>
                <w:sz w:val="16"/>
                <w:szCs w:val="18"/>
              </w:rPr>
              <w:t>15</w:t>
            </w:r>
            <w:r w:rsidR="00891E9A" w:rsidRPr="006B15B6">
              <w:rPr>
                <w:sz w:val="16"/>
                <w:szCs w:val="18"/>
              </w:rPr>
              <w:t xml:space="preserve"> – HRCAP Food Pantry</w:t>
            </w:r>
            <w:r w:rsidR="00534058" w:rsidRPr="006B15B6">
              <w:rPr>
                <w:sz w:val="16"/>
                <w:szCs w:val="18"/>
              </w:rPr>
              <w:t>*</w:t>
            </w:r>
          </w:p>
          <w:p w14:paraId="341834A9" w14:textId="7EC17A95" w:rsidR="00691F75" w:rsidRPr="006B15B6" w:rsidRDefault="00691F75" w:rsidP="00891E9A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8"/>
              </w:rPr>
            </w:pPr>
            <w:r w:rsidRPr="00B718A3">
              <w:rPr>
                <w:sz w:val="16"/>
                <w:szCs w:val="16"/>
                <w:highlight w:val="yellow"/>
              </w:rPr>
              <w:t>9/20 – Exercise Class (Tentative</w:t>
            </w:r>
            <w:r w:rsidR="00B718A3" w:rsidRPr="00B718A3">
              <w:rPr>
                <w:sz w:val="16"/>
                <w:szCs w:val="16"/>
                <w:highlight w:val="yellow"/>
              </w:rPr>
              <w:t>)</w:t>
            </w:r>
          </w:p>
          <w:p w14:paraId="7457E2E3" w14:textId="2930EEE2" w:rsidR="00304879" w:rsidRDefault="00304879" w:rsidP="004F098D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8"/>
              </w:rPr>
            </w:pPr>
            <w:r w:rsidRPr="00F200EC">
              <w:rPr>
                <w:sz w:val="16"/>
                <w:szCs w:val="18"/>
                <w:highlight w:val="yellow"/>
              </w:rPr>
              <w:t>9/1</w:t>
            </w:r>
            <w:r w:rsidR="00F200EC" w:rsidRPr="00F200EC">
              <w:rPr>
                <w:sz w:val="16"/>
                <w:szCs w:val="18"/>
                <w:highlight w:val="yellow"/>
              </w:rPr>
              <w:t>8 – WFA Social – Botanical Gardens</w:t>
            </w:r>
          </w:p>
          <w:p w14:paraId="175BCDB6" w14:textId="18223BAC" w:rsidR="004F098D" w:rsidRDefault="00CF6C7F" w:rsidP="004F098D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8"/>
              </w:rPr>
            </w:pPr>
            <w:r w:rsidRPr="006B15B6">
              <w:rPr>
                <w:sz w:val="16"/>
                <w:szCs w:val="18"/>
              </w:rPr>
              <w:t>9/27 –</w:t>
            </w:r>
            <w:r w:rsidR="006E36DC">
              <w:rPr>
                <w:sz w:val="16"/>
                <w:szCs w:val="18"/>
              </w:rPr>
              <w:t xml:space="preserve"> </w:t>
            </w:r>
            <w:r w:rsidR="006E36DC" w:rsidRPr="006B15B6">
              <w:rPr>
                <w:sz w:val="16"/>
                <w:szCs w:val="16"/>
              </w:rPr>
              <w:t>Healt</w:t>
            </w:r>
            <w:r w:rsidR="006E36DC">
              <w:rPr>
                <w:sz w:val="16"/>
                <w:szCs w:val="16"/>
              </w:rPr>
              <w:t xml:space="preserve">hy Pregnancy Seminar </w:t>
            </w:r>
            <w:r w:rsidR="006E36DC" w:rsidRPr="006B15B6">
              <w:rPr>
                <w:sz w:val="16"/>
                <w:szCs w:val="18"/>
              </w:rPr>
              <w:t>(</w:t>
            </w:r>
            <w:r w:rsidRPr="006B15B6">
              <w:rPr>
                <w:sz w:val="16"/>
                <w:szCs w:val="18"/>
              </w:rPr>
              <w:t>Tentative)</w:t>
            </w:r>
            <w:r w:rsidR="00FE040D" w:rsidRPr="006B15B6">
              <w:rPr>
                <w:sz w:val="16"/>
                <w:szCs w:val="18"/>
              </w:rPr>
              <w:t>*</w:t>
            </w:r>
          </w:p>
          <w:p w14:paraId="091E68B0" w14:textId="78DBB487" w:rsidR="00674AB3" w:rsidRDefault="006B19C3" w:rsidP="004F098D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 xml:space="preserve">9/3 -9/24 – National Recovery Month Pain Awareness Month </w:t>
            </w:r>
          </w:p>
          <w:p w14:paraId="1FA9A5FE" w14:textId="04050519" w:rsidR="00387B8C" w:rsidRPr="00691F75" w:rsidRDefault="00387B8C" w:rsidP="004F098D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 xml:space="preserve">9/29 – Your Voice Your Vote Conversation </w:t>
            </w:r>
          </w:p>
          <w:p w14:paraId="37EF7178" w14:textId="77777777" w:rsidR="004F098D" w:rsidRDefault="004F098D" w:rsidP="00891E9A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8"/>
              </w:rPr>
            </w:pPr>
          </w:p>
          <w:p w14:paraId="77E0E4D4" w14:textId="77777777" w:rsidR="00FE637B" w:rsidRPr="00155372" w:rsidRDefault="00FE637B" w:rsidP="00710682">
            <w:pPr>
              <w:pStyle w:val="CalendarInformation"/>
              <w:framePr w:hSpace="0" w:wrap="auto" w:vAnchor="margin" w:hAnchor="text" w:xAlign="left" w:yAlign="inline"/>
              <w:rPr>
                <w:sz w:val="13"/>
                <w:szCs w:val="13"/>
              </w:rPr>
            </w:pPr>
          </w:p>
        </w:tc>
      </w:tr>
      <w:tr w:rsidR="000F6749" w:rsidRPr="004035B4" w14:paraId="068524DE" w14:textId="77777777" w:rsidTr="000B34FA">
        <w:trPr>
          <w:trHeight w:hRule="exact" w:val="85"/>
        </w:trPr>
        <w:tc>
          <w:tcPr>
            <w:tcW w:w="2268" w:type="dxa"/>
            <w:tcBorders>
              <w:top w:val="single" w:sz="4" w:space="0" w:color="92CDDC"/>
              <w:left w:val="nil"/>
              <w:bottom w:val="single" w:sz="4" w:space="0" w:color="92CDDC"/>
              <w:right w:val="nil"/>
            </w:tcBorders>
            <w:tcMar>
              <w:bottom w:w="115" w:type="dxa"/>
            </w:tcMar>
          </w:tcPr>
          <w:p w14:paraId="613085AD" w14:textId="77777777" w:rsidR="000F6749" w:rsidRPr="004035B4" w:rsidRDefault="000F6749" w:rsidP="000F6749"/>
        </w:tc>
        <w:tc>
          <w:tcPr>
            <w:tcW w:w="2880" w:type="dxa"/>
            <w:tcBorders>
              <w:top w:val="single" w:sz="4" w:space="0" w:color="92CDDC"/>
              <w:left w:val="nil"/>
              <w:bottom w:val="single" w:sz="4" w:space="0" w:color="92CDDC"/>
              <w:right w:val="nil"/>
            </w:tcBorders>
            <w:tcMar>
              <w:top w:w="86" w:type="dxa"/>
              <w:left w:w="115" w:type="dxa"/>
              <w:bottom w:w="115" w:type="dxa"/>
              <w:right w:w="115" w:type="dxa"/>
            </w:tcMar>
          </w:tcPr>
          <w:p w14:paraId="1D852600" w14:textId="77777777" w:rsidR="000F6749" w:rsidRPr="00CF0123" w:rsidRDefault="000F6749" w:rsidP="000F6749">
            <w:pPr>
              <w:pStyle w:val="Month"/>
              <w:rPr>
                <w:color w:val="auto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noWrap/>
            <w:tcMar>
              <w:bottom w:w="115" w:type="dxa"/>
            </w:tcMar>
            <w:vAlign w:val="center"/>
          </w:tcPr>
          <w:p w14:paraId="180F93E9" w14:textId="77777777" w:rsidR="000F6749" w:rsidRPr="004035B4" w:rsidRDefault="000F6749" w:rsidP="000F6749"/>
        </w:tc>
        <w:tc>
          <w:tcPr>
            <w:tcW w:w="2374" w:type="dxa"/>
            <w:tcBorders>
              <w:top w:val="single" w:sz="4" w:space="0" w:color="92CDDC"/>
              <w:left w:val="nil"/>
              <w:bottom w:val="single" w:sz="4" w:space="0" w:color="92CDDC"/>
              <w:right w:val="nil"/>
            </w:tcBorders>
            <w:tcMar>
              <w:top w:w="86" w:type="dxa"/>
              <w:left w:w="115" w:type="dxa"/>
              <w:bottom w:w="115" w:type="dxa"/>
              <w:right w:w="115" w:type="dxa"/>
            </w:tcMar>
          </w:tcPr>
          <w:p w14:paraId="28AA172E" w14:textId="77777777" w:rsidR="000F6749" w:rsidRPr="004035B4" w:rsidRDefault="000F6749" w:rsidP="000F6749">
            <w:pPr>
              <w:pStyle w:val="Month"/>
            </w:pPr>
          </w:p>
        </w:tc>
        <w:tc>
          <w:tcPr>
            <w:tcW w:w="2880" w:type="dxa"/>
            <w:tcBorders>
              <w:top w:val="single" w:sz="4" w:space="0" w:color="92CDDC"/>
              <w:left w:val="nil"/>
              <w:bottom w:val="single" w:sz="4" w:space="0" w:color="92CDDC"/>
              <w:right w:val="nil"/>
            </w:tcBorders>
            <w:tcMar>
              <w:bottom w:w="115" w:type="dxa"/>
            </w:tcMar>
          </w:tcPr>
          <w:p w14:paraId="204808C5" w14:textId="77777777" w:rsidR="000F6749" w:rsidRPr="00CF0123" w:rsidRDefault="000F6749" w:rsidP="000F6749"/>
        </w:tc>
      </w:tr>
      <w:tr w:rsidR="000F6749" w:rsidRPr="004035B4" w14:paraId="09DE473B" w14:textId="77777777" w:rsidTr="000B34FA">
        <w:trPr>
          <w:trHeight w:hRule="exact" w:val="2020"/>
        </w:trPr>
        <w:tc>
          <w:tcPr>
            <w:tcW w:w="2268" w:type="dxa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nil"/>
            </w:tcBorders>
          </w:tcPr>
          <w:tbl>
            <w:tblPr>
              <w:tblpPr w:leftFromText="187" w:rightFromText="187" w:vertAnchor="page" w:horzAnchor="margin" w:tblpXSpec="center" w:tblpY="1"/>
              <w:tblOverlap w:val="never"/>
              <w:tblW w:w="2163" w:type="dxa"/>
              <w:tblBorders>
                <w:top w:val="single" w:sz="4" w:space="0" w:color="333300"/>
                <w:left w:val="single" w:sz="4" w:space="0" w:color="333300"/>
                <w:bottom w:val="single" w:sz="4" w:space="0" w:color="333300"/>
                <w:right w:val="single" w:sz="4" w:space="0" w:color="333300"/>
                <w:insideH w:val="single" w:sz="4" w:space="0" w:color="333300"/>
                <w:insideV w:val="single" w:sz="4" w:space="0" w:color="333300"/>
              </w:tblBorders>
              <w:tblLayout w:type="fixed"/>
              <w:tblCellMar>
                <w:left w:w="58" w:type="dxa"/>
                <w:right w:w="58" w:type="dxa"/>
              </w:tblCellMar>
              <w:tblLook w:val="01E0" w:firstRow="1" w:lastRow="1" w:firstColumn="1" w:lastColumn="1" w:noHBand="0" w:noVBand="0"/>
            </w:tblPr>
            <w:tblGrid>
              <w:gridCol w:w="308"/>
              <w:gridCol w:w="308"/>
              <w:gridCol w:w="308"/>
              <w:gridCol w:w="309"/>
              <w:gridCol w:w="309"/>
              <w:gridCol w:w="309"/>
              <w:gridCol w:w="312"/>
            </w:tblGrid>
            <w:tr w:rsidR="002B6097" w:rsidRPr="004035B4" w14:paraId="13FCB5F0" w14:textId="77777777" w:rsidTr="00FF45A5">
              <w:trPr>
                <w:trHeight w:val="279"/>
              </w:trPr>
              <w:tc>
                <w:tcPr>
                  <w:tcW w:w="2163" w:type="dxa"/>
                  <w:gridSpan w:val="7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D52317"/>
                  <w:tcMar>
                    <w:top w:w="0" w:type="dxa"/>
                  </w:tcMar>
                  <w:vAlign w:val="center"/>
                </w:tcPr>
                <w:p w14:paraId="3CE40E13" w14:textId="77777777" w:rsidR="002B6097" w:rsidRPr="00573B2D" w:rsidRDefault="002B6097" w:rsidP="002B6097">
                  <w:pPr>
                    <w:pStyle w:val="Month"/>
                    <w:rPr>
                      <w:sz w:val="20"/>
                      <w:szCs w:val="20"/>
                    </w:rPr>
                  </w:pPr>
                  <w:r w:rsidRPr="00573B2D">
                    <w:rPr>
                      <w:sz w:val="20"/>
                      <w:szCs w:val="20"/>
                    </w:rPr>
                    <w:t>APRIL</w:t>
                  </w:r>
                </w:p>
              </w:tc>
            </w:tr>
            <w:tr w:rsidR="002B6097" w:rsidRPr="004035B4" w14:paraId="20A46E8E" w14:textId="77777777" w:rsidTr="00FF45A5">
              <w:trPr>
                <w:trHeight w:hRule="exact" w:val="209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60DC7328" w14:textId="77777777" w:rsidR="002B6097" w:rsidRPr="006112A4" w:rsidRDefault="002B6097" w:rsidP="002B609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S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043A9D80" w14:textId="77777777" w:rsidR="002B6097" w:rsidRPr="006112A4" w:rsidRDefault="002B6097" w:rsidP="002B609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M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57B8F46A" w14:textId="77777777" w:rsidR="002B6097" w:rsidRPr="006112A4" w:rsidRDefault="002B6097" w:rsidP="002B609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T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6D857A32" w14:textId="77777777" w:rsidR="002B6097" w:rsidRPr="006112A4" w:rsidRDefault="002B6097" w:rsidP="002B609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W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34ADBB63" w14:textId="77777777" w:rsidR="002B6097" w:rsidRPr="006112A4" w:rsidRDefault="002B6097" w:rsidP="002B609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Th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07FA9C1C" w14:textId="77777777" w:rsidR="002B6097" w:rsidRPr="006112A4" w:rsidRDefault="002B6097" w:rsidP="002B609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F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34439B2A" w14:textId="77777777" w:rsidR="002B6097" w:rsidRPr="006112A4" w:rsidRDefault="002B6097" w:rsidP="002B609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S</w:t>
                  </w:r>
                </w:p>
              </w:tc>
            </w:tr>
            <w:tr w:rsidR="000D229E" w:rsidRPr="00D051EB" w14:paraId="1043731C" w14:textId="77777777" w:rsidTr="00A04D5C">
              <w:trPr>
                <w:trHeight w:val="259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5F31FE53" w14:textId="77777777" w:rsidR="00E0614A" w:rsidRPr="00D051EB" w:rsidRDefault="00E0614A" w:rsidP="00E0614A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1BF68D99" w14:textId="77777777" w:rsidR="00E0614A" w:rsidRPr="00D051EB" w:rsidRDefault="00E0614A" w:rsidP="00E0614A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5CA2D915" w14:textId="77777777" w:rsidR="00E0614A" w:rsidRPr="00D051EB" w:rsidRDefault="00E0614A" w:rsidP="00E0614A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6E6EE4CD" w14:textId="77777777" w:rsidR="00E0614A" w:rsidRPr="00D051EB" w:rsidRDefault="00E0614A" w:rsidP="00E0614A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2F4C7513" w14:textId="77777777" w:rsidR="00E0614A" w:rsidRPr="00D051EB" w:rsidRDefault="00E0614A" w:rsidP="00E0614A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23342342" w14:textId="77777777" w:rsidR="00E0614A" w:rsidRPr="00D051EB" w:rsidRDefault="005138A0" w:rsidP="00E0614A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  <w:r>
                    <w:rPr>
                      <w:rFonts w:cs="Georgia"/>
                      <w:color w:val="000000"/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22396E26" w14:textId="77777777" w:rsidR="00E0614A" w:rsidRPr="00D051EB" w:rsidRDefault="005138A0" w:rsidP="00E0614A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  <w:r>
                    <w:rPr>
                      <w:rFonts w:cs="Georgia"/>
                      <w:color w:val="000000"/>
                      <w:sz w:val="16"/>
                      <w:szCs w:val="16"/>
                    </w:rPr>
                    <w:t>2</w:t>
                  </w:r>
                </w:p>
              </w:tc>
            </w:tr>
            <w:tr w:rsidR="000D229E" w:rsidRPr="00D051EB" w14:paraId="3825B09E" w14:textId="77777777" w:rsidTr="00A04D5C">
              <w:trPr>
                <w:trHeight w:val="259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06A3C1B5" w14:textId="77777777" w:rsidR="00E0614A" w:rsidRPr="00D051EB" w:rsidRDefault="005138A0" w:rsidP="00E0614A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  <w:r>
                    <w:rPr>
                      <w:rFonts w:cs="Georgia"/>
                      <w:color w:val="000000"/>
                      <w:sz w:val="16"/>
                      <w:szCs w:val="16"/>
                    </w:rPr>
                    <w:t>3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534AE9A3" w14:textId="77777777" w:rsidR="00E0614A" w:rsidRPr="00D051EB" w:rsidRDefault="005138A0" w:rsidP="00E0614A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  <w:r>
                    <w:rPr>
                      <w:rFonts w:cs="Georgia"/>
                      <w:color w:val="000000"/>
                      <w:sz w:val="16"/>
                      <w:szCs w:val="16"/>
                    </w:rPr>
                    <w:t>4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7BF1E47C" w14:textId="77777777" w:rsidR="00E0614A" w:rsidRPr="00D051EB" w:rsidRDefault="005138A0" w:rsidP="00E0614A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  <w:r>
                    <w:rPr>
                      <w:rFonts w:cs="Georgia"/>
                      <w:color w:val="000000"/>
                      <w:sz w:val="16"/>
                      <w:szCs w:val="16"/>
                    </w:rPr>
                    <w:t>5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09D753D3" w14:textId="77777777" w:rsidR="00E0614A" w:rsidRPr="00D051EB" w:rsidRDefault="005138A0" w:rsidP="00E0614A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  <w:r>
                    <w:rPr>
                      <w:rFonts w:cs="Georgia"/>
                      <w:color w:val="000000"/>
                      <w:sz w:val="16"/>
                      <w:szCs w:val="16"/>
                    </w:rPr>
                    <w:t>6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24B772FC" w14:textId="77777777" w:rsidR="00E0614A" w:rsidRPr="00D051EB" w:rsidRDefault="005138A0" w:rsidP="00E0614A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  <w:r>
                    <w:rPr>
                      <w:rFonts w:cs="Georgia"/>
                      <w:color w:val="000000"/>
                      <w:sz w:val="16"/>
                      <w:szCs w:val="16"/>
                    </w:rPr>
                    <w:t>7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2CC30344" w14:textId="77777777" w:rsidR="00E0614A" w:rsidRPr="00D051EB" w:rsidRDefault="005138A0" w:rsidP="00E0614A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  <w:r>
                    <w:rPr>
                      <w:rFonts w:cs="Georgia"/>
                      <w:color w:val="000000"/>
                      <w:sz w:val="16"/>
                      <w:szCs w:val="16"/>
                    </w:rPr>
                    <w:t>8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506119C0" w14:textId="77777777" w:rsidR="00E0614A" w:rsidRPr="00D051EB" w:rsidRDefault="005138A0" w:rsidP="004470BF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  <w:r>
                    <w:rPr>
                      <w:rFonts w:cs="Georgia"/>
                      <w:color w:val="000000"/>
                      <w:sz w:val="16"/>
                      <w:szCs w:val="16"/>
                    </w:rPr>
                    <w:t>9</w:t>
                  </w:r>
                </w:p>
              </w:tc>
            </w:tr>
            <w:tr w:rsidR="000D229E" w:rsidRPr="00D051EB" w14:paraId="14642C2F" w14:textId="77777777" w:rsidTr="00A04D5C">
              <w:trPr>
                <w:trHeight w:val="259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18F57D62" w14:textId="77777777" w:rsidR="00E0614A" w:rsidRPr="00D051EB" w:rsidRDefault="005138A0" w:rsidP="00E0614A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  <w:r>
                    <w:rPr>
                      <w:rFonts w:cs="Georgia"/>
                      <w:color w:val="000000"/>
                      <w:sz w:val="16"/>
                      <w:szCs w:val="16"/>
                    </w:rPr>
                    <w:t>10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1CD7E63B" w14:textId="77777777" w:rsidR="00E0614A" w:rsidRPr="00D051EB" w:rsidRDefault="005138A0" w:rsidP="00E0614A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  <w:r>
                    <w:rPr>
                      <w:rFonts w:cs="Georgia"/>
                      <w:color w:val="000000"/>
                      <w:sz w:val="16"/>
                      <w:szCs w:val="16"/>
                    </w:rPr>
                    <w:t>11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21A81FCE" w14:textId="77777777" w:rsidR="00E0614A" w:rsidRPr="00D051EB" w:rsidRDefault="005138A0" w:rsidP="004470BF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  <w:r>
                    <w:rPr>
                      <w:rFonts w:cs="Georgia"/>
                      <w:color w:val="000000"/>
                      <w:sz w:val="16"/>
                      <w:szCs w:val="16"/>
                    </w:rPr>
                    <w:t>12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49D8E86B" w14:textId="77777777" w:rsidR="00E0614A" w:rsidRPr="00D051EB" w:rsidRDefault="005138A0" w:rsidP="00E0614A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  <w:r>
                    <w:rPr>
                      <w:rFonts w:cs="Georgia"/>
                      <w:color w:val="000000"/>
                      <w:sz w:val="16"/>
                      <w:szCs w:val="16"/>
                    </w:rPr>
                    <w:t>13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21592EC2" w14:textId="77777777" w:rsidR="00E0614A" w:rsidRPr="00D051EB" w:rsidRDefault="005138A0" w:rsidP="00E0614A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  <w:r>
                    <w:rPr>
                      <w:rFonts w:cs="Georgia"/>
                      <w:color w:val="000000"/>
                      <w:sz w:val="16"/>
                      <w:szCs w:val="16"/>
                    </w:rPr>
                    <w:t>14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756392CD" w14:textId="77777777" w:rsidR="00E0614A" w:rsidRPr="00D051EB" w:rsidRDefault="005138A0" w:rsidP="00E0614A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  <w:r>
                    <w:rPr>
                      <w:rFonts w:cs="Georgia"/>
                      <w:color w:val="000000"/>
                      <w:sz w:val="16"/>
                      <w:szCs w:val="16"/>
                    </w:rPr>
                    <w:t>15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0803C9DF" w14:textId="77777777" w:rsidR="00E0614A" w:rsidRPr="00D051EB" w:rsidRDefault="005138A0" w:rsidP="00E0614A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  <w:r>
                    <w:rPr>
                      <w:rFonts w:cs="Georgia"/>
                      <w:color w:val="000000"/>
                      <w:sz w:val="16"/>
                      <w:szCs w:val="16"/>
                    </w:rPr>
                    <w:t>16</w:t>
                  </w:r>
                </w:p>
              </w:tc>
            </w:tr>
            <w:tr w:rsidR="000D229E" w:rsidRPr="00D051EB" w14:paraId="1F13623D" w14:textId="77777777" w:rsidTr="00A04D5C">
              <w:trPr>
                <w:trHeight w:val="259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61FFB514" w14:textId="77777777" w:rsidR="00E0614A" w:rsidRPr="00D051EB" w:rsidRDefault="005138A0" w:rsidP="00E0614A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  <w:r>
                    <w:rPr>
                      <w:rFonts w:cs="Georgia"/>
                      <w:color w:val="000000"/>
                      <w:sz w:val="16"/>
                      <w:szCs w:val="16"/>
                    </w:rPr>
                    <w:t>17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29D2AE56" w14:textId="77777777" w:rsidR="00E0614A" w:rsidRPr="00D051EB" w:rsidRDefault="005138A0" w:rsidP="00E0614A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  <w:r>
                    <w:rPr>
                      <w:rFonts w:cs="Georgia"/>
                      <w:color w:val="000000"/>
                      <w:sz w:val="16"/>
                      <w:szCs w:val="16"/>
                    </w:rPr>
                    <w:t>18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1276EC91" w14:textId="77777777" w:rsidR="00E0614A" w:rsidRPr="00D051EB" w:rsidRDefault="005138A0" w:rsidP="00E0614A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  <w:r>
                    <w:rPr>
                      <w:rFonts w:cs="Georgia"/>
                      <w:color w:val="000000"/>
                      <w:sz w:val="16"/>
                      <w:szCs w:val="16"/>
                    </w:rPr>
                    <w:t>19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775E298D" w14:textId="77777777" w:rsidR="00E0614A" w:rsidRPr="00D051EB" w:rsidRDefault="005138A0" w:rsidP="00E0614A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  <w:r>
                    <w:rPr>
                      <w:rFonts w:cs="Georgia"/>
                      <w:color w:val="000000"/>
                      <w:sz w:val="16"/>
                      <w:szCs w:val="16"/>
                    </w:rPr>
                    <w:t>20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726CECDF" w14:textId="77777777" w:rsidR="00E0614A" w:rsidRPr="00D051EB" w:rsidRDefault="005138A0" w:rsidP="00E0614A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  <w:r>
                    <w:rPr>
                      <w:rFonts w:cs="Georgia"/>
                      <w:color w:val="000000"/>
                      <w:sz w:val="16"/>
                      <w:szCs w:val="16"/>
                    </w:rPr>
                    <w:t>21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57C82185" w14:textId="77777777" w:rsidR="00E0614A" w:rsidRPr="00D051EB" w:rsidRDefault="005138A0" w:rsidP="00E0614A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  <w:r>
                    <w:rPr>
                      <w:rFonts w:cs="Georgia"/>
                      <w:color w:val="000000"/>
                      <w:sz w:val="16"/>
                      <w:szCs w:val="16"/>
                    </w:rPr>
                    <w:t>22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33BAC48F" w14:textId="77777777" w:rsidR="00E0614A" w:rsidRPr="00D051EB" w:rsidRDefault="005138A0" w:rsidP="00E0614A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  <w:r>
                    <w:rPr>
                      <w:rFonts w:cs="Georgia"/>
                      <w:color w:val="000000"/>
                      <w:sz w:val="16"/>
                      <w:szCs w:val="16"/>
                    </w:rPr>
                    <w:t>23</w:t>
                  </w:r>
                </w:p>
              </w:tc>
            </w:tr>
            <w:tr w:rsidR="000D229E" w:rsidRPr="00D051EB" w14:paraId="7539F567" w14:textId="77777777" w:rsidTr="00BA4B2F">
              <w:trPr>
                <w:trHeight w:val="259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45AC9228" w14:textId="77777777" w:rsidR="00E0614A" w:rsidRPr="00D051EB" w:rsidRDefault="005138A0" w:rsidP="00033443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  <w:r>
                    <w:rPr>
                      <w:rFonts w:cs="Georgia"/>
                      <w:color w:val="000000"/>
                      <w:sz w:val="16"/>
                      <w:szCs w:val="16"/>
                    </w:rPr>
                    <w:t>24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086FD3C3" w14:textId="77777777" w:rsidR="00E0614A" w:rsidRPr="00D051EB" w:rsidRDefault="005138A0" w:rsidP="00033443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  <w:r>
                    <w:rPr>
                      <w:rFonts w:cs="Georgia"/>
                      <w:color w:val="000000"/>
                      <w:sz w:val="16"/>
                      <w:szCs w:val="16"/>
                    </w:rPr>
                    <w:t>25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451BA167" w14:textId="77777777" w:rsidR="00E0614A" w:rsidRPr="00D051EB" w:rsidRDefault="005138A0" w:rsidP="00033443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  <w:r>
                    <w:rPr>
                      <w:rFonts w:cs="Georgia"/>
                      <w:color w:val="000000"/>
                      <w:sz w:val="16"/>
                      <w:szCs w:val="16"/>
                    </w:rPr>
                    <w:t>26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500BC3C9" w14:textId="77777777" w:rsidR="00E0614A" w:rsidRPr="00D051EB" w:rsidRDefault="005138A0" w:rsidP="00033443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  <w:r>
                    <w:rPr>
                      <w:rFonts w:cs="Georgia"/>
                      <w:color w:val="000000"/>
                      <w:sz w:val="16"/>
                      <w:szCs w:val="16"/>
                    </w:rPr>
                    <w:t>27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6E62C7EA" w14:textId="77777777" w:rsidR="00E0614A" w:rsidRPr="00D051EB" w:rsidRDefault="005138A0" w:rsidP="00033443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  <w:r>
                    <w:rPr>
                      <w:rFonts w:cs="Georgia"/>
                      <w:color w:val="000000"/>
                      <w:sz w:val="16"/>
                      <w:szCs w:val="16"/>
                    </w:rPr>
                    <w:t>28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5E9C4A4D" w14:textId="77777777" w:rsidR="00033443" w:rsidRPr="00D051EB" w:rsidRDefault="005138A0" w:rsidP="00A04D5C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  <w:r>
                    <w:rPr>
                      <w:rFonts w:cs="Georgia"/>
                      <w:color w:val="000000"/>
                      <w:sz w:val="16"/>
                      <w:szCs w:val="16"/>
                    </w:rPr>
                    <w:t>29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2CDB5433" w14:textId="77777777" w:rsidR="00E0614A" w:rsidRPr="00D051EB" w:rsidRDefault="005138A0" w:rsidP="00033443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  <w:r>
                    <w:rPr>
                      <w:rFonts w:cs="Georgia"/>
                      <w:color w:val="000000"/>
                      <w:sz w:val="16"/>
                      <w:szCs w:val="16"/>
                    </w:rPr>
                    <w:t>30</w:t>
                  </w:r>
                </w:p>
              </w:tc>
            </w:tr>
          </w:tbl>
          <w:p w14:paraId="4B885831" w14:textId="77777777" w:rsidR="000F6749" w:rsidRPr="004035B4" w:rsidRDefault="000F6749" w:rsidP="006F4FAF">
            <w:pPr>
              <w:pStyle w:val="CalendarInformation"/>
              <w:framePr w:hSpace="0" w:wrap="auto" w:vAnchor="margin" w:hAnchor="text" w:xAlign="left" w:yAlign="inline"/>
            </w:pPr>
          </w:p>
        </w:tc>
        <w:tc>
          <w:tcPr>
            <w:tcW w:w="2880" w:type="dxa"/>
            <w:tcBorders>
              <w:top w:val="single" w:sz="4" w:space="0" w:color="92CDDC"/>
              <w:left w:val="nil"/>
              <w:bottom w:val="single" w:sz="4" w:space="0" w:color="92CDDC"/>
              <w:right w:val="single" w:sz="4" w:space="0" w:color="92CDDC"/>
            </w:tcBorders>
          </w:tcPr>
          <w:p w14:paraId="7DB939A2" w14:textId="7BD45917" w:rsidR="0040732D" w:rsidRDefault="0040732D" w:rsidP="00857CFC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/1 0 4/7 – National Public Health Week</w:t>
            </w:r>
          </w:p>
          <w:p w14:paraId="1C6AB3EE" w14:textId="77451B30" w:rsidR="003E3ED7" w:rsidRDefault="003E3ED7" w:rsidP="00857CFC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/8 – Social Security Updates </w:t>
            </w:r>
          </w:p>
          <w:p w14:paraId="1313643B" w14:textId="340D4FC0" w:rsidR="00C60188" w:rsidRDefault="00CB1D61" w:rsidP="00857CFC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 w:rsidRPr="003807A5">
              <w:rPr>
                <w:sz w:val="16"/>
                <w:szCs w:val="16"/>
              </w:rPr>
              <w:t xml:space="preserve">4/9- </w:t>
            </w:r>
            <w:r w:rsidR="00B863AA" w:rsidRPr="003807A5">
              <w:rPr>
                <w:sz w:val="16"/>
                <w:szCs w:val="16"/>
              </w:rPr>
              <w:t>Health Fair at Downing-Gross</w:t>
            </w:r>
          </w:p>
          <w:p w14:paraId="5F855315" w14:textId="3B512BE2" w:rsidR="0040732D" w:rsidRDefault="0040732D" w:rsidP="00857CFC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/11 – 4/15 – National Youth Violence Prevention Week</w:t>
            </w:r>
          </w:p>
          <w:p w14:paraId="69F8EE7E" w14:textId="3130F135" w:rsidR="005D45BF" w:rsidRDefault="005D45BF" w:rsidP="00857CFC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/14</w:t>
            </w:r>
            <w:r w:rsidR="008636F7">
              <w:rPr>
                <w:sz w:val="16"/>
                <w:szCs w:val="16"/>
              </w:rPr>
              <w:t xml:space="preserve"> – HRCAP Food Pantry</w:t>
            </w:r>
          </w:p>
          <w:p w14:paraId="3DA23FF7" w14:textId="24676E1D" w:rsidR="003E3ED7" w:rsidRDefault="003E3ED7" w:rsidP="00857CFC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/14 – Identifying Theft, Elder, Abuse &amp; Scams</w:t>
            </w:r>
          </w:p>
          <w:p w14:paraId="2EF81B1D" w14:textId="2D6BE99A" w:rsidR="003E3ED7" w:rsidRPr="005D45BF" w:rsidRDefault="003E3ED7" w:rsidP="00857CFC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</w:p>
          <w:p w14:paraId="3CDAA013" w14:textId="77777777" w:rsidR="005D45BF" w:rsidRPr="00AB2F3E" w:rsidRDefault="005D45BF" w:rsidP="003807A5">
            <w:pPr>
              <w:pStyle w:val="CalendarInformation"/>
              <w:framePr w:hSpace="0" w:wrap="auto" w:vAnchor="margin" w:hAnchor="text" w:xAlign="left" w:yAlign="inline"/>
              <w:rPr>
                <w:sz w:val="12"/>
                <w:szCs w:val="12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92CDDC"/>
              <w:bottom w:val="nil"/>
              <w:right w:val="single" w:sz="4" w:space="0" w:color="92CDDC"/>
            </w:tcBorders>
            <w:noWrap/>
            <w:tcMar>
              <w:top w:w="144" w:type="dxa"/>
              <w:left w:w="72" w:type="dxa"/>
              <w:bottom w:w="115" w:type="dxa"/>
              <w:right w:w="72" w:type="dxa"/>
            </w:tcMar>
          </w:tcPr>
          <w:p w14:paraId="2A3BC854" w14:textId="77777777" w:rsidR="000F6749" w:rsidRPr="004035B4" w:rsidRDefault="000F6749" w:rsidP="000F6749"/>
        </w:tc>
        <w:tc>
          <w:tcPr>
            <w:tcW w:w="2374" w:type="dxa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nil"/>
            </w:tcBorders>
            <w:tcMar>
              <w:top w:w="144" w:type="dxa"/>
              <w:left w:w="72" w:type="dxa"/>
              <w:bottom w:w="115" w:type="dxa"/>
              <w:right w:w="72" w:type="dxa"/>
            </w:tcMar>
          </w:tcPr>
          <w:tbl>
            <w:tblPr>
              <w:tblpPr w:leftFromText="180" w:rightFromText="180" w:vertAnchor="page" w:horzAnchor="margin" w:tblpXSpec="center" w:tblpY="1"/>
              <w:tblOverlap w:val="never"/>
              <w:tblW w:w="2163" w:type="dxa"/>
              <w:jc w:val="center"/>
              <w:tblBorders>
                <w:top w:val="single" w:sz="4" w:space="0" w:color="9EADD6"/>
                <w:left w:val="single" w:sz="4" w:space="0" w:color="9EADD6"/>
                <w:bottom w:val="single" w:sz="4" w:space="0" w:color="9EADD6"/>
                <w:right w:val="single" w:sz="4" w:space="0" w:color="9EADD6"/>
                <w:insideH w:val="single" w:sz="4" w:space="0" w:color="9EADD6"/>
                <w:insideV w:val="single" w:sz="4" w:space="0" w:color="9EADD6"/>
              </w:tblBorders>
              <w:tblLayout w:type="fixed"/>
              <w:tblCellMar>
                <w:top w:w="14" w:type="dxa"/>
                <w:left w:w="58" w:type="dxa"/>
                <w:right w:w="58" w:type="dxa"/>
              </w:tblCellMar>
              <w:tblLook w:val="01E0" w:firstRow="1" w:lastRow="1" w:firstColumn="1" w:lastColumn="1" w:noHBand="0" w:noVBand="0"/>
            </w:tblPr>
            <w:tblGrid>
              <w:gridCol w:w="309"/>
              <w:gridCol w:w="308"/>
              <w:gridCol w:w="309"/>
              <w:gridCol w:w="308"/>
              <w:gridCol w:w="309"/>
              <w:gridCol w:w="308"/>
              <w:gridCol w:w="312"/>
            </w:tblGrid>
            <w:tr w:rsidR="00264A47" w:rsidRPr="004035B4" w14:paraId="3AE9CB41" w14:textId="77777777" w:rsidTr="00DF599F">
              <w:trPr>
                <w:trHeight w:val="279"/>
                <w:jc w:val="center"/>
              </w:trPr>
              <w:tc>
                <w:tcPr>
                  <w:tcW w:w="2163" w:type="dxa"/>
                  <w:gridSpan w:val="7"/>
                  <w:tcBorders>
                    <w:top w:val="single" w:sz="4" w:space="0" w:color="9EADD6"/>
                    <w:left w:val="single" w:sz="4" w:space="0" w:color="9EADD6"/>
                    <w:bottom w:val="single" w:sz="4" w:space="0" w:color="333300"/>
                    <w:right w:val="single" w:sz="4" w:space="0" w:color="9EADD6"/>
                  </w:tcBorders>
                  <w:shd w:val="clear" w:color="auto" w:fill="FCCA47"/>
                  <w:tcMar>
                    <w:top w:w="0" w:type="dxa"/>
                  </w:tcMar>
                  <w:vAlign w:val="center"/>
                </w:tcPr>
                <w:p w14:paraId="528106AC" w14:textId="77777777" w:rsidR="00264A47" w:rsidRPr="00573B2D" w:rsidRDefault="00264A47" w:rsidP="00264A47">
                  <w:pPr>
                    <w:pStyle w:val="Month"/>
                    <w:rPr>
                      <w:sz w:val="20"/>
                      <w:szCs w:val="20"/>
                    </w:rPr>
                  </w:pPr>
                  <w:r w:rsidRPr="00573B2D">
                    <w:rPr>
                      <w:sz w:val="20"/>
                      <w:szCs w:val="20"/>
                    </w:rPr>
                    <w:t>OCTOBER</w:t>
                  </w:r>
                </w:p>
              </w:tc>
            </w:tr>
            <w:tr w:rsidR="00264A47" w:rsidRPr="004035B4" w14:paraId="106C2ACF" w14:textId="77777777" w:rsidTr="009B1273">
              <w:trPr>
                <w:trHeight w:hRule="exact"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36273D21" w14:textId="77777777" w:rsidR="00264A47" w:rsidRPr="006112A4" w:rsidRDefault="00264A47" w:rsidP="00264A4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S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1A60DD87" w14:textId="77777777" w:rsidR="00264A47" w:rsidRPr="006112A4" w:rsidRDefault="00264A47" w:rsidP="00264A4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M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111F42E9" w14:textId="77777777" w:rsidR="00264A47" w:rsidRPr="006112A4" w:rsidRDefault="00264A47" w:rsidP="00264A4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T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7756A754" w14:textId="77777777" w:rsidR="00264A47" w:rsidRPr="006112A4" w:rsidRDefault="00264A47" w:rsidP="00264A4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W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525E34AE" w14:textId="77777777" w:rsidR="00264A47" w:rsidRPr="006112A4" w:rsidRDefault="00264A47" w:rsidP="00264A4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Th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0317D819" w14:textId="77777777" w:rsidR="00264A47" w:rsidRPr="006112A4" w:rsidRDefault="00264A47" w:rsidP="00264A4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F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44C9E53D" w14:textId="77777777" w:rsidR="00264A47" w:rsidRPr="006112A4" w:rsidRDefault="00264A47" w:rsidP="00264A4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S</w:t>
                  </w:r>
                </w:p>
              </w:tc>
            </w:tr>
            <w:tr w:rsidR="00087768" w:rsidRPr="004035B4" w14:paraId="05157897" w14:textId="77777777" w:rsidTr="000D229E">
              <w:trPr>
                <w:trHeight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20B302EB" w14:textId="77777777" w:rsidR="00087768" w:rsidRPr="000D229E" w:rsidRDefault="00087768" w:rsidP="00087768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0E83C24C" w14:textId="77777777" w:rsidR="00087768" w:rsidRPr="000D229E" w:rsidRDefault="00087768" w:rsidP="00087768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6FC197AD" w14:textId="77777777" w:rsidR="00087768" w:rsidRPr="000D229E" w:rsidRDefault="00087768" w:rsidP="00087768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70E4BF48" w14:textId="77777777" w:rsidR="00087768" w:rsidRPr="000D229E" w:rsidRDefault="00087768" w:rsidP="00087768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128B1BAE" w14:textId="77777777" w:rsidR="00087768" w:rsidRPr="000D229E" w:rsidRDefault="00087768" w:rsidP="00087768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7DB192B0" w14:textId="77777777" w:rsidR="00087768" w:rsidRPr="000D229E" w:rsidRDefault="00087768" w:rsidP="00087768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205557C9" w14:textId="77777777" w:rsidR="00087768" w:rsidRPr="000D229E" w:rsidRDefault="003811AF" w:rsidP="00087768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</w:t>
                  </w:r>
                </w:p>
              </w:tc>
            </w:tr>
            <w:tr w:rsidR="00087768" w:rsidRPr="004035B4" w14:paraId="3CC3A360" w14:textId="77777777" w:rsidTr="000D229E">
              <w:trPr>
                <w:trHeight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23BFDFAC" w14:textId="77777777" w:rsidR="00087768" w:rsidRPr="000D229E" w:rsidRDefault="003811AF" w:rsidP="00087768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12F48069" w14:textId="77777777" w:rsidR="00087768" w:rsidRPr="000D229E" w:rsidRDefault="003811AF" w:rsidP="00087768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3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48EEF517" w14:textId="77777777" w:rsidR="00087768" w:rsidRPr="000D229E" w:rsidRDefault="003811AF" w:rsidP="00087768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4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123D4EFF" w14:textId="77777777" w:rsidR="00087768" w:rsidRPr="000D229E" w:rsidRDefault="003811AF" w:rsidP="00087768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5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550C45BB" w14:textId="77777777" w:rsidR="00087768" w:rsidRPr="000D229E" w:rsidRDefault="003811AF" w:rsidP="00087768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6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52DC0082" w14:textId="77777777" w:rsidR="00087768" w:rsidRPr="000D229E" w:rsidRDefault="003811AF" w:rsidP="00087768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7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5D0C5271" w14:textId="77777777" w:rsidR="00087768" w:rsidRPr="000D229E" w:rsidRDefault="003811AF" w:rsidP="00087768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8</w:t>
                  </w:r>
                </w:p>
              </w:tc>
            </w:tr>
            <w:tr w:rsidR="00087768" w:rsidRPr="004035B4" w14:paraId="46140156" w14:textId="77777777" w:rsidTr="000D229E">
              <w:trPr>
                <w:trHeight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385F6A0D" w14:textId="77777777" w:rsidR="00087768" w:rsidRPr="000D229E" w:rsidRDefault="003811AF" w:rsidP="00087768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9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3F7435D6" w14:textId="77777777" w:rsidR="00087768" w:rsidRPr="000D229E" w:rsidRDefault="003811AF" w:rsidP="00087768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0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684226A9" w14:textId="77777777" w:rsidR="00087768" w:rsidRPr="000D229E" w:rsidRDefault="003811AF" w:rsidP="00087768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1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4CD20C04" w14:textId="77777777" w:rsidR="00087768" w:rsidRPr="000D229E" w:rsidRDefault="003811AF" w:rsidP="00087768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2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3123E180" w14:textId="77777777" w:rsidR="00087768" w:rsidRPr="000D229E" w:rsidRDefault="003811AF" w:rsidP="00087768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3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488EC27E" w14:textId="77777777" w:rsidR="00087768" w:rsidRPr="000D229E" w:rsidRDefault="003811AF" w:rsidP="00087768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4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27C83132" w14:textId="77777777" w:rsidR="00087768" w:rsidRPr="000D229E" w:rsidRDefault="003811AF" w:rsidP="00087768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5</w:t>
                  </w:r>
                </w:p>
              </w:tc>
            </w:tr>
            <w:tr w:rsidR="00D870A1" w:rsidRPr="004035B4" w14:paraId="2F8C9A4A" w14:textId="77777777" w:rsidTr="000D229E">
              <w:trPr>
                <w:trHeight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08842699" w14:textId="77777777" w:rsidR="00D870A1" w:rsidRPr="000D229E" w:rsidRDefault="003811AF" w:rsidP="00D870A1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6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50C973B4" w14:textId="77777777" w:rsidR="00D870A1" w:rsidRPr="000D229E" w:rsidRDefault="003811AF" w:rsidP="00D870A1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7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5B689C1A" w14:textId="77777777" w:rsidR="00D870A1" w:rsidRPr="000D229E" w:rsidRDefault="003811AF" w:rsidP="00D870A1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8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573977DF" w14:textId="77777777" w:rsidR="00D870A1" w:rsidRPr="000D229E" w:rsidRDefault="003811AF" w:rsidP="00D870A1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9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52B88B77" w14:textId="77777777" w:rsidR="00D870A1" w:rsidRPr="000D229E" w:rsidRDefault="003811AF" w:rsidP="00D870A1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0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0CCB2BD3" w14:textId="77777777" w:rsidR="00D870A1" w:rsidRPr="000D229E" w:rsidRDefault="003811AF" w:rsidP="00D870A1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1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695CFE17" w14:textId="77777777" w:rsidR="00D870A1" w:rsidRPr="000D229E" w:rsidRDefault="003811AF" w:rsidP="00D870A1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2</w:t>
                  </w:r>
                </w:p>
              </w:tc>
            </w:tr>
            <w:tr w:rsidR="00087768" w:rsidRPr="004035B4" w14:paraId="195FD80A" w14:textId="77777777" w:rsidTr="000D229E">
              <w:trPr>
                <w:trHeight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4007CBDE" w14:textId="77777777" w:rsidR="00087768" w:rsidRPr="000D229E" w:rsidRDefault="003811AF" w:rsidP="00087768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3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0624EC54" w14:textId="77777777" w:rsidR="00087768" w:rsidRPr="000D229E" w:rsidRDefault="003811AF" w:rsidP="00087768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4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518AFC7A" w14:textId="77777777" w:rsidR="00087768" w:rsidRPr="000D229E" w:rsidRDefault="003811AF" w:rsidP="00087768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5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5C04A35E" w14:textId="77777777" w:rsidR="00087768" w:rsidRPr="000D229E" w:rsidRDefault="003811AF" w:rsidP="00087768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6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38FC3F31" w14:textId="77777777" w:rsidR="000D229E" w:rsidRPr="000D229E" w:rsidRDefault="003811AF" w:rsidP="000D229E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7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4010FFCF" w14:textId="77777777" w:rsidR="00087768" w:rsidRPr="000D229E" w:rsidRDefault="003811AF" w:rsidP="00087768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8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67328D33" w14:textId="77777777" w:rsidR="00087768" w:rsidRPr="000D229E" w:rsidRDefault="003811AF" w:rsidP="00087768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9</w:t>
                  </w:r>
                </w:p>
              </w:tc>
            </w:tr>
            <w:tr w:rsidR="00E057ED" w:rsidRPr="004035B4" w14:paraId="45DCA644" w14:textId="77777777" w:rsidTr="000D229E">
              <w:trPr>
                <w:trHeight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0CEFAA70" w14:textId="77777777" w:rsidR="00E057ED" w:rsidRDefault="003811AF" w:rsidP="00087768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30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616A4402" w14:textId="77777777" w:rsidR="00E057ED" w:rsidRDefault="003811AF" w:rsidP="00087768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31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44BFD8D8" w14:textId="77777777" w:rsidR="00E057ED" w:rsidRDefault="00E057ED" w:rsidP="00087768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0EEEA153" w14:textId="77777777" w:rsidR="00E057ED" w:rsidRDefault="00E057ED" w:rsidP="00087768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73AFB23C" w14:textId="77777777" w:rsidR="00E057ED" w:rsidRDefault="00E057ED" w:rsidP="000D229E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365593C5" w14:textId="77777777" w:rsidR="00E057ED" w:rsidRDefault="00E057ED" w:rsidP="00087768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0C12BCAB" w14:textId="77777777" w:rsidR="00E057ED" w:rsidRDefault="00E057ED" w:rsidP="00087768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</w:tr>
          </w:tbl>
          <w:p w14:paraId="3CE356BF" w14:textId="77777777" w:rsidR="003C5107" w:rsidRPr="004035B4" w:rsidRDefault="003C5107" w:rsidP="003C5107">
            <w:pPr>
              <w:pStyle w:val="CalendarInformation"/>
              <w:framePr w:hSpace="0" w:wrap="auto" w:vAnchor="margin" w:hAnchor="text" w:xAlign="left" w:yAlign="inline"/>
            </w:pPr>
          </w:p>
        </w:tc>
        <w:tc>
          <w:tcPr>
            <w:tcW w:w="2880" w:type="dxa"/>
            <w:tcBorders>
              <w:top w:val="single" w:sz="4" w:space="0" w:color="92CDDC"/>
              <w:left w:val="nil"/>
              <w:bottom w:val="single" w:sz="4" w:space="0" w:color="92CDDC"/>
              <w:right w:val="single" w:sz="4" w:space="0" w:color="92CDDC"/>
            </w:tcBorders>
            <w:tcMar>
              <w:top w:w="144" w:type="dxa"/>
              <w:left w:w="72" w:type="dxa"/>
              <w:right w:w="72" w:type="dxa"/>
            </w:tcMar>
          </w:tcPr>
          <w:p w14:paraId="121D1309" w14:textId="4F47B532" w:rsidR="006B19C3" w:rsidRPr="006B19C3" w:rsidRDefault="006B19C3" w:rsidP="00891E9A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8"/>
              </w:rPr>
            </w:pPr>
            <w:r w:rsidRPr="006B19C3">
              <w:rPr>
                <w:sz w:val="16"/>
                <w:szCs w:val="18"/>
              </w:rPr>
              <w:t xml:space="preserve">10/3 – 10/7 – National Substance Abuse Prevention </w:t>
            </w:r>
          </w:p>
          <w:p w14:paraId="3ACD4283" w14:textId="217A9634" w:rsidR="00CB1142" w:rsidRDefault="00CB1142" w:rsidP="00891E9A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8"/>
              </w:rPr>
            </w:pPr>
            <w:r w:rsidRPr="00CF5471">
              <w:rPr>
                <w:sz w:val="16"/>
                <w:szCs w:val="18"/>
                <w:highlight w:val="yellow"/>
              </w:rPr>
              <w:t>10/7 PCDC Board Meeting</w:t>
            </w:r>
            <w:r>
              <w:rPr>
                <w:sz w:val="16"/>
                <w:szCs w:val="18"/>
              </w:rPr>
              <w:t xml:space="preserve"> </w:t>
            </w:r>
          </w:p>
          <w:p w14:paraId="76E10967" w14:textId="322632D7" w:rsidR="007122D9" w:rsidRDefault="007122D9" w:rsidP="00891E9A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>10/15 – WFA Pumpkin Patch</w:t>
            </w:r>
            <w:r w:rsidR="005D54D8">
              <w:rPr>
                <w:sz w:val="16"/>
                <w:szCs w:val="18"/>
              </w:rPr>
              <w:t>:  Virginia Beach</w:t>
            </w:r>
          </w:p>
          <w:p w14:paraId="6CCEC3A2" w14:textId="3F22F2E6" w:rsidR="00891E9A" w:rsidRPr="006B15B6" w:rsidRDefault="003E1D78" w:rsidP="00891E9A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8"/>
              </w:rPr>
            </w:pPr>
            <w:r w:rsidRPr="006B15B6">
              <w:rPr>
                <w:sz w:val="16"/>
                <w:szCs w:val="18"/>
              </w:rPr>
              <w:t>10/20</w:t>
            </w:r>
            <w:r w:rsidR="00891E9A" w:rsidRPr="006B15B6">
              <w:rPr>
                <w:sz w:val="16"/>
                <w:szCs w:val="18"/>
              </w:rPr>
              <w:t xml:space="preserve"> – HRCAP Food Pantry</w:t>
            </w:r>
            <w:r w:rsidR="00534058" w:rsidRPr="006B15B6">
              <w:rPr>
                <w:sz w:val="16"/>
                <w:szCs w:val="18"/>
              </w:rPr>
              <w:t>*</w:t>
            </w:r>
          </w:p>
          <w:p w14:paraId="12841901" w14:textId="20278A4C" w:rsidR="00E7083E" w:rsidRDefault="00691F75" w:rsidP="002352E2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 w:rsidRPr="00B718A3">
              <w:rPr>
                <w:sz w:val="16"/>
                <w:szCs w:val="16"/>
                <w:highlight w:val="yellow"/>
              </w:rPr>
              <w:t>10/</w:t>
            </w:r>
            <w:r w:rsidR="004B325D" w:rsidRPr="00B718A3">
              <w:rPr>
                <w:sz w:val="16"/>
                <w:szCs w:val="16"/>
                <w:highlight w:val="yellow"/>
              </w:rPr>
              <w:t>25</w:t>
            </w:r>
            <w:r w:rsidR="004F098D" w:rsidRPr="00B718A3">
              <w:rPr>
                <w:sz w:val="16"/>
                <w:szCs w:val="16"/>
                <w:highlight w:val="yellow"/>
              </w:rPr>
              <w:t xml:space="preserve"> –</w:t>
            </w:r>
            <w:r w:rsidR="003B2F71" w:rsidRPr="00B718A3">
              <w:rPr>
                <w:sz w:val="16"/>
                <w:szCs w:val="16"/>
                <w:highlight w:val="yellow"/>
              </w:rPr>
              <w:t xml:space="preserve"> </w:t>
            </w:r>
            <w:r w:rsidR="004F098D" w:rsidRPr="00B718A3">
              <w:rPr>
                <w:sz w:val="16"/>
                <w:szCs w:val="16"/>
                <w:highlight w:val="yellow"/>
              </w:rPr>
              <w:t xml:space="preserve">Exercise </w:t>
            </w:r>
            <w:r w:rsidR="00211DAA" w:rsidRPr="00B718A3">
              <w:rPr>
                <w:sz w:val="16"/>
                <w:szCs w:val="16"/>
                <w:highlight w:val="yellow"/>
              </w:rPr>
              <w:t>Class (Tentative)</w:t>
            </w:r>
          </w:p>
          <w:p w14:paraId="27F135F1" w14:textId="5DD287AA" w:rsidR="006E7ECA" w:rsidRDefault="006E7ECA" w:rsidP="002352E2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/4 – Suffolk Financial Literacy Class</w:t>
            </w:r>
          </w:p>
          <w:p w14:paraId="01CF5436" w14:textId="143A0FFD" w:rsidR="006B19C3" w:rsidRPr="006B15B6" w:rsidRDefault="006B19C3" w:rsidP="002352E2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</w:p>
        </w:tc>
      </w:tr>
      <w:tr w:rsidR="000F6749" w:rsidRPr="004035B4" w14:paraId="06A2C599" w14:textId="77777777" w:rsidTr="000B34FA">
        <w:trPr>
          <w:trHeight w:hRule="exact" w:val="85"/>
        </w:trPr>
        <w:tc>
          <w:tcPr>
            <w:tcW w:w="2268" w:type="dxa"/>
            <w:tcBorders>
              <w:top w:val="single" w:sz="4" w:space="0" w:color="92CDDC"/>
              <w:left w:val="nil"/>
              <w:bottom w:val="single" w:sz="4" w:space="0" w:color="92CDDC"/>
              <w:right w:val="nil"/>
            </w:tcBorders>
            <w:tcMar>
              <w:bottom w:w="115" w:type="dxa"/>
            </w:tcMar>
          </w:tcPr>
          <w:p w14:paraId="2F5F4AF9" w14:textId="77777777" w:rsidR="000F6749" w:rsidRPr="004035B4" w:rsidRDefault="000F6749" w:rsidP="000F6749"/>
        </w:tc>
        <w:tc>
          <w:tcPr>
            <w:tcW w:w="2880" w:type="dxa"/>
            <w:tcBorders>
              <w:top w:val="single" w:sz="4" w:space="0" w:color="92CDDC"/>
              <w:left w:val="nil"/>
              <w:bottom w:val="single" w:sz="4" w:space="0" w:color="92CDDC"/>
              <w:right w:val="nil"/>
            </w:tcBorders>
            <w:tcMar>
              <w:top w:w="86" w:type="dxa"/>
              <w:left w:w="115" w:type="dxa"/>
              <w:bottom w:w="115" w:type="dxa"/>
              <w:right w:w="115" w:type="dxa"/>
            </w:tcMar>
            <w:vAlign w:val="center"/>
          </w:tcPr>
          <w:p w14:paraId="75CC0730" w14:textId="77777777" w:rsidR="000F6749" w:rsidRPr="00CF0123" w:rsidRDefault="000F6749" w:rsidP="000F6749">
            <w:pPr>
              <w:pStyle w:val="Month"/>
              <w:rPr>
                <w:color w:val="auto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noWrap/>
            <w:tcMar>
              <w:bottom w:w="115" w:type="dxa"/>
            </w:tcMar>
            <w:vAlign w:val="center"/>
          </w:tcPr>
          <w:p w14:paraId="2F3CBE1A" w14:textId="77777777" w:rsidR="000F6749" w:rsidRPr="004035B4" w:rsidRDefault="000F6749" w:rsidP="000F6749"/>
        </w:tc>
        <w:tc>
          <w:tcPr>
            <w:tcW w:w="2374" w:type="dxa"/>
            <w:tcBorders>
              <w:top w:val="single" w:sz="4" w:space="0" w:color="92CDDC"/>
              <w:left w:val="nil"/>
              <w:bottom w:val="single" w:sz="4" w:space="0" w:color="92CDDC"/>
              <w:right w:val="nil"/>
            </w:tcBorders>
            <w:tcMar>
              <w:top w:w="86" w:type="dxa"/>
              <w:left w:w="115" w:type="dxa"/>
              <w:bottom w:w="115" w:type="dxa"/>
              <w:right w:w="115" w:type="dxa"/>
            </w:tcMar>
            <w:vAlign w:val="center"/>
          </w:tcPr>
          <w:p w14:paraId="4855BED7" w14:textId="77777777" w:rsidR="000F6749" w:rsidRPr="004035B4" w:rsidRDefault="000F6749" w:rsidP="000F6749">
            <w:pPr>
              <w:pStyle w:val="Month"/>
            </w:pPr>
          </w:p>
        </w:tc>
        <w:tc>
          <w:tcPr>
            <w:tcW w:w="2880" w:type="dxa"/>
            <w:tcBorders>
              <w:top w:val="single" w:sz="4" w:space="0" w:color="92CDDC"/>
              <w:left w:val="nil"/>
              <w:bottom w:val="single" w:sz="4" w:space="0" w:color="92CDDC"/>
              <w:right w:val="nil"/>
            </w:tcBorders>
            <w:tcMar>
              <w:bottom w:w="115" w:type="dxa"/>
            </w:tcMar>
          </w:tcPr>
          <w:p w14:paraId="1C871E51" w14:textId="77777777" w:rsidR="000F6749" w:rsidRPr="00CF0123" w:rsidRDefault="000F6749" w:rsidP="000F6749"/>
        </w:tc>
      </w:tr>
      <w:tr w:rsidR="000F6749" w:rsidRPr="004035B4" w14:paraId="19084634" w14:textId="77777777" w:rsidTr="000B34FA">
        <w:trPr>
          <w:trHeight w:hRule="exact" w:val="2207"/>
        </w:trPr>
        <w:tc>
          <w:tcPr>
            <w:tcW w:w="2268" w:type="dxa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nil"/>
            </w:tcBorders>
          </w:tcPr>
          <w:tbl>
            <w:tblPr>
              <w:tblpPr w:leftFromText="180" w:rightFromText="180" w:vertAnchor="page" w:horzAnchor="margin" w:tblpXSpec="center" w:tblpY="1"/>
              <w:tblOverlap w:val="never"/>
              <w:tblW w:w="2163" w:type="dxa"/>
              <w:jc w:val="center"/>
              <w:tblBorders>
                <w:top w:val="single" w:sz="4" w:space="0" w:color="333300"/>
                <w:left w:val="single" w:sz="4" w:space="0" w:color="333300"/>
                <w:bottom w:val="single" w:sz="4" w:space="0" w:color="333300"/>
                <w:right w:val="single" w:sz="4" w:space="0" w:color="333300"/>
                <w:insideH w:val="single" w:sz="4" w:space="0" w:color="333300"/>
                <w:insideV w:val="single" w:sz="4" w:space="0" w:color="333300"/>
              </w:tblBorders>
              <w:tblLayout w:type="fixed"/>
              <w:tblCellMar>
                <w:top w:w="14" w:type="dxa"/>
                <w:left w:w="58" w:type="dxa"/>
                <w:right w:w="58" w:type="dxa"/>
              </w:tblCellMar>
              <w:tblLook w:val="01E0" w:firstRow="1" w:lastRow="1" w:firstColumn="1" w:lastColumn="1" w:noHBand="0" w:noVBand="0"/>
            </w:tblPr>
            <w:tblGrid>
              <w:gridCol w:w="309"/>
              <w:gridCol w:w="308"/>
              <w:gridCol w:w="309"/>
              <w:gridCol w:w="308"/>
              <w:gridCol w:w="309"/>
              <w:gridCol w:w="308"/>
              <w:gridCol w:w="312"/>
            </w:tblGrid>
            <w:tr w:rsidR="002B6097" w:rsidRPr="004035B4" w14:paraId="1C526490" w14:textId="77777777" w:rsidTr="00B17F90">
              <w:trPr>
                <w:trHeight w:val="279"/>
                <w:jc w:val="center"/>
              </w:trPr>
              <w:tc>
                <w:tcPr>
                  <w:tcW w:w="2163" w:type="dxa"/>
                  <w:gridSpan w:val="7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CCA47"/>
                  <w:tcMar>
                    <w:top w:w="0" w:type="dxa"/>
                  </w:tcMar>
                  <w:vAlign w:val="center"/>
                </w:tcPr>
                <w:p w14:paraId="2D832C97" w14:textId="77777777" w:rsidR="002B6097" w:rsidRPr="00573B2D" w:rsidRDefault="002B6097" w:rsidP="002B6097">
                  <w:pPr>
                    <w:pStyle w:val="Month"/>
                    <w:rPr>
                      <w:sz w:val="20"/>
                      <w:szCs w:val="20"/>
                    </w:rPr>
                  </w:pPr>
                  <w:r w:rsidRPr="00573B2D">
                    <w:rPr>
                      <w:sz w:val="20"/>
                      <w:szCs w:val="20"/>
                    </w:rPr>
                    <w:t>MAY</w:t>
                  </w:r>
                </w:p>
              </w:tc>
            </w:tr>
            <w:tr w:rsidR="002B6097" w:rsidRPr="004035B4" w14:paraId="1C1E5F4C" w14:textId="77777777" w:rsidTr="009B1273">
              <w:trPr>
                <w:trHeight w:hRule="exact"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1FE8BBA3" w14:textId="77777777" w:rsidR="002B6097" w:rsidRPr="006112A4" w:rsidRDefault="002B6097" w:rsidP="002B609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S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3E730F17" w14:textId="77777777" w:rsidR="002B6097" w:rsidRPr="006112A4" w:rsidRDefault="002B6097" w:rsidP="002B609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M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5F16CC01" w14:textId="77777777" w:rsidR="002B6097" w:rsidRPr="006112A4" w:rsidRDefault="002B6097" w:rsidP="002B609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T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089D3CBA" w14:textId="77777777" w:rsidR="002B6097" w:rsidRPr="006112A4" w:rsidRDefault="002B6097" w:rsidP="002B609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W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132F5070" w14:textId="77777777" w:rsidR="002B6097" w:rsidRPr="006112A4" w:rsidRDefault="002B6097" w:rsidP="002B609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Th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192D9A41" w14:textId="77777777" w:rsidR="002B6097" w:rsidRPr="006112A4" w:rsidRDefault="002B6097" w:rsidP="002B609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F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0583609F" w14:textId="77777777" w:rsidR="002B6097" w:rsidRPr="006112A4" w:rsidRDefault="002B6097" w:rsidP="002B609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S</w:t>
                  </w:r>
                </w:p>
              </w:tc>
            </w:tr>
            <w:tr w:rsidR="005138A0" w:rsidRPr="004035B4" w14:paraId="75030337" w14:textId="77777777" w:rsidTr="000D229E">
              <w:trPr>
                <w:trHeight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543AAE8A" w14:textId="77777777" w:rsidR="005138A0" w:rsidRPr="000D229E" w:rsidRDefault="005138A0" w:rsidP="005138A0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6A46CC5B" w14:textId="77777777" w:rsidR="005138A0" w:rsidRPr="000D229E" w:rsidRDefault="005138A0" w:rsidP="005138A0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391AB24D" w14:textId="77777777" w:rsidR="005138A0" w:rsidRPr="000D229E" w:rsidRDefault="005138A0" w:rsidP="005138A0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3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5036F562" w14:textId="77777777" w:rsidR="005138A0" w:rsidRPr="000D229E" w:rsidRDefault="005138A0" w:rsidP="005138A0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4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6770A064" w14:textId="77777777" w:rsidR="005138A0" w:rsidRPr="000D229E" w:rsidRDefault="005138A0" w:rsidP="005138A0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5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66C61CD4" w14:textId="77777777" w:rsidR="005138A0" w:rsidRPr="000D229E" w:rsidRDefault="005138A0" w:rsidP="005138A0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6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594CDE8F" w14:textId="77777777" w:rsidR="005138A0" w:rsidRPr="000D229E" w:rsidRDefault="005138A0" w:rsidP="005138A0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7</w:t>
                  </w:r>
                </w:p>
              </w:tc>
            </w:tr>
            <w:tr w:rsidR="005138A0" w:rsidRPr="004035B4" w14:paraId="63C92961" w14:textId="77777777" w:rsidTr="00263DF7">
              <w:trPr>
                <w:trHeight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0F9F4B12" w14:textId="77777777" w:rsidR="005138A0" w:rsidRPr="000D229E" w:rsidRDefault="005138A0" w:rsidP="005138A0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8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6D0FAF34" w14:textId="77777777" w:rsidR="005138A0" w:rsidRPr="00C15336" w:rsidRDefault="005138A0" w:rsidP="005138A0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C15336">
                    <w:rPr>
                      <w:rFonts w:cs="Georgia"/>
                      <w:sz w:val="16"/>
                      <w:szCs w:val="16"/>
                    </w:rPr>
                    <w:t>9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0DC14A8A" w14:textId="77777777" w:rsidR="005138A0" w:rsidRPr="000D229E" w:rsidRDefault="005138A0" w:rsidP="005138A0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0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4B55524B" w14:textId="77777777" w:rsidR="005138A0" w:rsidRPr="000D229E" w:rsidRDefault="005138A0" w:rsidP="005138A0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1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2342EFFF" w14:textId="77777777" w:rsidR="005138A0" w:rsidRPr="000D229E" w:rsidRDefault="005138A0" w:rsidP="005138A0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2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59FDE0ED" w14:textId="77777777" w:rsidR="005138A0" w:rsidRPr="000D229E" w:rsidRDefault="005138A0" w:rsidP="005138A0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3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7BAAD563" w14:textId="77777777" w:rsidR="005138A0" w:rsidRPr="000D229E" w:rsidRDefault="005138A0" w:rsidP="005138A0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4</w:t>
                  </w:r>
                </w:p>
              </w:tc>
            </w:tr>
            <w:tr w:rsidR="005138A0" w:rsidRPr="004035B4" w14:paraId="280117F6" w14:textId="77777777" w:rsidTr="000D229E">
              <w:trPr>
                <w:trHeight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3745562A" w14:textId="77777777" w:rsidR="005138A0" w:rsidRPr="000D229E" w:rsidRDefault="005138A0" w:rsidP="005138A0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5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7A07609F" w14:textId="77777777" w:rsidR="005138A0" w:rsidRPr="000D229E" w:rsidRDefault="005138A0" w:rsidP="005138A0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6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0812AC06" w14:textId="77777777" w:rsidR="005138A0" w:rsidRPr="000D229E" w:rsidRDefault="005138A0" w:rsidP="005138A0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7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4F5E2A2F" w14:textId="77777777" w:rsidR="005138A0" w:rsidRPr="000D229E" w:rsidRDefault="005138A0" w:rsidP="005138A0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8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6A853C44" w14:textId="77777777" w:rsidR="005138A0" w:rsidRPr="000D229E" w:rsidRDefault="005138A0" w:rsidP="005138A0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9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1465EBD3" w14:textId="77777777" w:rsidR="005138A0" w:rsidRPr="000D229E" w:rsidRDefault="005138A0" w:rsidP="005138A0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0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2514BF71" w14:textId="77777777" w:rsidR="005138A0" w:rsidRPr="000D229E" w:rsidRDefault="005138A0" w:rsidP="005138A0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1</w:t>
                  </w:r>
                </w:p>
              </w:tc>
            </w:tr>
            <w:tr w:rsidR="005138A0" w:rsidRPr="004035B4" w14:paraId="24D948CC" w14:textId="77777777" w:rsidTr="000D229E">
              <w:trPr>
                <w:trHeight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4D00FDE6" w14:textId="77777777" w:rsidR="005138A0" w:rsidRPr="000D229E" w:rsidRDefault="005138A0" w:rsidP="005138A0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2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3A194FF9" w14:textId="77777777" w:rsidR="005138A0" w:rsidRPr="000D229E" w:rsidRDefault="005138A0" w:rsidP="005138A0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3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781DE11D" w14:textId="77777777" w:rsidR="005138A0" w:rsidRPr="000D229E" w:rsidRDefault="005138A0" w:rsidP="005138A0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4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2D5217B0" w14:textId="77777777" w:rsidR="005138A0" w:rsidRPr="000D229E" w:rsidRDefault="005138A0" w:rsidP="005138A0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5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4163820B" w14:textId="77777777" w:rsidR="005138A0" w:rsidRPr="000D229E" w:rsidRDefault="005138A0" w:rsidP="005138A0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6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2180C84C" w14:textId="77777777" w:rsidR="005138A0" w:rsidRPr="000D229E" w:rsidRDefault="005138A0" w:rsidP="005138A0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7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6490DF74" w14:textId="77777777" w:rsidR="005138A0" w:rsidRPr="000D229E" w:rsidRDefault="005138A0" w:rsidP="005138A0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8</w:t>
                  </w:r>
                </w:p>
              </w:tc>
            </w:tr>
            <w:tr w:rsidR="005138A0" w:rsidRPr="004035B4" w14:paraId="303C972A" w14:textId="77777777" w:rsidTr="000D229E">
              <w:trPr>
                <w:trHeight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3ECA83EA" w14:textId="77777777" w:rsidR="005138A0" w:rsidRPr="000D229E" w:rsidRDefault="005138A0" w:rsidP="005138A0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9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7A337E9F" w14:textId="77777777" w:rsidR="005138A0" w:rsidRPr="000D229E" w:rsidRDefault="005138A0" w:rsidP="005138A0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30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248D9911" w14:textId="77777777" w:rsidR="005138A0" w:rsidRPr="000D229E" w:rsidRDefault="005138A0" w:rsidP="005138A0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31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6735EC07" w14:textId="77777777" w:rsidR="005138A0" w:rsidRPr="000D229E" w:rsidRDefault="005138A0" w:rsidP="005138A0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1AACB3FE" w14:textId="77777777" w:rsidR="005138A0" w:rsidRPr="000D229E" w:rsidRDefault="005138A0" w:rsidP="005138A0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6E81DCE1" w14:textId="77777777" w:rsidR="005138A0" w:rsidRPr="000D229E" w:rsidRDefault="005138A0" w:rsidP="005138A0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07039A21" w14:textId="77777777" w:rsidR="005138A0" w:rsidRPr="000D229E" w:rsidRDefault="005138A0" w:rsidP="005138A0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</w:tr>
            <w:tr w:rsidR="005138A0" w:rsidRPr="004035B4" w14:paraId="172A2747" w14:textId="77777777" w:rsidTr="000D229E">
              <w:trPr>
                <w:trHeight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1F80026C" w14:textId="77777777" w:rsidR="005138A0" w:rsidRDefault="005138A0" w:rsidP="005138A0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0CE9ACC0" w14:textId="77777777" w:rsidR="005138A0" w:rsidRDefault="005138A0" w:rsidP="005138A0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7B94E81C" w14:textId="77777777" w:rsidR="005138A0" w:rsidRDefault="005138A0" w:rsidP="005138A0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1A997A60" w14:textId="77777777" w:rsidR="005138A0" w:rsidRDefault="005138A0" w:rsidP="005138A0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0CF886A0" w14:textId="77777777" w:rsidR="005138A0" w:rsidRDefault="005138A0" w:rsidP="005138A0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3551621F" w14:textId="77777777" w:rsidR="005138A0" w:rsidRDefault="005138A0" w:rsidP="005138A0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0E2E095F" w14:textId="77777777" w:rsidR="005138A0" w:rsidRDefault="005138A0" w:rsidP="005138A0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</w:tr>
          </w:tbl>
          <w:p w14:paraId="47319740" w14:textId="77777777" w:rsidR="000F6749" w:rsidRPr="004035B4" w:rsidRDefault="000F6749" w:rsidP="00306385">
            <w:pPr>
              <w:pStyle w:val="CalendarInformation"/>
              <w:framePr w:hSpace="0" w:wrap="auto" w:vAnchor="margin" w:hAnchor="text" w:xAlign="left" w:yAlign="inline"/>
            </w:pPr>
          </w:p>
        </w:tc>
        <w:tc>
          <w:tcPr>
            <w:tcW w:w="2880" w:type="dxa"/>
            <w:tcBorders>
              <w:top w:val="single" w:sz="4" w:space="0" w:color="92CDDC"/>
              <w:left w:val="nil"/>
              <w:bottom w:val="single" w:sz="4" w:space="0" w:color="92CDDC"/>
              <w:right w:val="single" w:sz="4" w:space="0" w:color="92CDDC"/>
            </w:tcBorders>
          </w:tcPr>
          <w:p w14:paraId="54843E87" w14:textId="14D192ED" w:rsidR="008636F7" w:rsidRPr="006B15B6" w:rsidRDefault="008636F7" w:rsidP="00D530C3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 w:rsidRPr="006B15B6">
              <w:rPr>
                <w:sz w:val="16"/>
                <w:szCs w:val="16"/>
              </w:rPr>
              <w:t>5/19 – HRCAP Food Pantry</w:t>
            </w:r>
            <w:r w:rsidR="007B1646" w:rsidRPr="006B15B6">
              <w:rPr>
                <w:sz w:val="16"/>
                <w:szCs w:val="16"/>
              </w:rPr>
              <w:t>*</w:t>
            </w:r>
          </w:p>
          <w:p w14:paraId="09CD4905" w14:textId="77777777" w:rsidR="003C6085" w:rsidRDefault="003C6085" w:rsidP="003C6085">
            <w:pPr>
              <w:rPr>
                <w:sz w:val="16"/>
                <w:szCs w:val="16"/>
              </w:rPr>
            </w:pPr>
            <w:r w:rsidRPr="00835507">
              <w:rPr>
                <w:sz w:val="16"/>
                <w:szCs w:val="16"/>
              </w:rPr>
              <w:t>5/14 – Employment Cohort Information Session</w:t>
            </w:r>
          </w:p>
          <w:p w14:paraId="23770CE6" w14:textId="3998EEAD" w:rsidR="003C6085" w:rsidRDefault="003C6085" w:rsidP="003C608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5/18 </w:t>
            </w:r>
            <w:r w:rsidRPr="00835507">
              <w:rPr>
                <w:sz w:val="16"/>
                <w:szCs w:val="16"/>
              </w:rPr>
              <w:t>– Employment Cohort Information Session</w:t>
            </w:r>
          </w:p>
          <w:p w14:paraId="3B0938DE" w14:textId="70BA1BF7" w:rsidR="009B643D" w:rsidRDefault="009B643D" w:rsidP="003C608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5/19 – Community Builder’s Award </w:t>
            </w:r>
          </w:p>
          <w:p w14:paraId="186C33AC" w14:textId="77777777" w:rsidR="008636F7" w:rsidRDefault="003C6085" w:rsidP="003C6085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5/23 </w:t>
            </w:r>
            <w:r w:rsidRPr="00835507">
              <w:rPr>
                <w:sz w:val="16"/>
                <w:szCs w:val="16"/>
              </w:rPr>
              <w:t>– Employment Cohort Information Session</w:t>
            </w:r>
          </w:p>
          <w:p w14:paraId="619B68AF" w14:textId="413F0522" w:rsidR="0040732D" w:rsidRPr="006B15B6" w:rsidRDefault="0040732D" w:rsidP="003C6085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5/1 – 5/31 – Hepatitis Awareness Month </w:t>
            </w:r>
          </w:p>
        </w:tc>
        <w:tc>
          <w:tcPr>
            <w:tcW w:w="236" w:type="dxa"/>
            <w:tcBorders>
              <w:top w:val="nil"/>
              <w:left w:val="single" w:sz="4" w:space="0" w:color="92CDDC"/>
              <w:bottom w:val="nil"/>
              <w:right w:val="single" w:sz="4" w:space="0" w:color="92CDDC"/>
            </w:tcBorders>
            <w:noWrap/>
            <w:tcMar>
              <w:top w:w="144" w:type="dxa"/>
              <w:left w:w="72" w:type="dxa"/>
              <w:bottom w:w="115" w:type="dxa"/>
              <w:right w:w="72" w:type="dxa"/>
            </w:tcMar>
          </w:tcPr>
          <w:p w14:paraId="220BFC3C" w14:textId="77777777" w:rsidR="000F6749" w:rsidRPr="004035B4" w:rsidRDefault="000F6749" w:rsidP="000F6749"/>
        </w:tc>
        <w:tc>
          <w:tcPr>
            <w:tcW w:w="2374" w:type="dxa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nil"/>
            </w:tcBorders>
            <w:tcMar>
              <w:top w:w="144" w:type="dxa"/>
              <w:left w:w="72" w:type="dxa"/>
              <w:bottom w:w="115" w:type="dxa"/>
              <w:right w:w="72" w:type="dxa"/>
            </w:tcMar>
          </w:tcPr>
          <w:tbl>
            <w:tblPr>
              <w:tblpPr w:leftFromText="180" w:rightFromText="180" w:vertAnchor="page" w:horzAnchor="margin" w:tblpXSpec="center" w:tblpY="1"/>
              <w:tblOverlap w:val="never"/>
              <w:tblW w:w="2163" w:type="dxa"/>
              <w:jc w:val="center"/>
              <w:tblBorders>
                <w:top w:val="single" w:sz="4" w:space="0" w:color="9EADD6"/>
                <w:left w:val="single" w:sz="4" w:space="0" w:color="9EADD6"/>
                <w:bottom w:val="single" w:sz="4" w:space="0" w:color="9EADD6"/>
                <w:right w:val="single" w:sz="4" w:space="0" w:color="9EADD6"/>
                <w:insideH w:val="single" w:sz="4" w:space="0" w:color="9EADD6"/>
                <w:insideV w:val="single" w:sz="4" w:space="0" w:color="9EADD6"/>
              </w:tblBorders>
              <w:tblLayout w:type="fixed"/>
              <w:tblCellMar>
                <w:top w:w="14" w:type="dxa"/>
                <w:left w:w="58" w:type="dxa"/>
                <w:right w:w="58" w:type="dxa"/>
              </w:tblCellMar>
              <w:tblLook w:val="01E0" w:firstRow="1" w:lastRow="1" w:firstColumn="1" w:lastColumn="1" w:noHBand="0" w:noVBand="0"/>
            </w:tblPr>
            <w:tblGrid>
              <w:gridCol w:w="309"/>
              <w:gridCol w:w="308"/>
              <w:gridCol w:w="309"/>
              <w:gridCol w:w="308"/>
              <w:gridCol w:w="309"/>
              <w:gridCol w:w="308"/>
              <w:gridCol w:w="312"/>
            </w:tblGrid>
            <w:tr w:rsidR="00264A47" w:rsidRPr="004035B4" w14:paraId="44B04136" w14:textId="77777777" w:rsidTr="00DF599F">
              <w:trPr>
                <w:trHeight w:val="279"/>
                <w:jc w:val="center"/>
              </w:trPr>
              <w:tc>
                <w:tcPr>
                  <w:tcW w:w="2163" w:type="dxa"/>
                  <w:gridSpan w:val="7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155B96"/>
                  <w:tcMar>
                    <w:top w:w="0" w:type="dxa"/>
                  </w:tcMar>
                  <w:vAlign w:val="center"/>
                </w:tcPr>
                <w:p w14:paraId="40D84A89" w14:textId="77777777" w:rsidR="00264A47" w:rsidRPr="00573B2D" w:rsidRDefault="00264A47" w:rsidP="00264A47">
                  <w:pPr>
                    <w:pStyle w:val="Month"/>
                    <w:rPr>
                      <w:sz w:val="20"/>
                      <w:szCs w:val="20"/>
                    </w:rPr>
                  </w:pPr>
                  <w:r w:rsidRPr="00573B2D">
                    <w:rPr>
                      <w:sz w:val="20"/>
                      <w:szCs w:val="20"/>
                    </w:rPr>
                    <w:t>NOVEMBER</w:t>
                  </w:r>
                </w:p>
              </w:tc>
            </w:tr>
            <w:tr w:rsidR="00264A47" w:rsidRPr="004035B4" w14:paraId="72012C6F" w14:textId="77777777" w:rsidTr="009B1273">
              <w:trPr>
                <w:trHeight w:hRule="exact"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9EADD6"/>
                  </w:tcBorders>
                  <w:shd w:val="clear" w:color="auto" w:fill="FFFFFF"/>
                  <w:vAlign w:val="center"/>
                </w:tcPr>
                <w:p w14:paraId="38C28D7C" w14:textId="77777777" w:rsidR="00264A47" w:rsidRPr="006112A4" w:rsidRDefault="00264A47" w:rsidP="00264A4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S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9EADD6"/>
                    <w:bottom w:val="single" w:sz="4" w:space="0" w:color="333300"/>
                    <w:right w:val="single" w:sz="4" w:space="0" w:color="9EADD6"/>
                  </w:tcBorders>
                  <w:shd w:val="clear" w:color="auto" w:fill="FFFFFF"/>
                  <w:vAlign w:val="center"/>
                </w:tcPr>
                <w:p w14:paraId="1ABA91DC" w14:textId="77777777" w:rsidR="00264A47" w:rsidRPr="006112A4" w:rsidRDefault="00264A47" w:rsidP="00264A4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M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9EADD6"/>
                    <w:bottom w:val="single" w:sz="4" w:space="0" w:color="333300"/>
                    <w:right w:val="single" w:sz="4" w:space="0" w:color="9EADD6"/>
                  </w:tcBorders>
                  <w:shd w:val="clear" w:color="auto" w:fill="FFFFFF"/>
                  <w:vAlign w:val="center"/>
                </w:tcPr>
                <w:p w14:paraId="027A672A" w14:textId="77777777" w:rsidR="00264A47" w:rsidRPr="006112A4" w:rsidRDefault="00264A47" w:rsidP="00264A4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T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9EADD6"/>
                    <w:bottom w:val="single" w:sz="4" w:space="0" w:color="333300"/>
                    <w:right w:val="single" w:sz="4" w:space="0" w:color="9EADD6"/>
                  </w:tcBorders>
                  <w:shd w:val="clear" w:color="auto" w:fill="FFFFFF"/>
                  <w:vAlign w:val="center"/>
                </w:tcPr>
                <w:p w14:paraId="2CD45940" w14:textId="77777777" w:rsidR="00264A47" w:rsidRPr="006112A4" w:rsidRDefault="00264A47" w:rsidP="00264A4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W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9EADD6"/>
                    <w:bottom w:val="single" w:sz="4" w:space="0" w:color="333300"/>
                    <w:right w:val="single" w:sz="4" w:space="0" w:color="9EADD6"/>
                  </w:tcBorders>
                  <w:shd w:val="clear" w:color="auto" w:fill="FFFFFF"/>
                  <w:vAlign w:val="center"/>
                </w:tcPr>
                <w:p w14:paraId="6970BF6C" w14:textId="77777777" w:rsidR="00264A47" w:rsidRPr="006112A4" w:rsidRDefault="00264A47" w:rsidP="00264A4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Th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9EADD6"/>
                    <w:bottom w:val="single" w:sz="4" w:space="0" w:color="333300"/>
                    <w:right w:val="single" w:sz="4" w:space="0" w:color="9EADD6"/>
                  </w:tcBorders>
                  <w:shd w:val="clear" w:color="auto" w:fill="FFFFFF"/>
                  <w:vAlign w:val="center"/>
                </w:tcPr>
                <w:p w14:paraId="256C748B" w14:textId="77777777" w:rsidR="00264A47" w:rsidRPr="006112A4" w:rsidRDefault="00264A47" w:rsidP="00264A4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F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9EADD6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4CBFB7F6" w14:textId="77777777" w:rsidR="00264A47" w:rsidRPr="006112A4" w:rsidRDefault="00264A47" w:rsidP="00264A4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S</w:t>
                  </w:r>
                </w:p>
              </w:tc>
            </w:tr>
            <w:tr w:rsidR="000D229E" w:rsidRPr="00D051EB" w14:paraId="06458543" w14:textId="77777777" w:rsidTr="000D229E">
              <w:trPr>
                <w:trHeight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6" w:space="0" w:color="948A54"/>
                  </w:tcBorders>
                  <w:shd w:val="clear" w:color="auto" w:fill="auto"/>
                  <w:vAlign w:val="center"/>
                </w:tcPr>
                <w:p w14:paraId="321296E3" w14:textId="77777777" w:rsidR="007D369E" w:rsidRPr="00D051EB" w:rsidRDefault="007D369E" w:rsidP="007D369E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auto"/>
                  <w:vAlign w:val="center"/>
                </w:tcPr>
                <w:p w14:paraId="0E333FFC" w14:textId="77777777" w:rsidR="007D369E" w:rsidRPr="00D051EB" w:rsidRDefault="007D369E" w:rsidP="007D369E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auto"/>
                  <w:vAlign w:val="center"/>
                </w:tcPr>
                <w:p w14:paraId="5F2A5EE4" w14:textId="77777777" w:rsidR="007D369E" w:rsidRPr="00D051EB" w:rsidRDefault="003811AF" w:rsidP="007D369E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  <w:r>
                    <w:rPr>
                      <w:rFonts w:cs="Georgia"/>
                      <w:color w:val="000000"/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auto"/>
                  <w:vAlign w:val="center"/>
                </w:tcPr>
                <w:p w14:paraId="77874171" w14:textId="77777777" w:rsidR="007D369E" w:rsidRPr="00D051EB" w:rsidRDefault="003811AF" w:rsidP="007D369E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  <w:r>
                    <w:rPr>
                      <w:rFonts w:cs="Georgia"/>
                      <w:color w:val="000000"/>
                      <w:sz w:val="16"/>
                      <w:szCs w:val="16"/>
                    </w:rPr>
                    <w:t>2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auto"/>
                  <w:vAlign w:val="center"/>
                </w:tcPr>
                <w:p w14:paraId="1AE68C7B" w14:textId="77777777" w:rsidR="007D369E" w:rsidRPr="00D051EB" w:rsidRDefault="003811AF" w:rsidP="007D369E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  <w:r>
                    <w:rPr>
                      <w:rFonts w:cs="Georgia"/>
                      <w:color w:val="000000"/>
                      <w:sz w:val="16"/>
                      <w:szCs w:val="16"/>
                    </w:rPr>
                    <w:t>3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auto"/>
                  <w:vAlign w:val="center"/>
                </w:tcPr>
                <w:p w14:paraId="19A80B0D" w14:textId="77777777" w:rsidR="007D369E" w:rsidRPr="00D051EB" w:rsidRDefault="003811AF" w:rsidP="007D369E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  <w:r>
                    <w:rPr>
                      <w:rFonts w:cs="Georgia"/>
                      <w:color w:val="000000"/>
                      <w:sz w:val="16"/>
                      <w:szCs w:val="16"/>
                    </w:rPr>
                    <w:t>4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5EBCA652" w14:textId="77777777" w:rsidR="007D369E" w:rsidRPr="00D051EB" w:rsidRDefault="003811AF" w:rsidP="007D369E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  <w:r>
                    <w:rPr>
                      <w:rFonts w:cs="Georgia"/>
                      <w:color w:val="000000"/>
                      <w:sz w:val="16"/>
                      <w:szCs w:val="16"/>
                    </w:rPr>
                    <w:t>5</w:t>
                  </w:r>
                </w:p>
              </w:tc>
            </w:tr>
            <w:tr w:rsidR="000D229E" w:rsidRPr="00D051EB" w14:paraId="66A341B5" w14:textId="77777777" w:rsidTr="000D229E">
              <w:trPr>
                <w:trHeight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6" w:space="0" w:color="948A54"/>
                  </w:tcBorders>
                  <w:shd w:val="clear" w:color="auto" w:fill="auto"/>
                  <w:vAlign w:val="center"/>
                </w:tcPr>
                <w:p w14:paraId="34161D47" w14:textId="77777777" w:rsidR="007D369E" w:rsidRPr="00D051EB" w:rsidRDefault="003811AF" w:rsidP="007D369E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  <w:r>
                    <w:rPr>
                      <w:rFonts w:cs="Georgia"/>
                      <w:color w:val="000000"/>
                      <w:sz w:val="16"/>
                      <w:szCs w:val="16"/>
                    </w:rPr>
                    <w:t>6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auto"/>
                  <w:vAlign w:val="center"/>
                </w:tcPr>
                <w:p w14:paraId="4F6E00A3" w14:textId="77777777" w:rsidR="007D369E" w:rsidRPr="00D051EB" w:rsidRDefault="003811AF" w:rsidP="007D369E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  <w:r>
                    <w:rPr>
                      <w:rFonts w:cs="Georgia"/>
                      <w:color w:val="000000"/>
                      <w:sz w:val="16"/>
                      <w:szCs w:val="16"/>
                    </w:rPr>
                    <w:t>7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auto"/>
                  <w:vAlign w:val="center"/>
                </w:tcPr>
                <w:p w14:paraId="4A1B50DF" w14:textId="77777777" w:rsidR="007D369E" w:rsidRPr="00D051EB" w:rsidRDefault="003811AF" w:rsidP="007D369E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  <w:r>
                    <w:rPr>
                      <w:rFonts w:cs="Georgia"/>
                      <w:color w:val="000000"/>
                      <w:sz w:val="16"/>
                      <w:szCs w:val="16"/>
                    </w:rPr>
                    <w:t>8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auto"/>
                  <w:vAlign w:val="center"/>
                </w:tcPr>
                <w:p w14:paraId="14FA44D2" w14:textId="77777777" w:rsidR="007D369E" w:rsidRPr="00D051EB" w:rsidRDefault="003811AF" w:rsidP="007D369E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  <w:r>
                    <w:rPr>
                      <w:rFonts w:cs="Georgia"/>
                      <w:color w:val="000000"/>
                      <w:sz w:val="16"/>
                      <w:szCs w:val="16"/>
                    </w:rPr>
                    <w:t>9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auto"/>
                  <w:vAlign w:val="center"/>
                </w:tcPr>
                <w:p w14:paraId="602EDC8B" w14:textId="77777777" w:rsidR="007D369E" w:rsidRPr="00D051EB" w:rsidRDefault="003811AF" w:rsidP="007D369E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  <w:r>
                    <w:rPr>
                      <w:rFonts w:cs="Georgia"/>
                      <w:color w:val="000000"/>
                      <w:sz w:val="16"/>
                      <w:szCs w:val="16"/>
                    </w:rPr>
                    <w:t>10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auto"/>
                  <w:vAlign w:val="center"/>
                </w:tcPr>
                <w:p w14:paraId="00CF9971" w14:textId="77777777" w:rsidR="007D369E" w:rsidRPr="00D051EB" w:rsidRDefault="003811AF" w:rsidP="007D369E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  <w:r>
                    <w:rPr>
                      <w:rFonts w:cs="Georgia"/>
                      <w:color w:val="000000"/>
                      <w:sz w:val="16"/>
                      <w:szCs w:val="16"/>
                    </w:rPr>
                    <w:t>11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373E2878" w14:textId="77777777" w:rsidR="007D369E" w:rsidRPr="00D051EB" w:rsidRDefault="003811AF" w:rsidP="007D369E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  <w:r>
                    <w:rPr>
                      <w:rFonts w:cs="Georgia"/>
                      <w:color w:val="000000"/>
                      <w:sz w:val="16"/>
                      <w:szCs w:val="16"/>
                    </w:rPr>
                    <w:t>12</w:t>
                  </w:r>
                </w:p>
              </w:tc>
            </w:tr>
            <w:tr w:rsidR="000D229E" w:rsidRPr="00D051EB" w14:paraId="644F6745" w14:textId="77777777" w:rsidTr="000D229E">
              <w:trPr>
                <w:trHeight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201CB850" w14:textId="77777777" w:rsidR="007D369E" w:rsidRPr="00D051EB" w:rsidRDefault="003811AF" w:rsidP="007D369E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  <w:r>
                    <w:rPr>
                      <w:rFonts w:cs="Georgia"/>
                      <w:color w:val="000000"/>
                      <w:sz w:val="16"/>
                      <w:szCs w:val="16"/>
                    </w:rPr>
                    <w:t>13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08D79CB3" w14:textId="77777777" w:rsidR="007D369E" w:rsidRPr="00D051EB" w:rsidRDefault="003811AF" w:rsidP="007D369E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  <w:r>
                    <w:rPr>
                      <w:rFonts w:cs="Georgia"/>
                      <w:color w:val="000000"/>
                      <w:sz w:val="16"/>
                      <w:szCs w:val="16"/>
                    </w:rPr>
                    <w:t>14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6" w:space="0" w:color="948A54"/>
                  </w:tcBorders>
                  <w:shd w:val="clear" w:color="auto" w:fill="auto"/>
                  <w:vAlign w:val="center"/>
                </w:tcPr>
                <w:p w14:paraId="52A32504" w14:textId="77777777" w:rsidR="007D369E" w:rsidRPr="00D051EB" w:rsidRDefault="003811AF" w:rsidP="007D369E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  <w:r>
                    <w:rPr>
                      <w:rFonts w:cs="Georgia"/>
                      <w:color w:val="000000"/>
                      <w:sz w:val="16"/>
                      <w:szCs w:val="16"/>
                    </w:rPr>
                    <w:t>15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auto"/>
                  <w:vAlign w:val="center"/>
                </w:tcPr>
                <w:p w14:paraId="57CFE7D0" w14:textId="77777777" w:rsidR="007D369E" w:rsidRPr="00D051EB" w:rsidRDefault="003811AF" w:rsidP="007D369E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  <w:r>
                    <w:rPr>
                      <w:rFonts w:cs="Georgia"/>
                      <w:color w:val="000000"/>
                      <w:sz w:val="16"/>
                      <w:szCs w:val="16"/>
                    </w:rPr>
                    <w:t>16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auto"/>
                  <w:vAlign w:val="center"/>
                </w:tcPr>
                <w:p w14:paraId="5DFCFCD7" w14:textId="77777777" w:rsidR="007D369E" w:rsidRPr="00D051EB" w:rsidRDefault="003811AF" w:rsidP="007D369E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  <w:r>
                    <w:rPr>
                      <w:rFonts w:cs="Georgia"/>
                      <w:color w:val="000000"/>
                      <w:sz w:val="16"/>
                      <w:szCs w:val="16"/>
                    </w:rPr>
                    <w:t>17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auto"/>
                  <w:vAlign w:val="center"/>
                </w:tcPr>
                <w:p w14:paraId="4D7C9B9F" w14:textId="77777777" w:rsidR="007D369E" w:rsidRPr="00D051EB" w:rsidRDefault="003811AF" w:rsidP="007D369E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  <w:r>
                    <w:rPr>
                      <w:rFonts w:cs="Georgia"/>
                      <w:color w:val="000000"/>
                      <w:sz w:val="16"/>
                      <w:szCs w:val="16"/>
                    </w:rPr>
                    <w:t>18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406B0298" w14:textId="77777777" w:rsidR="007D369E" w:rsidRPr="00D051EB" w:rsidRDefault="003811AF" w:rsidP="007D369E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  <w:r>
                    <w:rPr>
                      <w:rFonts w:cs="Georgia"/>
                      <w:color w:val="000000"/>
                      <w:sz w:val="16"/>
                      <w:szCs w:val="16"/>
                    </w:rPr>
                    <w:t>19</w:t>
                  </w:r>
                </w:p>
              </w:tc>
            </w:tr>
            <w:tr w:rsidR="000D229E" w:rsidRPr="00D051EB" w14:paraId="636B6BCB" w14:textId="77777777" w:rsidTr="000D229E">
              <w:trPr>
                <w:trHeight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6" w:space="0" w:color="948A54"/>
                  </w:tcBorders>
                  <w:shd w:val="clear" w:color="auto" w:fill="auto"/>
                  <w:vAlign w:val="center"/>
                </w:tcPr>
                <w:p w14:paraId="5539AB0A" w14:textId="77777777" w:rsidR="007D369E" w:rsidRPr="00D051EB" w:rsidRDefault="003811AF" w:rsidP="007D369E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  <w:r>
                    <w:rPr>
                      <w:rFonts w:cs="Georgia"/>
                      <w:color w:val="000000"/>
                      <w:sz w:val="16"/>
                      <w:szCs w:val="16"/>
                    </w:rPr>
                    <w:t>20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auto"/>
                  <w:vAlign w:val="center"/>
                </w:tcPr>
                <w:p w14:paraId="20638AD5" w14:textId="77777777" w:rsidR="007D369E" w:rsidRPr="00D051EB" w:rsidRDefault="003811AF" w:rsidP="007D369E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  <w:r>
                    <w:rPr>
                      <w:rFonts w:cs="Georgia"/>
                      <w:color w:val="000000"/>
                      <w:sz w:val="16"/>
                      <w:szCs w:val="16"/>
                    </w:rPr>
                    <w:t>21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auto"/>
                  <w:vAlign w:val="center"/>
                </w:tcPr>
                <w:p w14:paraId="25D1CBF2" w14:textId="77777777" w:rsidR="007D369E" w:rsidRPr="00D051EB" w:rsidRDefault="003811AF" w:rsidP="007D369E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  <w:r>
                    <w:rPr>
                      <w:rFonts w:cs="Georgia"/>
                      <w:color w:val="000000"/>
                      <w:sz w:val="16"/>
                      <w:szCs w:val="16"/>
                    </w:rPr>
                    <w:t>22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auto"/>
                  <w:vAlign w:val="center"/>
                </w:tcPr>
                <w:p w14:paraId="7C89D016" w14:textId="77777777" w:rsidR="007D369E" w:rsidRPr="00D051EB" w:rsidRDefault="003811AF" w:rsidP="007D369E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  <w:r>
                    <w:rPr>
                      <w:rFonts w:cs="Georgia"/>
                      <w:color w:val="000000"/>
                      <w:sz w:val="16"/>
                      <w:szCs w:val="16"/>
                    </w:rPr>
                    <w:t>23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auto"/>
                  <w:vAlign w:val="center"/>
                </w:tcPr>
                <w:p w14:paraId="4E00DFA4" w14:textId="77777777" w:rsidR="007D369E" w:rsidRPr="00D051EB" w:rsidRDefault="003811AF" w:rsidP="007D369E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  <w:r>
                    <w:rPr>
                      <w:rFonts w:cs="Georgia"/>
                      <w:color w:val="000000"/>
                      <w:sz w:val="16"/>
                      <w:szCs w:val="16"/>
                    </w:rPr>
                    <w:t>24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auto"/>
                  <w:vAlign w:val="center"/>
                </w:tcPr>
                <w:p w14:paraId="129075F7" w14:textId="77777777" w:rsidR="007D369E" w:rsidRPr="00D051EB" w:rsidRDefault="003811AF" w:rsidP="007D369E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  <w:r>
                    <w:rPr>
                      <w:rFonts w:cs="Georgia"/>
                      <w:color w:val="000000"/>
                      <w:sz w:val="16"/>
                      <w:szCs w:val="16"/>
                    </w:rPr>
                    <w:t>25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4B0A40F9" w14:textId="77777777" w:rsidR="007D369E" w:rsidRPr="00D051EB" w:rsidRDefault="003811AF" w:rsidP="007D369E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  <w:r>
                    <w:rPr>
                      <w:rFonts w:cs="Georgia"/>
                      <w:color w:val="000000"/>
                      <w:sz w:val="16"/>
                      <w:szCs w:val="16"/>
                    </w:rPr>
                    <w:t>26</w:t>
                  </w:r>
                </w:p>
              </w:tc>
            </w:tr>
            <w:tr w:rsidR="000D229E" w:rsidRPr="00D051EB" w14:paraId="25F9920D" w14:textId="77777777" w:rsidTr="000D229E">
              <w:trPr>
                <w:trHeight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6" w:space="0" w:color="948A54"/>
                  </w:tcBorders>
                  <w:shd w:val="clear" w:color="auto" w:fill="auto"/>
                  <w:vAlign w:val="center"/>
                </w:tcPr>
                <w:p w14:paraId="2B1334B2" w14:textId="77777777" w:rsidR="007D369E" w:rsidRPr="00D051EB" w:rsidRDefault="003811AF" w:rsidP="007D369E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  <w:r>
                    <w:rPr>
                      <w:rFonts w:cs="Georgia"/>
                      <w:color w:val="000000"/>
                      <w:sz w:val="16"/>
                      <w:szCs w:val="16"/>
                    </w:rPr>
                    <w:t>27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auto"/>
                  <w:vAlign w:val="center"/>
                </w:tcPr>
                <w:p w14:paraId="1AD9645D" w14:textId="77777777" w:rsidR="007D369E" w:rsidRPr="00D051EB" w:rsidRDefault="003811AF" w:rsidP="007D369E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  <w:r>
                    <w:rPr>
                      <w:rFonts w:cs="Georgia"/>
                      <w:color w:val="000000"/>
                      <w:sz w:val="16"/>
                      <w:szCs w:val="16"/>
                    </w:rPr>
                    <w:t>28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auto"/>
                  <w:vAlign w:val="center"/>
                </w:tcPr>
                <w:p w14:paraId="20EBF324" w14:textId="77777777" w:rsidR="007D369E" w:rsidRPr="00D051EB" w:rsidRDefault="003811AF" w:rsidP="007D369E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  <w:r>
                    <w:rPr>
                      <w:rFonts w:cs="Georgia"/>
                      <w:color w:val="000000"/>
                      <w:sz w:val="16"/>
                      <w:szCs w:val="16"/>
                    </w:rPr>
                    <w:t>29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auto"/>
                  <w:vAlign w:val="center"/>
                </w:tcPr>
                <w:p w14:paraId="16DB7E21" w14:textId="77777777" w:rsidR="007D369E" w:rsidRPr="00D051EB" w:rsidRDefault="003811AF" w:rsidP="007D369E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  <w:r>
                    <w:rPr>
                      <w:rFonts w:cs="Georgia"/>
                      <w:color w:val="000000"/>
                      <w:sz w:val="16"/>
                      <w:szCs w:val="16"/>
                    </w:rPr>
                    <w:t>30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auto"/>
                  <w:vAlign w:val="center"/>
                </w:tcPr>
                <w:p w14:paraId="7D82677D" w14:textId="77777777" w:rsidR="007D369E" w:rsidRPr="00D051EB" w:rsidRDefault="007D369E" w:rsidP="007D369E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auto"/>
                  <w:vAlign w:val="center"/>
                </w:tcPr>
                <w:p w14:paraId="0EC92CC3" w14:textId="77777777" w:rsidR="007D369E" w:rsidRPr="00D051EB" w:rsidRDefault="007D369E" w:rsidP="007D369E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56C6DC2D" w14:textId="77777777" w:rsidR="007D369E" w:rsidRPr="00D051EB" w:rsidRDefault="007D369E" w:rsidP="007D369E">
                  <w:pPr>
                    <w:jc w:val="center"/>
                    <w:rPr>
                      <w:rFonts w:cs="Georgia"/>
                      <w:color w:val="000000"/>
                      <w:sz w:val="16"/>
                      <w:szCs w:val="16"/>
                    </w:rPr>
                  </w:pPr>
                </w:p>
              </w:tc>
            </w:tr>
          </w:tbl>
          <w:p w14:paraId="7264BF2E" w14:textId="77777777" w:rsidR="000F6749" w:rsidRPr="004035B4" w:rsidRDefault="000F6749" w:rsidP="002F0FBA">
            <w:pPr>
              <w:pStyle w:val="CalendarInformation"/>
              <w:framePr w:hSpace="0" w:wrap="auto" w:vAnchor="margin" w:hAnchor="text" w:xAlign="left" w:yAlign="inline"/>
            </w:pPr>
          </w:p>
        </w:tc>
        <w:tc>
          <w:tcPr>
            <w:tcW w:w="2880" w:type="dxa"/>
            <w:tcBorders>
              <w:top w:val="single" w:sz="4" w:space="0" w:color="92CDDC"/>
              <w:left w:val="nil"/>
              <w:bottom w:val="single" w:sz="4" w:space="0" w:color="92CDDC"/>
              <w:right w:val="single" w:sz="4" w:space="0" w:color="92CDDC"/>
            </w:tcBorders>
            <w:tcMar>
              <w:top w:w="144" w:type="dxa"/>
              <w:left w:w="72" w:type="dxa"/>
              <w:right w:w="72" w:type="dxa"/>
            </w:tcMar>
          </w:tcPr>
          <w:p w14:paraId="1AED0E21" w14:textId="57E6AF2D" w:rsidR="002D1D8C" w:rsidRDefault="006B19C3" w:rsidP="00D61A90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 xml:space="preserve">11/2 </w:t>
            </w:r>
            <w:r w:rsidR="00C362A6">
              <w:rPr>
                <w:sz w:val="16"/>
                <w:szCs w:val="18"/>
              </w:rPr>
              <w:t xml:space="preserve">- </w:t>
            </w:r>
            <w:r>
              <w:rPr>
                <w:sz w:val="16"/>
                <w:szCs w:val="18"/>
              </w:rPr>
              <w:t xml:space="preserve">Diabetic </w:t>
            </w:r>
            <w:r w:rsidR="00C362A6">
              <w:rPr>
                <w:sz w:val="16"/>
                <w:szCs w:val="18"/>
              </w:rPr>
              <w:t>Eye</w:t>
            </w:r>
            <w:r>
              <w:rPr>
                <w:sz w:val="16"/>
                <w:szCs w:val="18"/>
              </w:rPr>
              <w:t xml:space="preserve"> </w:t>
            </w:r>
            <w:r w:rsidR="002D1D8C">
              <w:rPr>
                <w:sz w:val="16"/>
                <w:szCs w:val="18"/>
              </w:rPr>
              <w:t>Disease</w:t>
            </w:r>
            <w:r>
              <w:rPr>
                <w:sz w:val="16"/>
                <w:szCs w:val="18"/>
              </w:rPr>
              <w:t xml:space="preserve"> Month</w:t>
            </w:r>
          </w:p>
          <w:p w14:paraId="7BEF1E2C" w14:textId="1BC77251" w:rsidR="006B19C3" w:rsidRDefault="006B19C3" w:rsidP="00D61A90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 xml:space="preserve"> </w:t>
            </w:r>
            <w:r w:rsidR="00C362A6">
              <w:rPr>
                <w:sz w:val="16"/>
                <w:szCs w:val="18"/>
              </w:rPr>
              <w:t>11/4 – Why Rent When you can own?</w:t>
            </w:r>
          </w:p>
          <w:p w14:paraId="4D79556E" w14:textId="432159CF" w:rsidR="00F77E21" w:rsidRDefault="00F77E21" w:rsidP="00D61A90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 xml:space="preserve">11/15 – </w:t>
            </w:r>
            <w:r w:rsidR="005F0097">
              <w:rPr>
                <w:sz w:val="16"/>
                <w:szCs w:val="18"/>
              </w:rPr>
              <w:t>Let’s Talk Credit</w:t>
            </w:r>
          </w:p>
          <w:p w14:paraId="50C072BA" w14:textId="5EF1C3BD" w:rsidR="008A6969" w:rsidRPr="006B15B6" w:rsidRDefault="006711D1" w:rsidP="00D61A90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8"/>
              </w:rPr>
            </w:pPr>
            <w:r w:rsidRPr="006B15B6">
              <w:rPr>
                <w:sz w:val="16"/>
                <w:szCs w:val="18"/>
              </w:rPr>
              <w:t xml:space="preserve">11/8 – </w:t>
            </w:r>
            <w:r w:rsidR="00DC26FD">
              <w:rPr>
                <w:sz w:val="16"/>
                <w:szCs w:val="18"/>
              </w:rPr>
              <w:t>Holiday Stress Seminar</w:t>
            </w:r>
            <w:r w:rsidRPr="006B15B6">
              <w:rPr>
                <w:sz w:val="16"/>
                <w:szCs w:val="18"/>
              </w:rPr>
              <w:t xml:space="preserve"> (Tentative)</w:t>
            </w:r>
            <w:r w:rsidR="00FE040D" w:rsidRPr="006B15B6">
              <w:rPr>
                <w:sz w:val="16"/>
                <w:szCs w:val="18"/>
              </w:rPr>
              <w:t>*</w:t>
            </w:r>
          </w:p>
          <w:p w14:paraId="1A4713E0" w14:textId="518BF8E8" w:rsidR="00D61A90" w:rsidRDefault="00D61A90" w:rsidP="00D61A90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8"/>
              </w:rPr>
            </w:pPr>
            <w:r w:rsidRPr="006B15B6">
              <w:rPr>
                <w:sz w:val="16"/>
                <w:szCs w:val="18"/>
              </w:rPr>
              <w:t>11/17 – HRCAP Food Pantry</w:t>
            </w:r>
            <w:r w:rsidR="00534058" w:rsidRPr="006B15B6">
              <w:rPr>
                <w:sz w:val="16"/>
                <w:szCs w:val="18"/>
              </w:rPr>
              <w:t>*</w:t>
            </w:r>
          </w:p>
          <w:p w14:paraId="01D8B18E" w14:textId="6B80EC54" w:rsidR="00524E47" w:rsidRDefault="00524E47" w:rsidP="00D61A90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>11/22 – WFA / Emergency Service Food Distribution – Newport News</w:t>
            </w:r>
          </w:p>
          <w:p w14:paraId="4BF752DE" w14:textId="52CD118F" w:rsidR="00524E47" w:rsidRDefault="00524E47" w:rsidP="00D61A90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>11/23 – WFA Food Distribution – Ches</w:t>
            </w:r>
            <w:r w:rsidR="006E7ECA">
              <w:rPr>
                <w:sz w:val="16"/>
                <w:szCs w:val="18"/>
              </w:rPr>
              <w:t xml:space="preserve">apeake </w:t>
            </w:r>
          </w:p>
          <w:p w14:paraId="1E074C56" w14:textId="77777777" w:rsidR="00E54A67" w:rsidRPr="00BB3440" w:rsidRDefault="00E54A67" w:rsidP="00192337">
            <w:pPr>
              <w:pStyle w:val="CalendarInformation"/>
              <w:framePr w:hSpace="0" w:wrap="auto" w:vAnchor="margin" w:hAnchor="text" w:xAlign="left" w:yAlign="inline"/>
              <w:rPr>
                <w:sz w:val="14"/>
                <w:szCs w:val="14"/>
              </w:rPr>
            </w:pPr>
          </w:p>
        </w:tc>
      </w:tr>
      <w:tr w:rsidR="000F6749" w:rsidRPr="004035B4" w14:paraId="76AC7BC8" w14:textId="77777777" w:rsidTr="000B34FA">
        <w:trPr>
          <w:trHeight w:hRule="exact" w:val="85"/>
        </w:trPr>
        <w:tc>
          <w:tcPr>
            <w:tcW w:w="2268" w:type="dxa"/>
            <w:tcBorders>
              <w:top w:val="single" w:sz="4" w:space="0" w:color="92CDDC"/>
              <w:left w:val="nil"/>
              <w:bottom w:val="single" w:sz="4" w:space="0" w:color="92CDDC"/>
              <w:right w:val="nil"/>
            </w:tcBorders>
            <w:tcMar>
              <w:bottom w:w="115" w:type="dxa"/>
            </w:tcMar>
          </w:tcPr>
          <w:p w14:paraId="6D79ECE3" w14:textId="77777777" w:rsidR="00B17F90" w:rsidRDefault="00B17F90" w:rsidP="000F6749"/>
          <w:p w14:paraId="7981C2E9" w14:textId="77777777" w:rsidR="00B17F90" w:rsidRPr="00B17F90" w:rsidRDefault="00B17F90" w:rsidP="00B17F90"/>
          <w:p w14:paraId="021F6DFE" w14:textId="77777777" w:rsidR="00B17F90" w:rsidRPr="00B17F90" w:rsidRDefault="00B17F90" w:rsidP="00B17F90"/>
          <w:p w14:paraId="0ACB5ACE" w14:textId="77777777" w:rsidR="00B17F90" w:rsidRPr="00B17F90" w:rsidRDefault="00B17F90" w:rsidP="00B17F90"/>
          <w:p w14:paraId="366746CA" w14:textId="77777777" w:rsidR="00B17F90" w:rsidRPr="00B17F90" w:rsidRDefault="00B17F90" w:rsidP="00B17F90"/>
          <w:p w14:paraId="33137576" w14:textId="77777777" w:rsidR="00B17F90" w:rsidRPr="00B17F90" w:rsidRDefault="00B17F90" w:rsidP="00B17F90"/>
          <w:p w14:paraId="0C8E025E" w14:textId="77777777" w:rsidR="00B17F90" w:rsidRPr="00B17F90" w:rsidRDefault="00B17F90" w:rsidP="00B17F90"/>
          <w:p w14:paraId="3EFD831A" w14:textId="77777777" w:rsidR="000F6749" w:rsidRPr="00B17F90" w:rsidRDefault="000F6749" w:rsidP="00B17F90">
            <w:pPr>
              <w:jc w:val="right"/>
            </w:pPr>
          </w:p>
        </w:tc>
        <w:tc>
          <w:tcPr>
            <w:tcW w:w="2880" w:type="dxa"/>
            <w:tcBorders>
              <w:top w:val="single" w:sz="4" w:space="0" w:color="92CDDC"/>
              <w:left w:val="nil"/>
              <w:bottom w:val="single" w:sz="4" w:space="0" w:color="92CDDC"/>
              <w:right w:val="nil"/>
            </w:tcBorders>
            <w:tcMar>
              <w:top w:w="86" w:type="dxa"/>
              <w:left w:w="115" w:type="dxa"/>
              <w:bottom w:w="115" w:type="dxa"/>
              <w:right w:w="115" w:type="dxa"/>
            </w:tcMar>
            <w:vAlign w:val="center"/>
          </w:tcPr>
          <w:p w14:paraId="1E9B43B4" w14:textId="77777777" w:rsidR="000F6749" w:rsidRPr="00CF0123" w:rsidRDefault="000F6749" w:rsidP="000F6749">
            <w:pPr>
              <w:pStyle w:val="Month"/>
              <w:rPr>
                <w:color w:val="auto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noWrap/>
            <w:tcMar>
              <w:bottom w:w="115" w:type="dxa"/>
            </w:tcMar>
            <w:vAlign w:val="center"/>
          </w:tcPr>
          <w:p w14:paraId="45812044" w14:textId="77777777" w:rsidR="000F6749" w:rsidRPr="004035B4" w:rsidRDefault="000F6749" w:rsidP="000F6749"/>
        </w:tc>
        <w:tc>
          <w:tcPr>
            <w:tcW w:w="2374" w:type="dxa"/>
            <w:tcBorders>
              <w:top w:val="single" w:sz="4" w:space="0" w:color="92CDDC"/>
              <w:left w:val="nil"/>
              <w:bottom w:val="single" w:sz="4" w:space="0" w:color="92CDDC"/>
              <w:right w:val="nil"/>
            </w:tcBorders>
            <w:tcMar>
              <w:top w:w="86" w:type="dxa"/>
              <w:left w:w="115" w:type="dxa"/>
              <w:bottom w:w="115" w:type="dxa"/>
              <w:right w:w="115" w:type="dxa"/>
            </w:tcMar>
            <w:vAlign w:val="center"/>
          </w:tcPr>
          <w:p w14:paraId="05BF9C4F" w14:textId="77777777" w:rsidR="000F6749" w:rsidRPr="004035B4" w:rsidRDefault="000F6749" w:rsidP="000F6749">
            <w:pPr>
              <w:pStyle w:val="Month"/>
            </w:pPr>
          </w:p>
        </w:tc>
        <w:tc>
          <w:tcPr>
            <w:tcW w:w="2880" w:type="dxa"/>
            <w:tcBorders>
              <w:top w:val="single" w:sz="4" w:space="0" w:color="92CDDC"/>
              <w:left w:val="nil"/>
              <w:bottom w:val="single" w:sz="4" w:space="0" w:color="92CDDC"/>
              <w:right w:val="nil"/>
            </w:tcBorders>
            <w:tcMar>
              <w:bottom w:w="115" w:type="dxa"/>
            </w:tcMar>
          </w:tcPr>
          <w:p w14:paraId="22DC40BE" w14:textId="77777777" w:rsidR="000F6749" w:rsidRPr="00CF0123" w:rsidRDefault="000F6749" w:rsidP="000F6749"/>
        </w:tc>
      </w:tr>
      <w:tr w:rsidR="000F6749" w:rsidRPr="004035B4" w14:paraId="491787BC" w14:textId="77777777" w:rsidTr="000B34FA">
        <w:trPr>
          <w:trHeight w:hRule="exact" w:val="2359"/>
        </w:trPr>
        <w:tc>
          <w:tcPr>
            <w:tcW w:w="2268" w:type="dxa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nil"/>
            </w:tcBorders>
          </w:tcPr>
          <w:tbl>
            <w:tblPr>
              <w:tblpPr w:leftFromText="180" w:rightFromText="180" w:vertAnchor="page" w:horzAnchor="margin" w:tblpXSpec="center" w:tblpY="1"/>
              <w:tblOverlap w:val="never"/>
              <w:tblW w:w="2163" w:type="dxa"/>
              <w:jc w:val="center"/>
              <w:tblBorders>
                <w:top w:val="single" w:sz="4" w:space="0" w:color="333300"/>
                <w:left w:val="single" w:sz="4" w:space="0" w:color="333300"/>
                <w:bottom w:val="single" w:sz="4" w:space="0" w:color="333300"/>
                <w:right w:val="single" w:sz="4" w:space="0" w:color="333300"/>
                <w:insideH w:val="single" w:sz="4" w:space="0" w:color="333300"/>
                <w:insideV w:val="single" w:sz="4" w:space="0" w:color="333300"/>
              </w:tblBorders>
              <w:tblLayout w:type="fixed"/>
              <w:tblCellMar>
                <w:top w:w="14" w:type="dxa"/>
                <w:left w:w="58" w:type="dxa"/>
                <w:right w:w="58" w:type="dxa"/>
              </w:tblCellMar>
              <w:tblLook w:val="01E0" w:firstRow="1" w:lastRow="1" w:firstColumn="1" w:lastColumn="1" w:noHBand="0" w:noVBand="0"/>
            </w:tblPr>
            <w:tblGrid>
              <w:gridCol w:w="309"/>
              <w:gridCol w:w="308"/>
              <w:gridCol w:w="309"/>
              <w:gridCol w:w="308"/>
              <w:gridCol w:w="309"/>
              <w:gridCol w:w="308"/>
              <w:gridCol w:w="312"/>
            </w:tblGrid>
            <w:tr w:rsidR="002B6097" w:rsidRPr="004035B4" w14:paraId="22EC9F39" w14:textId="77777777" w:rsidTr="00B17F90">
              <w:trPr>
                <w:trHeight w:val="279"/>
                <w:jc w:val="center"/>
              </w:trPr>
              <w:tc>
                <w:tcPr>
                  <w:tcW w:w="2163" w:type="dxa"/>
                  <w:gridSpan w:val="7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155B96"/>
                  <w:tcMar>
                    <w:top w:w="0" w:type="dxa"/>
                  </w:tcMar>
                  <w:vAlign w:val="center"/>
                </w:tcPr>
                <w:p w14:paraId="5215A1CA" w14:textId="77777777" w:rsidR="002B6097" w:rsidRPr="00573B2D" w:rsidRDefault="002B6097" w:rsidP="002B6097">
                  <w:pPr>
                    <w:pStyle w:val="Month"/>
                    <w:rPr>
                      <w:sz w:val="20"/>
                      <w:szCs w:val="20"/>
                    </w:rPr>
                  </w:pPr>
                  <w:r w:rsidRPr="00573B2D">
                    <w:rPr>
                      <w:sz w:val="20"/>
                      <w:szCs w:val="20"/>
                    </w:rPr>
                    <w:t>JUNE</w:t>
                  </w:r>
                </w:p>
              </w:tc>
            </w:tr>
            <w:tr w:rsidR="002B6097" w:rsidRPr="004035B4" w14:paraId="0E00E40F" w14:textId="77777777" w:rsidTr="009B1273">
              <w:trPr>
                <w:trHeight w:hRule="exact"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6AA50334" w14:textId="77777777" w:rsidR="002B6097" w:rsidRPr="006112A4" w:rsidRDefault="002B6097" w:rsidP="002B609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S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5778D641" w14:textId="77777777" w:rsidR="002B6097" w:rsidRPr="006112A4" w:rsidRDefault="002B6097" w:rsidP="002B609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M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51C058D3" w14:textId="77777777" w:rsidR="002B6097" w:rsidRPr="006112A4" w:rsidRDefault="002B6097" w:rsidP="002B609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T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5B1C6EFE" w14:textId="77777777" w:rsidR="002B6097" w:rsidRPr="006112A4" w:rsidRDefault="002B6097" w:rsidP="002B609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W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6CDAE608" w14:textId="77777777" w:rsidR="002B6097" w:rsidRPr="006112A4" w:rsidRDefault="002B6097" w:rsidP="002B609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Th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24B79FFE" w14:textId="77777777" w:rsidR="002B6097" w:rsidRPr="006112A4" w:rsidRDefault="002B6097" w:rsidP="002B609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F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33819A15" w14:textId="77777777" w:rsidR="002B6097" w:rsidRPr="006112A4" w:rsidRDefault="002B6097" w:rsidP="002B609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S</w:t>
                  </w:r>
                </w:p>
              </w:tc>
            </w:tr>
            <w:tr w:rsidR="00E0614A" w:rsidRPr="004035B4" w14:paraId="00C6EA53" w14:textId="77777777" w:rsidTr="009B1273">
              <w:trPr>
                <w:trHeight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5339D16A" w14:textId="77777777" w:rsidR="00E0614A" w:rsidRPr="00A44E6D" w:rsidRDefault="00E0614A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6C23B1A9" w14:textId="77777777" w:rsidR="00E0614A" w:rsidRPr="00A44E6D" w:rsidRDefault="00E0614A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30639EA6" w14:textId="77777777" w:rsidR="00E0614A" w:rsidRPr="00A44E6D" w:rsidRDefault="00E0614A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78CA22B0" w14:textId="77777777" w:rsidR="00E0614A" w:rsidRPr="00A44E6D" w:rsidRDefault="00A1233B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7DA1B8B6" w14:textId="77777777" w:rsidR="00E0614A" w:rsidRPr="00A44E6D" w:rsidRDefault="00A1233B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40382B35" w14:textId="77777777" w:rsidR="00E0614A" w:rsidRPr="00A44E6D" w:rsidRDefault="00A1233B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3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45DE6B4B" w14:textId="77777777" w:rsidR="00E0614A" w:rsidRPr="00A44E6D" w:rsidRDefault="00A1233B" w:rsidP="00E057ED">
                  <w:pPr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4</w:t>
                  </w:r>
                </w:p>
              </w:tc>
            </w:tr>
            <w:tr w:rsidR="00E0614A" w:rsidRPr="004035B4" w14:paraId="569926AF" w14:textId="77777777" w:rsidTr="009B1273">
              <w:trPr>
                <w:trHeight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6A182FF7" w14:textId="77777777" w:rsidR="00E0614A" w:rsidRPr="00A44E6D" w:rsidRDefault="00A1233B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5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3CF51151" w14:textId="77777777" w:rsidR="00E0614A" w:rsidRPr="00A44E6D" w:rsidRDefault="00A1233B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6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20A615A9" w14:textId="77777777" w:rsidR="00E0614A" w:rsidRPr="00A44E6D" w:rsidRDefault="00A1233B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7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1E99C7F1" w14:textId="77777777" w:rsidR="00E0614A" w:rsidRPr="00A44E6D" w:rsidRDefault="00A1233B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8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0C983056" w14:textId="77777777" w:rsidR="00E0614A" w:rsidRPr="00A44E6D" w:rsidRDefault="00A1233B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9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4583072B" w14:textId="77777777" w:rsidR="00E0614A" w:rsidRPr="00A44E6D" w:rsidRDefault="00A1233B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0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4EB6D1BD" w14:textId="77777777" w:rsidR="00E0614A" w:rsidRPr="00A44E6D" w:rsidRDefault="00A1233B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1</w:t>
                  </w:r>
                </w:p>
              </w:tc>
            </w:tr>
            <w:tr w:rsidR="00E0614A" w:rsidRPr="004035B4" w14:paraId="20C88470" w14:textId="77777777" w:rsidTr="009B1273">
              <w:trPr>
                <w:trHeight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4C6DFE69" w14:textId="77777777" w:rsidR="00E0614A" w:rsidRPr="00A44E6D" w:rsidRDefault="00A1233B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2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32C5DF22" w14:textId="77777777" w:rsidR="00E0614A" w:rsidRPr="00A44E6D" w:rsidRDefault="00A1233B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3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6C0DDEC9" w14:textId="77777777" w:rsidR="00E0614A" w:rsidRPr="00A44E6D" w:rsidRDefault="00A1233B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4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6B28B124" w14:textId="77777777" w:rsidR="00E0614A" w:rsidRPr="00A44E6D" w:rsidRDefault="00A1233B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5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1320901E" w14:textId="77777777" w:rsidR="00E0614A" w:rsidRPr="00A44E6D" w:rsidRDefault="00A1233B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6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634580E0" w14:textId="77777777" w:rsidR="00E0614A" w:rsidRPr="00A44E6D" w:rsidRDefault="00A1233B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7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7C6DF121" w14:textId="77777777" w:rsidR="00E0614A" w:rsidRPr="00A44E6D" w:rsidRDefault="00A1233B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8</w:t>
                  </w:r>
                </w:p>
              </w:tc>
            </w:tr>
            <w:tr w:rsidR="00E0614A" w:rsidRPr="004035B4" w14:paraId="413A06E7" w14:textId="77777777" w:rsidTr="009B1273">
              <w:trPr>
                <w:trHeight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478D837F" w14:textId="77777777" w:rsidR="00E0614A" w:rsidRPr="00A44E6D" w:rsidRDefault="00A1233B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9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1AFA6B91" w14:textId="77777777" w:rsidR="00E0614A" w:rsidRPr="00A44E6D" w:rsidRDefault="00A1233B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0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13FD57A5" w14:textId="77777777" w:rsidR="00E0614A" w:rsidRPr="00A44E6D" w:rsidRDefault="00A1233B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1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791810BB" w14:textId="77777777" w:rsidR="00E0614A" w:rsidRPr="00A44E6D" w:rsidRDefault="00A1233B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2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2B46D430" w14:textId="77777777" w:rsidR="00E0614A" w:rsidRPr="00A44E6D" w:rsidRDefault="00A1233B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3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574711D3" w14:textId="77777777" w:rsidR="00E0614A" w:rsidRPr="00A44E6D" w:rsidRDefault="00A1233B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4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5C83A411" w14:textId="77777777" w:rsidR="00E0614A" w:rsidRPr="00A44E6D" w:rsidRDefault="00A1233B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5</w:t>
                  </w:r>
                </w:p>
              </w:tc>
            </w:tr>
            <w:tr w:rsidR="00E0614A" w:rsidRPr="004035B4" w14:paraId="2445A61D" w14:textId="77777777" w:rsidTr="009B1273">
              <w:trPr>
                <w:trHeight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6A27A6E1" w14:textId="77777777" w:rsidR="00E0614A" w:rsidRPr="00A44E6D" w:rsidRDefault="00A1233B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6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0E39F336" w14:textId="77777777" w:rsidR="00E0614A" w:rsidRPr="00A44E6D" w:rsidRDefault="00A1233B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7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6034208D" w14:textId="77777777" w:rsidR="00E0614A" w:rsidRPr="00A44E6D" w:rsidRDefault="00A1233B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8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4AD1BB6E" w14:textId="77777777" w:rsidR="00E0614A" w:rsidRPr="00A44E6D" w:rsidRDefault="00A1233B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9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6B104E9D" w14:textId="77777777" w:rsidR="00E0614A" w:rsidRPr="00A44E6D" w:rsidRDefault="00A1233B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30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6BA4CD33" w14:textId="77777777" w:rsidR="00E0614A" w:rsidRPr="00A44E6D" w:rsidRDefault="00E0614A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2C611A96" w14:textId="77777777" w:rsidR="00E0614A" w:rsidRPr="00A44E6D" w:rsidRDefault="00E0614A" w:rsidP="00E0614A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</w:tr>
          </w:tbl>
          <w:p w14:paraId="1F02742A" w14:textId="77777777" w:rsidR="000F6749" w:rsidRPr="004035B4" w:rsidRDefault="000F6749" w:rsidP="00306385">
            <w:pPr>
              <w:pStyle w:val="CalendarInformation"/>
              <w:framePr w:hSpace="0" w:wrap="auto" w:vAnchor="margin" w:hAnchor="text" w:xAlign="left" w:yAlign="inline"/>
            </w:pPr>
          </w:p>
        </w:tc>
        <w:tc>
          <w:tcPr>
            <w:tcW w:w="2880" w:type="dxa"/>
            <w:tcBorders>
              <w:top w:val="single" w:sz="4" w:space="0" w:color="92CDDC"/>
              <w:left w:val="nil"/>
              <w:bottom w:val="single" w:sz="4" w:space="0" w:color="92CDDC"/>
              <w:right w:val="single" w:sz="4" w:space="0" w:color="92CDDC"/>
            </w:tcBorders>
          </w:tcPr>
          <w:p w14:paraId="39309861" w14:textId="2CD8651F" w:rsidR="00A80BA1" w:rsidRDefault="00A80BA1" w:rsidP="00D530C3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>6</w:t>
            </w:r>
            <w:r w:rsidR="00254548">
              <w:rPr>
                <w:sz w:val="16"/>
                <w:szCs w:val="18"/>
              </w:rPr>
              <w:t>/9 Successful Renter workshop</w:t>
            </w:r>
          </w:p>
          <w:p w14:paraId="53AD99A4" w14:textId="31373710" w:rsidR="00674AB3" w:rsidRDefault="00674AB3" w:rsidP="00D530C3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>6/</w:t>
            </w:r>
            <w:r w:rsidR="000C4B6B">
              <w:rPr>
                <w:sz w:val="16"/>
                <w:szCs w:val="18"/>
              </w:rPr>
              <w:t>11, 6/25</w:t>
            </w:r>
            <w:r>
              <w:rPr>
                <w:sz w:val="16"/>
                <w:szCs w:val="18"/>
              </w:rPr>
              <w:t xml:space="preserve"> – </w:t>
            </w:r>
            <w:r w:rsidR="000C4B6B">
              <w:rPr>
                <w:sz w:val="16"/>
                <w:szCs w:val="18"/>
              </w:rPr>
              <w:t>First time Homebuyer Education class</w:t>
            </w:r>
          </w:p>
          <w:p w14:paraId="711993FF" w14:textId="6A3296B5" w:rsidR="00891E9A" w:rsidRDefault="003E1D78" w:rsidP="00D530C3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8"/>
              </w:rPr>
            </w:pPr>
            <w:r w:rsidRPr="006B15B6">
              <w:rPr>
                <w:sz w:val="16"/>
                <w:szCs w:val="18"/>
              </w:rPr>
              <w:t>6/</w:t>
            </w:r>
            <w:r w:rsidR="00D61A90" w:rsidRPr="006B15B6">
              <w:rPr>
                <w:sz w:val="16"/>
                <w:szCs w:val="18"/>
              </w:rPr>
              <w:t>16</w:t>
            </w:r>
            <w:r w:rsidR="00891E9A" w:rsidRPr="006B15B6">
              <w:rPr>
                <w:sz w:val="16"/>
                <w:szCs w:val="18"/>
              </w:rPr>
              <w:t xml:space="preserve"> – HRCAP Food Pantry</w:t>
            </w:r>
            <w:r w:rsidR="00534058" w:rsidRPr="006B15B6">
              <w:rPr>
                <w:sz w:val="16"/>
                <w:szCs w:val="18"/>
              </w:rPr>
              <w:t>*</w:t>
            </w:r>
          </w:p>
          <w:p w14:paraId="31CC99D6" w14:textId="18FCF37B" w:rsidR="00220B02" w:rsidRDefault="00220B02" w:rsidP="00D530C3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>6/13 – Resume Building Workshop</w:t>
            </w:r>
          </w:p>
          <w:p w14:paraId="7D4FA255" w14:textId="4EB9CAEA" w:rsidR="005D45BF" w:rsidRPr="006B15B6" w:rsidRDefault="00ED5F50" w:rsidP="00D530C3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8"/>
              </w:rPr>
            </w:pPr>
            <w:r w:rsidRPr="00FC7B25">
              <w:rPr>
                <w:sz w:val="16"/>
                <w:szCs w:val="18"/>
                <w:highlight w:val="yellow"/>
              </w:rPr>
              <w:t>6/2</w:t>
            </w:r>
            <w:r w:rsidR="00254548">
              <w:rPr>
                <w:sz w:val="16"/>
                <w:szCs w:val="18"/>
                <w:highlight w:val="yellow"/>
              </w:rPr>
              <w:t>6</w:t>
            </w:r>
            <w:r w:rsidRPr="00FC7B25">
              <w:rPr>
                <w:sz w:val="16"/>
                <w:szCs w:val="18"/>
                <w:highlight w:val="yellow"/>
              </w:rPr>
              <w:t xml:space="preserve"> – </w:t>
            </w:r>
            <w:r w:rsidR="00927AC9">
              <w:rPr>
                <w:sz w:val="16"/>
                <w:szCs w:val="18"/>
                <w:highlight w:val="yellow"/>
              </w:rPr>
              <w:t xml:space="preserve">7/9 </w:t>
            </w:r>
            <w:r w:rsidRPr="00FC7B25">
              <w:rPr>
                <w:sz w:val="16"/>
                <w:szCs w:val="18"/>
                <w:highlight w:val="yellow"/>
              </w:rPr>
              <w:t xml:space="preserve">Policy Pathways </w:t>
            </w:r>
            <w:r w:rsidR="00FC7B25" w:rsidRPr="00FC7B25">
              <w:rPr>
                <w:sz w:val="16"/>
                <w:szCs w:val="18"/>
                <w:highlight w:val="yellow"/>
              </w:rPr>
              <w:t>Instruction</w:t>
            </w:r>
            <w:r w:rsidR="0046663C">
              <w:rPr>
                <w:sz w:val="16"/>
                <w:szCs w:val="18"/>
              </w:rPr>
              <w:t xml:space="preserve"> (see 5/29 newsletter)</w:t>
            </w:r>
          </w:p>
          <w:p w14:paraId="54290F3C" w14:textId="3855AEDC" w:rsidR="00891E9A" w:rsidRDefault="00D7033F" w:rsidP="00D530C3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8"/>
              </w:rPr>
            </w:pPr>
            <w:r w:rsidRPr="00B718A3">
              <w:rPr>
                <w:sz w:val="16"/>
                <w:szCs w:val="18"/>
                <w:highlight w:val="yellow"/>
              </w:rPr>
              <w:t>6/27</w:t>
            </w:r>
            <w:r w:rsidR="00891E9A" w:rsidRPr="00B718A3">
              <w:rPr>
                <w:sz w:val="16"/>
                <w:szCs w:val="18"/>
                <w:highlight w:val="yellow"/>
              </w:rPr>
              <w:t xml:space="preserve"> –Exercise </w:t>
            </w:r>
            <w:r w:rsidR="00211DAA" w:rsidRPr="00B718A3">
              <w:rPr>
                <w:sz w:val="16"/>
                <w:szCs w:val="18"/>
                <w:highlight w:val="yellow"/>
              </w:rPr>
              <w:t>Class (Tentative</w:t>
            </w:r>
            <w:r w:rsidR="00AA6134" w:rsidRPr="00B718A3">
              <w:rPr>
                <w:sz w:val="16"/>
                <w:szCs w:val="18"/>
                <w:highlight w:val="yellow"/>
              </w:rPr>
              <w:t>)</w:t>
            </w:r>
          </w:p>
          <w:p w14:paraId="667C3D9B" w14:textId="77777777" w:rsidR="003C6085" w:rsidRDefault="009E712E" w:rsidP="009E712E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 w:rsidRPr="006B15B6">
              <w:rPr>
                <w:sz w:val="16"/>
                <w:szCs w:val="16"/>
              </w:rPr>
              <w:t>6/</w:t>
            </w:r>
            <w:r w:rsidR="00FB6CDE">
              <w:rPr>
                <w:sz w:val="16"/>
                <w:szCs w:val="16"/>
              </w:rPr>
              <w:t xml:space="preserve">27 – Let’s Talk Credit </w:t>
            </w:r>
          </w:p>
          <w:p w14:paraId="46FA0206" w14:textId="77777777" w:rsidR="00FB6CDE" w:rsidRDefault="00FB6CDE" w:rsidP="009E712E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/28 – Healthy Habits with HALO</w:t>
            </w:r>
          </w:p>
          <w:p w14:paraId="73138B17" w14:textId="4666585C" w:rsidR="00FB6CDE" w:rsidRPr="00A80BA1" w:rsidRDefault="00FB6CDE" w:rsidP="009E712E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6/28 – Resume Writing Workshop </w:t>
            </w:r>
          </w:p>
        </w:tc>
        <w:tc>
          <w:tcPr>
            <w:tcW w:w="236" w:type="dxa"/>
            <w:tcBorders>
              <w:top w:val="nil"/>
              <w:left w:val="single" w:sz="4" w:space="0" w:color="92CDDC"/>
              <w:bottom w:val="nil"/>
              <w:right w:val="single" w:sz="4" w:space="0" w:color="92CDDC"/>
            </w:tcBorders>
            <w:noWrap/>
            <w:tcMar>
              <w:top w:w="144" w:type="dxa"/>
              <w:left w:w="72" w:type="dxa"/>
              <w:bottom w:w="115" w:type="dxa"/>
              <w:right w:w="72" w:type="dxa"/>
            </w:tcMar>
          </w:tcPr>
          <w:p w14:paraId="4FCBE711" w14:textId="77777777" w:rsidR="000F6749" w:rsidRPr="004035B4" w:rsidRDefault="000F6749" w:rsidP="000F6749"/>
        </w:tc>
        <w:tc>
          <w:tcPr>
            <w:tcW w:w="2374" w:type="dxa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nil"/>
            </w:tcBorders>
            <w:tcMar>
              <w:top w:w="144" w:type="dxa"/>
              <w:left w:w="72" w:type="dxa"/>
              <w:bottom w:w="115" w:type="dxa"/>
              <w:right w:w="72" w:type="dxa"/>
            </w:tcMar>
          </w:tcPr>
          <w:tbl>
            <w:tblPr>
              <w:tblpPr w:leftFromText="180" w:rightFromText="180" w:vertAnchor="page" w:horzAnchor="margin" w:tblpXSpec="center" w:tblpY="1"/>
              <w:tblOverlap w:val="never"/>
              <w:tblW w:w="2163" w:type="dxa"/>
              <w:jc w:val="center"/>
              <w:tblBorders>
                <w:top w:val="single" w:sz="4" w:space="0" w:color="333300"/>
                <w:left w:val="single" w:sz="4" w:space="0" w:color="333300"/>
                <w:bottom w:val="single" w:sz="4" w:space="0" w:color="333300"/>
                <w:right w:val="single" w:sz="4" w:space="0" w:color="333300"/>
                <w:insideH w:val="single" w:sz="4" w:space="0" w:color="333300"/>
                <w:insideV w:val="single" w:sz="4" w:space="0" w:color="333300"/>
              </w:tblBorders>
              <w:tblLayout w:type="fixed"/>
              <w:tblCellMar>
                <w:top w:w="14" w:type="dxa"/>
                <w:left w:w="58" w:type="dxa"/>
                <w:right w:w="58" w:type="dxa"/>
              </w:tblCellMar>
              <w:tblLook w:val="01E0" w:firstRow="1" w:lastRow="1" w:firstColumn="1" w:lastColumn="1" w:noHBand="0" w:noVBand="0"/>
            </w:tblPr>
            <w:tblGrid>
              <w:gridCol w:w="309"/>
              <w:gridCol w:w="308"/>
              <w:gridCol w:w="309"/>
              <w:gridCol w:w="308"/>
              <w:gridCol w:w="309"/>
              <w:gridCol w:w="308"/>
              <w:gridCol w:w="312"/>
            </w:tblGrid>
            <w:tr w:rsidR="00264A47" w:rsidRPr="004035B4" w14:paraId="447DC054" w14:textId="77777777" w:rsidTr="00DF599F">
              <w:trPr>
                <w:trHeight w:val="279"/>
                <w:jc w:val="center"/>
              </w:trPr>
              <w:tc>
                <w:tcPr>
                  <w:tcW w:w="2163" w:type="dxa"/>
                  <w:gridSpan w:val="7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C9129"/>
                  <w:tcMar>
                    <w:top w:w="0" w:type="dxa"/>
                  </w:tcMar>
                  <w:vAlign w:val="center"/>
                </w:tcPr>
                <w:p w14:paraId="5C6C5ECD" w14:textId="77777777" w:rsidR="00264A47" w:rsidRPr="00573B2D" w:rsidRDefault="00264A47" w:rsidP="00264A47">
                  <w:pPr>
                    <w:pStyle w:val="Month"/>
                    <w:rPr>
                      <w:sz w:val="20"/>
                      <w:szCs w:val="20"/>
                    </w:rPr>
                  </w:pPr>
                  <w:r w:rsidRPr="00573B2D">
                    <w:rPr>
                      <w:sz w:val="20"/>
                      <w:szCs w:val="20"/>
                    </w:rPr>
                    <w:t>DECEMBER</w:t>
                  </w:r>
                </w:p>
              </w:tc>
            </w:tr>
            <w:tr w:rsidR="00264A47" w:rsidRPr="004035B4" w14:paraId="0DE19B54" w14:textId="77777777" w:rsidTr="009B1273">
              <w:trPr>
                <w:trHeight w:hRule="exact"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274838E6" w14:textId="77777777" w:rsidR="00264A47" w:rsidRPr="006112A4" w:rsidRDefault="00264A47" w:rsidP="00264A4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S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18BB95FD" w14:textId="77777777" w:rsidR="00264A47" w:rsidRPr="006112A4" w:rsidRDefault="00264A47" w:rsidP="00264A4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M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6F75DADB" w14:textId="77777777" w:rsidR="00264A47" w:rsidRPr="006112A4" w:rsidRDefault="00264A47" w:rsidP="00264A4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T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1759FC7F" w14:textId="77777777" w:rsidR="00264A47" w:rsidRPr="006112A4" w:rsidRDefault="00264A47" w:rsidP="00264A4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W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72384E34" w14:textId="77777777" w:rsidR="00264A47" w:rsidRPr="006112A4" w:rsidRDefault="00264A47" w:rsidP="00264A4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Th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751D1853" w14:textId="77777777" w:rsidR="00264A47" w:rsidRPr="006112A4" w:rsidRDefault="00264A47" w:rsidP="00264A4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F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783B16AB" w14:textId="77777777" w:rsidR="00264A47" w:rsidRPr="006112A4" w:rsidRDefault="00264A47" w:rsidP="00264A47">
                  <w:pPr>
                    <w:pStyle w:val="Daysoftheweek"/>
                    <w:rPr>
                      <w:sz w:val="14"/>
                      <w:szCs w:val="14"/>
                    </w:rPr>
                  </w:pPr>
                  <w:r w:rsidRPr="006112A4">
                    <w:rPr>
                      <w:sz w:val="14"/>
                      <w:szCs w:val="14"/>
                    </w:rPr>
                    <w:t>S</w:t>
                  </w:r>
                </w:p>
              </w:tc>
            </w:tr>
            <w:tr w:rsidR="00B14C12" w:rsidRPr="000D229E" w14:paraId="09328D87" w14:textId="77777777" w:rsidTr="000D229E">
              <w:trPr>
                <w:trHeight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2310AD13" w14:textId="77777777" w:rsidR="00B14C12" w:rsidRPr="000D229E" w:rsidRDefault="00B14C12" w:rsidP="00B14C1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51CC7749" w14:textId="77777777" w:rsidR="00B14C12" w:rsidRPr="000D229E" w:rsidRDefault="00B14C12" w:rsidP="00B14C1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2C090D01" w14:textId="77777777" w:rsidR="00B14C12" w:rsidRPr="000D229E" w:rsidRDefault="00B14C12" w:rsidP="00B14C1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72449EE6" w14:textId="77777777" w:rsidR="00B14C12" w:rsidRPr="000D229E" w:rsidRDefault="00B14C12" w:rsidP="00B14C1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4D90DEF5" w14:textId="77777777" w:rsidR="00B14C12" w:rsidRPr="000D229E" w:rsidRDefault="003811AF" w:rsidP="00B14C1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49C62B27" w14:textId="77777777" w:rsidR="00B14C12" w:rsidRPr="000D229E" w:rsidRDefault="003811AF" w:rsidP="00B14C1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52726251" w14:textId="77777777" w:rsidR="00B14C12" w:rsidRPr="000D229E" w:rsidRDefault="003811AF" w:rsidP="00B14C1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3</w:t>
                  </w:r>
                </w:p>
              </w:tc>
            </w:tr>
            <w:tr w:rsidR="00B14C12" w:rsidRPr="000D229E" w14:paraId="225AD775" w14:textId="77777777" w:rsidTr="000D229E">
              <w:trPr>
                <w:trHeight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736C2E2F" w14:textId="77777777" w:rsidR="00B14C12" w:rsidRPr="000D229E" w:rsidRDefault="003811AF" w:rsidP="00B14C1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4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1834BF7B" w14:textId="77777777" w:rsidR="00B14C12" w:rsidRPr="000D229E" w:rsidRDefault="003811AF" w:rsidP="00B14C1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5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3AA295A5" w14:textId="77777777" w:rsidR="00B14C12" w:rsidRPr="000D229E" w:rsidRDefault="003811AF" w:rsidP="00B14C1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6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0A53AB1E" w14:textId="77777777" w:rsidR="00B14C12" w:rsidRPr="000D229E" w:rsidRDefault="003811AF" w:rsidP="00B14C1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7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46D85F03" w14:textId="77777777" w:rsidR="00B14C12" w:rsidRPr="000D229E" w:rsidRDefault="003811AF" w:rsidP="00B14C1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8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75C1CA02" w14:textId="77777777" w:rsidR="00B14C12" w:rsidRPr="000D229E" w:rsidRDefault="003811AF" w:rsidP="00B14C1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9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266F995A" w14:textId="77777777" w:rsidR="00B14C12" w:rsidRPr="000D229E" w:rsidRDefault="003811AF" w:rsidP="00B14C1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0</w:t>
                  </w:r>
                </w:p>
              </w:tc>
            </w:tr>
            <w:tr w:rsidR="00B14C12" w:rsidRPr="000D229E" w14:paraId="3854EBC4" w14:textId="77777777" w:rsidTr="000D229E">
              <w:trPr>
                <w:trHeight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12085B1B" w14:textId="77777777" w:rsidR="00B14C12" w:rsidRPr="000D229E" w:rsidRDefault="003811AF" w:rsidP="00B14C1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1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659BC5BE" w14:textId="77777777" w:rsidR="00B14C12" w:rsidRPr="000D229E" w:rsidRDefault="003811AF" w:rsidP="00B14C1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2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23FDE6F0" w14:textId="77777777" w:rsidR="00B14C12" w:rsidRPr="000D229E" w:rsidRDefault="003811AF" w:rsidP="00B14C1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3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5E9141A7" w14:textId="77777777" w:rsidR="00B14C12" w:rsidRPr="000D229E" w:rsidRDefault="003811AF" w:rsidP="00B14C1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4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059093EA" w14:textId="77777777" w:rsidR="00B14C12" w:rsidRPr="000D229E" w:rsidRDefault="003811AF" w:rsidP="00B14C1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5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16872F3C" w14:textId="77777777" w:rsidR="00B14C12" w:rsidRPr="000D229E" w:rsidRDefault="003811AF" w:rsidP="00B14C1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6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5B2BBF40" w14:textId="77777777" w:rsidR="00B14C12" w:rsidRPr="000D229E" w:rsidRDefault="003811AF" w:rsidP="00B14C1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7</w:t>
                  </w:r>
                </w:p>
              </w:tc>
            </w:tr>
            <w:tr w:rsidR="00B14C12" w:rsidRPr="000D229E" w14:paraId="5E433BE8" w14:textId="77777777" w:rsidTr="000D229E">
              <w:trPr>
                <w:trHeight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2CE59F29" w14:textId="77777777" w:rsidR="00B14C12" w:rsidRPr="000D229E" w:rsidRDefault="003811AF" w:rsidP="00B14C1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8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0017C363" w14:textId="77777777" w:rsidR="00B14C12" w:rsidRPr="000D229E" w:rsidRDefault="003811AF" w:rsidP="00B14C1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19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2AAF5820" w14:textId="77777777" w:rsidR="00B14C12" w:rsidRPr="000D229E" w:rsidRDefault="003811AF" w:rsidP="00B14C1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0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23D48F15" w14:textId="77777777" w:rsidR="00B14C12" w:rsidRPr="000D229E" w:rsidRDefault="003811AF" w:rsidP="00B14C1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1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2C81D65F" w14:textId="77777777" w:rsidR="00B14C12" w:rsidRPr="000D229E" w:rsidRDefault="003811AF" w:rsidP="00B14C1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2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0C09C7C4" w14:textId="77777777" w:rsidR="00B14C12" w:rsidRPr="000D229E" w:rsidRDefault="003811AF" w:rsidP="00B14C1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3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6E416817" w14:textId="77777777" w:rsidR="00B14C12" w:rsidRPr="000D229E" w:rsidRDefault="003811AF" w:rsidP="00B14C1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4</w:t>
                  </w:r>
                </w:p>
              </w:tc>
            </w:tr>
            <w:tr w:rsidR="00B14C12" w:rsidRPr="000D229E" w14:paraId="1E0A15A5" w14:textId="77777777" w:rsidTr="000D229E">
              <w:trPr>
                <w:trHeight w:val="209"/>
                <w:jc w:val="center"/>
              </w:trPr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545E0F5E" w14:textId="77777777" w:rsidR="00B14C12" w:rsidRPr="000D229E" w:rsidRDefault="003811AF" w:rsidP="00B14C1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5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37806C0E" w14:textId="77777777" w:rsidR="00B14C12" w:rsidRPr="000D229E" w:rsidRDefault="003811AF" w:rsidP="00B14C1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6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54BE25EF" w14:textId="77777777" w:rsidR="00B14C12" w:rsidRPr="000D229E" w:rsidRDefault="003811AF" w:rsidP="00B14C1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7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1DC21B4A" w14:textId="77777777" w:rsidR="00B14C12" w:rsidRPr="000D229E" w:rsidRDefault="003811AF" w:rsidP="00B14C1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8</w:t>
                  </w:r>
                </w:p>
              </w:tc>
              <w:tc>
                <w:tcPr>
                  <w:tcW w:w="30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3A9DBB14" w14:textId="77777777" w:rsidR="00B14C12" w:rsidRPr="000D229E" w:rsidRDefault="003811AF" w:rsidP="00B14C1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29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501EB5E5" w14:textId="77777777" w:rsidR="00B14C12" w:rsidRPr="000D229E" w:rsidRDefault="00AF7D35" w:rsidP="00B14C1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30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453504E8" w14:textId="77777777" w:rsidR="00B14C12" w:rsidRPr="000D229E" w:rsidRDefault="00AF7D35" w:rsidP="00B14C1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>
                    <w:rPr>
                      <w:rFonts w:cs="Georgia"/>
                      <w:sz w:val="16"/>
                      <w:szCs w:val="16"/>
                    </w:rPr>
                    <w:t>31</w:t>
                  </w:r>
                </w:p>
              </w:tc>
            </w:tr>
          </w:tbl>
          <w:p w14:paraId="03ED1ADC" w14:textId="77777777" w:rsidR="000F6749" w:rsidRPr="004035B4" w:rsidRDefault="000F6749" w:rsidP="000F6749"/>
        </w:tc>
        <w:tc>
          <w:tcPr>
            <w:tcW w:w="2880" w:type="dxa"/>
            <w:tcBorders>
              <w:top w:val="single" w:sz="4" w:space="0" w:color="92CDDC"/>
              <w:left w:val="nil"/>
              <w:bottom w:val="single" w:sz="4" w:space="0" w:color="92CDDC"/>
              <w:right w:val="single" w:sz="4" w:space="0" w:color="92CDDC"/>
            </w:tcBorders>
            <w:tcMar>
              <w:top w:w="144" w:type="dxa"/>
              <w:left w:w="72" w:type="dxa"/>
              <w:right w:w="72" w:type="dxa"/>
            </w:tcMar>
          </w:tcPr>
          <w:p w14:paraId="033EC3D1" w14:textId="5DC7AEF2" w:rsidR="00C77FAA" w:rsidRPr="006B15B6" w:rsidRDefault="00C77FAA" w:rsidP="00D61A90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8"/>
              </w:rPr>
            </w:pPr>
            <w:r w:rsidRPr="006B15B6">
              <w:rPr>
                <w:sz w:val="16"/>
                <w:szCs w:val="18"/>
              </w:rPr>
              <w:t xml:space="preserve">12/6 – </w:t>
            </w:r>
            <w:r w:rsidR="004E436C">
              <w:rPr>
                <w:sz w:val="16"/>
                <w:szCs w:val="18"/>
              </w:rPr>
              <w:t>Sticking to New Year’s Resolutions Seminar</w:t>
            </w:r>
            <w:r w:rsidRPr="006B15B6">
              <w:rPr>
                <w:sz w:val="16"/>
                <w:szCs w:val="18"/>
              </w:rPr>
              <w:t xml:space="preserve"> (Tentative)</w:t>
            </w:r>
            <w:r w:rsidR="00FE040D" w:rsidRPr="006B15B6">
              <w:rPr>
                <w:sz w:val="16"/>
                <w:szCs w:val="18"/>
              </w:rPr>
              <w:t>*</w:t>
            </w:r>
          </w:p>
          <w:p w14:paraId="3B4E0BCA" w14:textId="46D53D28" w:rsidR="00CB1142" w:rsidRDefault="00CB1142" w:rsidP="00D61A90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>12</w:t>
            </w:r>
            <w:r w:rsidR="00CF769D">
              <w:rPr>
                <w:sz w:val="16"/>
                <w:szCs w:val="18"/>
              </w:rPr>
              <w:t>/8 – Newport News Human Rights Commission</w:t>
            </w:r>
            <w:r w:rsidR="00D85522">
              <w:rPr>
                <w:sz w:val="16"/>
                <w:szCs w:val="18"/>
              </w:rPr>
              <w:t xml:space="preserve"> Breakfast</w:t>
            </w:r>
          </w:p>
          <w:p w14:paraId="44A38274" w14:textId="6F7D7713" w:rsidR="00D61A90" w:rsidRDefault="00D61A90" w:rsidP="00D61A90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8"/>
              </w:rPr>
            </w:pPr>
            <w:r w:rsidRPr="006B15B6">
              <w:rPr>
                <w:sz w:val="16"/>
                <w:szCs w:val="18"/>
              </w:rPr>
              <w:t>12/15 – HRCAP Food Pantry</w:t>
            </w:r>
            <w:r w:rsidR="00534058" w:rsidRPr="006B15B6">
              <w:rPr>
                <w:sz w:val="16"/>
                <w:szCs w:val="18"/>
              </w:rPr>
              <w:t>*</w:t>
            </w:r>
          </w:p>
          <w:p w14:paraId="051E0C7B" w14:textId="1AA0B876" w:rsidR="004B325D" w:rsidRDefault="004B325D" w:rsidP="00D61A90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8"/>
              </w:rPr>
            </w:pPr>
            <w:r w:rsidRPr="00B718A3">
              <w:rPr>
                <w:sz w:val="16"/>
                <w:szCs w:val="18"/>
                <w:highlight w:val="yellow"/>
              </w:rPr>
              <w:t>12/</w:t>
            </w:r>
            <w:r w:rsidR="000565E3" w:rsidRPr="00B718A3">
              <w:rPr>
                <w:sz w:val="16"/>
                <w:szCs w:val="18"/>
                <w:highlight w:val="yellow"/>
              </w:rPr>
              <w:t>19 -</w:t>
            </w:r>
            <w:r w:rsidR="00C86286" w:rsidRPr="00B718A3">
              <w:rPr>
                <w:sz w:val="16"/>
                <w:szCs w:val="18"/>
                <w:highlight w:val="yellow"/>
              </w:rPr>
              <w:t xml:space="preserve"> </w:t>
            </w:r>
            <w:r w:rsidR="000565E3" w:rsidRPr="00B718A3">
              <w:rPr>
                <w:sz w:val="16"/>
                <w:szCs w:val="16"/>
                <w:highlight w:val="yellow"/>
              </w:rPr>
              <w:t>Exercise Class (Tentative)</w:t>
            </w:r>
          </w:p>
          <w:p w14:paraId="3A2C1B13" w14:textId="77777777" w:rsidR="00D17633" w:rsidRPr="00BB3440" w:rsidRDefault="00D17633" w:rsidP="00253205">
            <w:pPr>
              <w:pStyle w:val="CalendarInformation"/>
              <w:framePr w:hSpace="0" w:wrap="auto" w:vAnchor="margin" w:hAnchor="text" w:xAlign="left" w:yAlign="inline"/>
              <w:rPr>
                <w:sz w:val="14"/>
                <w:szCs w:val="14"/>
              </w:rPr>
            </w:pPr>
          </w:p>
        </w:tc>
      </w:tr>
    </w:tbl>
    <w:p w14:paraId="26BF1D5A" w14:textId="1595E9C3" w:rsidR="00D079B0" w:rsidRPr="00DF599F" w:rsidRDefault="009D5C3D" w:rsidP="002D4CEF">
      <w:pPr>
        <w:pStyle w:val="Heading1"/>
        <w:rPr>
          <w:color w:val="155B96"/>
          <w:sz w:val="36"/>
        </w:rPr>
      </w:pPr>
      <w:r>
        <w:rPr>
          <w:noProof/>
        </w:rPr>
        <w:pict w14:anchorId="56741AD9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2052" type="#_x0000_t202" style="position:absolute;left:0;text-align:left;margin-left:149.25pt;margin-top:28.05pt;width:214.4pt;height:19pt;z-index:251659264;visibility:visible;mso-wrap-style:square;mso-width-percent:400;mso-height-percent:200;mso-wrap-distance-left:9pt;mso-wrap-distance-top:3.6pt;mso-wrap-distance-right:9pt;mso-wrap-distance-bottom:3.6pt;mso-position-horizontal-relative:text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">
            <v:textbox style="mso-next-textbox:#Text Box 2;mso-fit-shape-to-text:t">
              <w:txbxContent>
                <w:p w14:paraId="6DDD6CFC" w14:textId="0153840E" w:rsidR="003E1908" w:rsidRPr="00B718A3" w:rsidRDefault="00876B4C" w:rsidP="00876B4C">
                  <w:pPr>
                    <w:rPr>
                      <w:color w:val="000000"/>
                      <w:sz w:val="18"/>
                      <w:szCs w:val="18"/>
                    </w:rPr>
                  </w:pPr>
                  <w:r w:rsidRPr="00876B4C">
                    <w:rPr>
                      <w:sz w:val="18"/>
                      <w:szCs w:val="18"/>
                    </w:rPr>
                    <w:t xml:space="preserve">*  = </w:t>
                  </w:r>
                  <w:r w:rsidR="00B718A3">
                    <w:rPr>
                      <w:sz w:val="18"/>
                      <w:szCs w:val="18"/>
                    </w:rPr>
                    <w:t>V</w:t>
                  </w:r>
                  <w:r w:rsidRPr="00876B4C">
                    <w:rPr>
                      <w:sz w:val="18"/>
                      <w:szCs w:val="18"/>
                    </w:rPr>
                    <w:t xml:space="preserve">olunteers </w:t>
                  </w:r>
                  <w:r w:rsidR="00B718A3">
                    <w:rPr>
                      <w:sz w:val="18"/>
                      <w:szCs w:val="18"/>
                    </w:rPr>
                    <w:t>N</w:t>
                  </w:r>
                  <w:r w:rsidRPr="00876B4C">
                    <w:rPr>
                      <w:sz w:val="18"/>
                      <w:szCs w:val="18"/>
                    </w:rPr>
                    <w:t>eeded</w:t>
                  </w:r>
                  <w:r w:rsidR="000E5E96">
                    <w:rPr>
                      <w:sz w:val="18"/>
                      <w:szCs w:val="18"/>
                    </w:rPr>
                    <w:t xml:space="preserve"> </w:t>
                  </w:r>
                  <w:r w:rsidR="000E5E96">
                    <w:rPr>
                      <w:rFonts w:ascii="Source Sans Pro" w:hAnsi="Source Sans Pro"/>
                      <w:sz w:val="18"/>
                      <w:szCs w:val="18"/>
                    </w:rPr>
                    <w:t>|</w:t>
                  </w:r>
                  <w:r w:rsidR="000E5E96">
                    <w:rPr>
                      <w:sz w:val="18"/>
                      <w:szCs w:val="18"/>
                    </w:rPr>
                    <w:t xml:space="preserve"> </w:t>
                  </w:r>
                  <w:r w:rsidR="00B718A3" w:rsidRPr="00B718A3">
                    <w:rPr>
                      <w:color w:val="FFFF00"/>
                      <w:sz w:val="18"/>
                      <w:szCs w:val="18"/>
                      <w:highlight w:val="yellow"/>
                    </w:rPr>
                    <w:t>A</w:t>
                  </w:r>
                  <w:r w:rsidR="00B718A3" w:rsidRPr="00B718A3">
                    <w:rPr>
                      <w:color w:val="000000"/>
                      <w:sz w:val="18"/>
                      <w:szCs w:val="18"/>
                    </w:rPr>
                    <w:t xml:space="preserve"> = Closed to Public</w:t>
                  </w:r>
                </w:p>
              </w:txbxContent>
            </v:textbox>
            <w10:wrap type="square"/>
          </v:shape>
        </w:pict>
      </w:r>
      <w:r w:rsidR="009D7FAD">
        <w:rPr>
          <w:color w:val="155B96"/>
          <w:sz w:val="36"/>
        </w:rPr>
        <w:t xml:space="preserve">  </w:t>
      </w:r>
      <w:r w:rsidR="00195E96" w:rsidRPr="00DF599F">
        <w:rPr>
          <w:color w:val="155B96"/>
          <w:sz w:val="36"/>
        </w:rPr>
        <w:t>20</w:t>
      </w:r>
      <w:r w:rsidR="00207584">
        <w:rPr>
          <w:color w:val="155B96"/>
          <w:sz w:val="36"/>
        </w:rPr>
        <w:t>2</w:t>
      </w:r>
      <w:r w:rsidR="00E23764">
        <w:rPr>
          <w:color w:val="155B96"/>
          <w:sz w:val="36"/>
        </w:rPr>
        <w:t>2</w:t>
      </w:r>
      <w:r w:rsidR="00195E96" w:rsidRPr="00DF599F">
        <w:rPr>
          <w:color w:val="155B96"/>
          <w:sz w:val="36"/>
        </w:rPr>
        <w:t xml:space="preserve"> </w:t>
      </w:r>
      <w:r w:rsidR="00DF599F">
        <w:rPr>
          <w:color w:val="155B96"/>
          <w:sz w:val="36"/>
        </w:rPr>
        <w:t>H</w:t>
      </w:r>
      <w:r w:rsidR="00DF599F" w:rsidRPr="00DF599F">
        <w:rPr>
          <w:color w:val="FC9129"/>
          <w:sz w:val="36"/>
        </w:rPr>
        <w:t>R</w:t>
      </w:r>
      <w:r w:rsidR="00DF599F" w:rsidRPr="00DF599F">
        <w:rPr>
          <w:color w:val="14B42E"/>
          <w:sz w:val="36"/>
        </w:rPr>
        <w:t>C</w:t>
      </w:r>
      <w:r w:rsidR="00DF599F" w:rsidRPr="00DF599F">
        <w:rPr>
          <w:color w:val="D52317"/>
          <w:sz w:val="36"/>
        </w:rPr>
        <w:t>A</w:t>
      </w:r>
      <w:r w:rsidR="00DF599F" w:rsidRPr="00DF599F">
        <w:rPr>
          <w:color w:val="FCCA47"/>
          <w:sz w:val="36"/>
        </w:rPr>
        <w:t xml:space="preserve">P </w:t>
      </w:r>
      <w:r w:rsidR="00195E96" w:rsidRPr="00DF599F">
        <w:rPr>
          <w:color w:val="155B96"/>
          <w:sz w:val="36"/>
        </w:rPr>
        <w:t>CALENDAR</w:t>
      </w:r>
      <w:r w:rsidR="00B17F90" w:rsidRPr="00DF599F">
        <w:rPr>
          <w:color w:val="155B96"/>
          <w:sz w:val="36"/>
        </w:rPr>
        <w:t xml:space="preserve"> OF EVENTS</w:t>
      </w:r>
    </w:p>
    <w:sectPr w:rsidR="00D079B0" w:rsidRPr="00DF599F" w:rsidSect="00824B21">
      <w:headerReference w:type="even" r:id="rId10"/>
      <w:headerReference w:type="default" r:id="rId11"/>
      <w:headerReference w:type="first" r:id="rId12"/>
      <w:pgSz w:w="12240" w:h="15840" w:code="1"/>
      <w:pgMar w:top="180" w:right="720" w:bottom="45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B0F03B" w14:textId="77777777" w:rsidR="00263DF7" w:rsidRDefault="00263DF7" w:rsidP="00B17F90">
      <w:r>
        <w:separator/>
      </w:r>
    </w:p>
  </w:endnote>
  <w:endnote w:type="continuationSeparator" w:id="0">
    <w:p w14:paraId="483C1B90" w14:textId="77777777" w:rsidR="00263DF7" w:rsidRDefault="00263DF7" w:rsidP="00B17F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24A449" w14:textId="77777777" w:rsidR="00263DF7" w:rsidRDefault="00263DF7" w:rsidP="00B17F90">
      <w:r>
        <w:separator/>
      </w:r>
    </w:p>
  </w:footnote>
  <w:footnote w:type="continuationSeparator" w:id="0">
    <w:p w14:paraId="7265C329" w14:textId="77777777" w:rsidR="00263DF7" w:rsidRDefault="00263DF7" w:rsidP="00B17F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D33E2" w14:textId="77777777" w:rsidR="00FF2D79" w:rsidRDefault="009D5C3D">
    <w:pPr>
      <w:pStyle w:val="Header"/>
    </w:pPr>
    <w:r>
      <w:rPr>
        <w:noProof/>
      </w:rPr>
      <w:pict w14:anchorId="5D4B66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23177907" o:spid="_x0000_s1026" type="#_x0000_t75" style="position:absolute;margin-left:0;margin-top:0;width:467.1pt;height:134.4pt;z-index:-251658752;mso-position-horizontal:center;mso-position-horizontal-relative:margin;mso-position-vertical:center;mso-position-vertical-relative:margin" o:allowincell="f">
          <v:imagedata r:id="rId1" o:title="HRCAP LOGO_PNG COLOR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551E08" w14:textId="77777777" w:rsidR="00FF2D79" w:rsidRDefault="009D5C3D">
    <w:pPr>
      <w:pStyle w:val="Header"/>
    </w:pPr>
    <w:r>
      <w:rPr>
        <w:noProof/>
      </w:rPr>
      <w:pict w14:anchorId="30B46A7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23177908" o:spid="_x0000_s1027" type="#_x0000_t75" style="position:absolute;margin-left:0;margin-top:0;width:467.1pt;height:134.4pt;z-index:-251657728;mso-position-horizontal:center;mso-position-horizontal-relative:margin;mso-position-vertical:center;mso-position-vertical-relative:margin" o:allowincell="f">
          <v:imagedata r:id="rId1" o:title="HRCAP LOGO_PNG COLOR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55C26" w14:textId="77777777" w:rsidR="00FF2D79" w:rsidRDefault="009D5C3D">
    <w:pPr>
      <w:pStyle w:val="Header"/>
    </w:pPr>
    <w:r>
      <w:rPr>
        <w:noProof/>
      </w:rPr>
      <w:pict w14:anchorId="146551D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23177906" o:spid="_x0000_s1025" type="#_x0000_t75" style="position:absolute;margin-left:0;margin-top:0;width:467.1pt;height:134.4pt;z-index:-251659776;mso-position-horizontal:center;mso-position-horizontal-relative:margin;mso-position-vertical:center;mso-position-vertical-relative:margin" o:allowincell="f">
          <v:imagedata r:id="rId1" o:title="HRCAP LOGO_PNG COLOR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9A186C"/>
    <w:multiLevelType w:val="hybridMultilevel"/>
    <w:tmpl w:val="1110113A"/>
    <w:lvl w:ilvl="0" w:tplc="E56E69B8">
      <w:numFmt w:val="bullet"/>
      <w:lvlText w:val=""/>
      <w:lvlJc w:val="left"/>
      <w:pPr>
        <w:ind w:left="720" w:hanging="360"/>
      </w:pPr>
      <w:rPr>
        <w:rFonts w:ascii="Symbol" w:eastAsia="Times New Roman" w:hAnsi="Symbol" w:cs="Century Goth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09643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doNotTrackMoves/>
  <w:defaultTabStop w:val="720"/>
  <w:doNotHyphenateCaps/>
  <w:characterSpacingControl w:val="doNotCompress"/>
  <w:doNotValidateAgainstSchema/>
  <w:doNotDemarcateInvalidXml/>
  <w:hdrShapeDefaults>
    <o:shapedefaults v:ext="edit" spidmax="2054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Q0NTW1NDIAQnMzcyUdpeDU4uLM/DyQAsNaAEGx8d4sAAAA"/>
  </w:docVars>
  <w:rsids>
    <w:rsidRoot w:val="004035B4"/>
    <w:rsid w:val="0000158F"/>
    <w:rsid w:val="00011A1A"/>
    <w:rsid w:val="00011DA5"/>
    <w:rsid w:val="000227C6"/>
    <w:rsid w:val="000326D8"/>
    <w:rsid w:val="00032861"/>
    <w:rsid w:val="00033443"/>
    <w:rsid w:val="00036F75"/>
    <w:rsid w:val="0004024F"/>
    <w:rsid w:val="00041977"/>
    <w:rsid w:val="00041E9F"/>
    <w:rsid w:val="00043C6A"/>
    <w:rsid w:val="00045D56"/>
    <w:rsid w:val="00052DD9"/>
    <w:rsid w:val="000565E3"/>
    <w:rsid w:val="00060397"/>
    <w:rsid w:val="00060EE5"/>
    <w:rsid w:val="00064CA6"/>
    <w:rsid w:val="0007322D"/>
    <w:rsid w:val="00087768"/>
    <w:rsid w:val="000927CB"/>
    <w:rsid w:val="000A143E"/>
    <w:rsid w:val="000A5A68"/>
    <w:rsid w:val="000B28D3"/>
    <w:rsid w:val="000B34FA"/>
    <w:rsid w:val="000C1150"/>
    <w:rsid w:val="000C4B6B"/>
    <w:rsid w:val="000D229E"/>
    <w:rsid w:val="000D283F"/>
    <w:rsid w:val="000E480A"/>
    <w:rsid w:val="000E5E96"/>
    <w:rsid w:val="000F6749"/>
    <w:rsid w:val="0010159D"/>
    <w:rsid w:val="0010346C"/>
    <w:rsid w:val="00105A2C"/>
    <w:rsid w:val="00113416"/>
    <w:rsid w:val="00113A99"/>
    <w:rsid w:val="001158B6"/>
    <w:rsid w:val="00117C5F"/>
    <w:rsid w:val="001206FF"/>
    <w:rsid w:val="00120E97"/>
    <w:rsid w:val="0013011F"/>
    <w:rsid w:val="0013113A"/>
    <w:rsid w:val="001326D8"/>
    <w:rsid w:val="00132A5E"/>
    <w:rsid w:val="001352DA"/>
    <w:rsid w:val="00136234"/>
    <w:rsid w:val="00141B53"/>
    <w:rsid w:val="001422ED"/>
    <w:rsid w:val="001425B2"/>
    <w:rsid w:val="001541A7"/>
    <w:rsid w:val="00155372"/>
    <w:rsid w:val="00155497"/>
    <w:rsid w:val="00156A04"/>
    <w:rsid w:val="001600E1"/>
    <w:rsid w:val="00160B38"/>
    <w:rsid w:val="001616B4"/>
    <w:rsid w:val="0016182A"/>
    <w:rsid w:val="00176880"/>
    <w:rsid w:val="0018034B"/>
    <w:rsid w:val="00181844"/>
    <w:rsid w:val="001875FE"/>
    <w:rsid w:val="00190390"/>
    <w:rsid w:val="00192337"/>
    <w:rsid w:val="00195E96"/>
    <w:rsid w:val="001A24D1"/>
    <w:rsid w:val="001A5C22"/>
    <w:rsid w:val="001C5B75"/>
    <w:rsid w:val="001D3E79"/>
    <w:rsid w:val="001D43D6"/>
    <w:rsid w:val="001D4905"/>
    <w:rsid w:val="001E1B53"/>
    <w:rsid w:val="001E31E6"/>
    <w:rsid w:val="001E3318"/>
    <w:rsid w:val="001E3C1D"/>
    <w:rsid w:val="001E7E92"/>
    <w:rsid w:val="001F0596"/>
    <w:rsid w:val="001F2315"/>
    <w:rsid w:val="001F3E9F"/>
    <w:rsid w:val="00200438"/>
    <w:rsid w:val="002047A3"/>
    <w:rsid w:val="00207584"/>
    <w:rsid w:val="00211DAA"/>
    <w:rsid w:val="00212941"/>
    <w:rsid w:val="0021516E"/>
    <w:rsid w:val="00215EEC"/>
    <w:rsid w:val="002173DA"/>
    <w:rsid w:val="00220B02"/>
    <w:rsid w:val="002220F3"/>
    <w:rsid w:val="002249FB"/>
    <w:rsid w:val="002255A6"/>
    <w:rsid w:val="0023072C"/>
    <w:rsid w:val="00234038"/>
    <w:rsid w:val="002352E2"/>
    <w:rsid w:val="002432F6"/>
    <w:rsid w:val="002439B9"/>
    <w:rsid w:val="00243BD9"/>
    <w:rsid w:val="002521DF"/>
    <w:rsid w:val="00253205"/>
    <w:rsid w:val="00253AFA"/>
    <w:rsid w:val="00254548"/>
    <w:rsid w:val="002600E4"/>
    <w:rsid w:val="00263DF7"/>
    <w:rsid w:val="00264A47"/>
    <w:rsid w:val="002669A4"/>
    <w:rsid w:val="002679A7"/>
    <w:rsid w:val="002867DA"/>
    <w:rsid w:val="00286C7B"/>
    <w:rsid w:val="002926F3"/>
    <w:rsid w:val="002950BF"/>
    <w:rsid w:val="002B1A39"/>
    <w:rsid w:val="002B6097"/>
    <w:rsid w:val="002B6B77"/>
    <w:rsid w:val="002C1713"/>
    <w:rsid w:val="002C3249"/>
    <w:rsid w:val="002D1D8C"/>
    <w:rsid w:val="002D4761"/>
    <w:rsid w:val="002D4CEF"/>
    <w:rsid w:val="002D5225"/>
    <w:rsid w:val="002D57CA"/>
    <w:rsid w:val="002E3145"/>
    <w:rsid w:val="002E3CAC"/>
    <w:rsid w:val="002F0FBA"/>
    <w:rsid w:val="002F3F6D"/>
    <w:rsid w:val="002F579D"/>
    <w:rsid w:val="00302F56"/>
    <w:rsid w:val="00304879"/>
    <w:rsid w:val="00305252"/>
    <w:rsid w:val="00306385"/>
    <w:rsid w:val="00310985"/>
    <w:rsid w:val="0031125C"/>
    <w:rsid w:val="00313572"/>
    <w:rsid w:val="00325104"/>
    <w:rsid w:val="00333196"/>
    <w:rsid w:val="00341A8B"/>
    <w:rsid w:val="0034247C"/>
    <w:rsid w:val="00344D90"/>
    <w:rsid w:val="00346726"/>
    <w:rsid w:val="00346D3E"/>
    <w:rsid w:val="00347AB4"/>
    <w:rsid w:val="00350870"/>
    <w:rsid w:val="00352E4D"/>
    <w:rsid w:val="0036157E"/>
    <w:rsid w:val="003644A4"/>
    <w:rsid w:val="00366C59"/>
    <w:rsid w:val="003807A5"/>
    <w:rsid w:val="00380CD5"/>
    <w:rsid w:val="003811AF"/>
    <w:rsid w:val="00384980"/>
    <w:rsid w:val="00386398"/>
    <w:rsid w:val="00387B8C"/>
    <w:rsid w:val="00392ACF"/>
    <w:rsid w:val="00397DB9"/>
    <w:rsid w:val="003A1C89"/>
    <w:rsid w:val="003A2D20"/>
    <w:rsid w:val="003B291F"/>
    <w:rsid w:val="003B2F31"/>
    <w:rsid w:val="003B2F71"/>
    <w:rsid w:val="003C3F5C"/>
    <w:rsid w:val="003C5107"/>
    <w:rsid w:val="003C6085"/>
    <w:rsid w:val="003D273B"/>
    <w:rsid w:val="003D74FF"/>
    <w:rsid w:val="003E0CF6"/>
    <w:rsid w:val="003E1908"/>
    <w:rsid w:val="003E1D78"/>
    <w:rsid w:val="003E3ED7"/>
    <w:rsid w:val="004035B4"/>
    <w:rsid w:val="0040573E"/>
    <w:rsid w:val="00405DC4"/>
    <w:rsid w:val="004071CC"/>
    <w:rsid w:val="0040732D"/>
    <w:rsid w:val="0041188E"/>
    <w:rsid w:val="00414A72"/>
    <w:rsid w:val="0041580E"/>
    <w:rsid w:val="004162E4"/>
    <w:rsid w:val="0041793B"/>
    <w:rsid w:val="00421D79"/>
    <w:rsid w:val="00423776"/>
    <w:rsid w:val="0042497D"/>
    <w:rsid w:val="00425964"/>
    <w:rsid w:val="00425B88"/>
    <w:rsid w:val="00425DB7"/>
    <w:rsid w:val="004307AA"/>
    <w:rsid w:val="00433F06"/>
    <w:rsid w:val="00435360"/>
    <w:rsid w:val="00441255"/>
    <w:rsid w:val="004470BF"/>
    <w:rsid w:val="00447DC2"/>
    <w:rsid w:val="004501A8"/>
    <w:rsid w:val="004552E5"/>
    <w:rsid w:val="00455467"/>
    <w:rsid w:val="0045565E"/>
    <w:rsid w:val="00457027"/>
    <w:rsid w:val="00457D61"/>
    <w:rsid w:val="00462DB0"/>
    <w:rsid w:val="00466274"/>
    <w:rsid w:val="0046663C"/>
    <w:rsid w:val="004829DC"/>
    <w:rsid w:val="00482B5C"/>
    <w:rsid w:val="00485807"/>
    <w:rsid w:val="00487745"/>
    <w:rsid w:val="00490630"/>
    <w:rsid w:val="00497120"/>
    <w:rsid w:val="004A65E0"/>
    <w:rsid w:val="004A6704"/>
    <w:rsid w:val="004B325D"/>
    <w:rsid w:val="004C1931"/>
    <w:rsid w:val="004C44C4"/>
    <w:rsid w:val="004C5FA6"/>
    <w:rsid w:val="004C6501"/>
    <w:rsid w:val="004C6AD5"/>
    <w:rsid w:val="004D3736"/>
    <w:rsid w:val="004E15EA"/>
    <w:rsid w:val="004E3FEC"/>
    <w:rsid w:val="004E436C"/>
    <w:rsid w:val="004E45AE"/>
    <w:rsid w:val="004E736D"/>
    <w:rsid w:val="004F023B"/>
    <w:rsid w:val="004F098D"/>
    <w:rsid w:val="004F2139"/>
    <w:rsid w:val="004F4839"/>
    <w:rsid w:val="00504E2B"/>
    <w:rsid w:val="0050508C"/>
    <w:rsid w:val="00506B1A"/>
    <w:rsid w:val="00507548"/>
    <w:rsid w:val="005138A0"/>
    <w:rsid w:val="0052365A"/>
    <w:rsid w:val="005245D3"/>
    <w:rsid w:val="00524E47"/>
    <w:rsid w:val="00525C48"/>
    <w:rsid w:val="00534058"/>
    <w:rsid w:val="00536257"/>
    <w:rsid w:val="005450D0"/>
    <w:rsid w:val="00553E3E"/>
    <w:rsid w:val="00554147"/>
    <w:rsid w:val="00573B2D"/>
    <w:rsid w:val="00575D41"/>
    <w:rsid w:val="0057722F"/>
    <w:rsid w:val="00580832"/>
    <w:rsid w:val="00593715"/>
    <w:rsid w:val="005A74DC"/>
    <w:rsid w:val="005B0FB5"/>
    <w:rsid w:val="005B54D7"/>
    <w:rsid w:val="005B5939"/>
    <w:rsid w:val="005B7B4A"/>
    <w:rsid w:val="005D2A43"/>
    <w:rsid w:val="005D45BF"/>
    <w:rsid w:val="005D4A05"/>
    <w:rsid w:val="005D54D8"/>
    <w:rsid w:val="005D7B84"/>
    <w:rsid w:val="005E2C85"/>
    <w:rsid w:val="005E6D5C"/>
    <w:rsid w:val="005F0097"/>
    <w:rsid w:val="005F2058"/>
    <w:rsid w:val="005F488C"/>
    <w:rsid w:val="00613283"/>
    <w:rsid w:val="006147F9"/>
    <w:rsid w:val="006200CF"/>
    <w:rsid w:val="00634859"/>
    <w:rsid w:val="00634972"/>
    <w:rsid w:val="00636035"/>
    <w:rsid w:val="006440D8"/>
    <w:rsid w:val="00646B8E"/>
    <w:rsid w:val="00655734"/>
    <w:rsid w:val="00657944"/>
    <w:rsid w:val="00661272"/>
    <w:rsid w:val="00661AE7"/>
    <w:rsid w:val="0066725C"/>
    <w:rsid w:val="006711D1"/>
    <w:rsid w:val="00672612"/>
    <w:rsid w:val="00674AB3"/>
    <w:rsid w:val="00681872"/>
    <w:rsid w:val="00683B2C"/>
    <w:rsid w:val="00686B1E"/>
    <w:rsid w:val="0069149C"/>
    <w:rsid w:val="00691F75"/>
    <w:rsid w:val="00692CB8"/>
    <w:rsid w:val="006978A8"/>
    <w:rsid w:val="006A17F7"/>
    <w:rsid w:val="006A63A2"/>
    <w:rsid w:val="006B15B6"/>
    <w:rsid w:val="006B19C3"/>
    <w:rsid w:val="006B257A"/>
    <w:rsid w:val="006B2D3C"/>
    <w:rsid w:val="006B7926"/>
    <w:rsid w:val="006C7F93"/>
    <w:rsid w:val="006D03C6"/>
    <w:rsid w:val="006D7655"/>
    <w:rsid w:val="006E36DC"/>
    <w:rsid w:val="006E7ECA"/>
    <w:rsid w:val="006F4FAF"/>
    <w:rsid w:val="006F5C98"/>
    <w:rsid w:val="00706B19"/>
    <w:rsid w:val="00710682"/>
    <w:rsid w:val="007122D9"/>
    <w:rsid w:val="00713DD8"/>
    <w:rsid w:val="00713E44"/>
    <w:rsid w:val="007201B6"/>
    <w:rsid w:val="007279DE"/>
    <w:rsid w:val="00727D53"/>
    <w:rsid w:val="00746925"/>
    <w:rsid w:val="00750A4E"/>
    <w:rsid w:val="007559DA"/>
    <w:rsid w:val="00765F78"/>
    <w:rsid w:val="0078494C"/>
    <w:rsid w:val="00786E60"/>
    <w:rsid w:val="00796741"/>
    <w:rsid w:val="007967FD"/>
    <w:rsid w:val="007A1030"/>
    <w:rsid w:val="007A4042"/>
    <w:rsid w:val="007A4E15"/>
    <w:rsid w:val="007A5915"/>
    <w:rsid w:val="007B1646"/>
    <w:rsid w:val="007B3E13"/>
    <w:rsid w:val="007C041C"/>
    <w:rsid w:val="007C346D"/>
    <w:rsid w:val="007C7FA7"/>
    <w:rsid w:val="007D18B8"/>
    <w:rsid w:val="007D369E"/>
    <w:rsid w:val="007D7722"/>
    <w:rsid w:val="007E1BA3"/>
    <w:rsid w:val="007E5D67"/>
    <w:rsid w:val="007F26EC"/>
    <w:rsid w:val="00810191"/>
    <w:rsid w:val="00811DDD"/>
    <w:rsid w:val="00821331"/>
    <w:rsid w:val="008235C7"/>
    <w:rsid w:val="0082495D"/>
    <w:rsid w:val="00824B21"/>
    <w:rsid w:val="00825721"/>
    <w:rsid w:val="008324FE"/>
    <w:rsid w:val="0083269E"/>
    <w:rsid w:val="00835507"/>
    <w:rsid w:val="008405AE"/>
    <w:rsid w:val="00852E7E"/>
    <w:rsid w:val="00857CFC"/>
    <w:rsid w:val="008629EE"/>
    <w:rsid w:val="008636F7"/>
    <w:rsid w:val="00865AD3"/>
    <w:rsid w:val="008736C0"/>
    <w:rsid w:val="00876B4C"/>
    <w:rsid w:val="00877268"/>
    <w:rsid w:val="00884028"/>
    <w:rsid w:val="008915DB"/>
    <w:rsid w:val="00891E9A"/>
    <w:rsid w:val="00894DA5"/>
    <w:rsid w:val="008A6969"/>
    <w:rsid w:val="008B5B7F"/>
    <w:rsid w:val="008C7E03"/>
    <w:rsid w:val="008D5DD2"/>
    <w:rsid w:val="008D7552"/>
    <w:rsid w:val="008E000C"/>
    <w:rsid w:val="008E17AD"/>
    <w:rsid w:val="008E1ADE"/>
    <w:rsid w:val="008E7083"/>
    <w:rsid w:val="008F09F2"/>
    <w:rsid w:val="008F2BC1"/>
    <w:rsid w:val="00900DB4"/>
    <w:rsid w:val="00903315"/>
    <w:rsid w:val="00903E8C"/>
    <w:rsid w:val="00905FAC"/>
    <w:rsid w:val="00924D92"/>
    <w:rsid w:val="00925538"/>
    <w:rsid w:val="00927AC9"/>
    <w:rsid w:val="00932847"/>
    <w:rsid w:val="00940A37"/>
    <w:rsid w:val="00944508"/>
    <w:rsid w:val="00955EDC"/>
    <w:rsid w:val="00962202"/>
    <w:rsid w:val="00971A54"/>
    <w:rsid w:val="00976429"/>
    <w:rsid w:val="00986594"/>
    <w:rsid w:val="009868A0"/>
    <w:rsid w:val="009949B6"/>
    <w:rsid w:val="0099772C"/>
    <w:rsid w:val="009A3F62"/>
    <w:rsid w:val="009A5050"/>
    <w:rsid w:val="009B1273"/>
    <w:rsid w:val="009B44D8"/>
    <w:rsid w:val="009B50FA"/>
    <w:rsid w:val="009B5FEA"/>
    <w:rsid w:val="009B643D"/>
    <w:rsid w:val="009C7138"/>
    <w:rsid w:val="009D1870"/>
    <w:rsid w:val="009D7FAD"/>
    <w:rsid w:val="009E0EDD"/>
    <w:rsid w:val="009E2132"/>
    <w:rsid w:val="009E57CE"/>
    <w:rsid w:val="009E712E"/>
    <w:rsid w:val="009F5F35"/>
    <w:rsid w:val="009F622F"/>
    <w:rsid w:val="00A02FD3"/>
    <w:rsid w:val="00A04D5C"/>
    <w:rsid w:val="00A075E0"/>
    <w:rsid w:val="00A1233B"/>
    <w:rsid w:val="00A17858"/>
    <w:rsid w:val="00A371C9"/>
    <w:rsid w:val="00A37215"/>
    <w:rsid w:val="00A45FEF"/>
    <w:rsid w:val="00A479A2"/>
    <w:rsid w:val="00A47B05"/>
    <w:rsid w:val="00A542EF"/>
    <w:rsid w:val="00A55897"/>
    <w:rsid w:val="00A6237F"/>
    <w:rsid w:val="00A64914"/>
    <w:rsid w:val="00A65931"/>
    <w:rsid w:val="00A71DA1"/>
    <w:rsid w:val="00A75631"/>
    <w:rsid w:val="00A777B8"/>
    <w:rsid w:val="00A80BA1"/>
    <w:rsid w:val="00A81478"/>
    <w:rsid w:val="00A83B69"/>
    <w:rsid w:val="00A84C51"/>
    <w:rsid w:val="00A9455A"/>
    <w:rsid w:val="00AA52F5"/>
    <w:rsid w:val="00AA6134"/>
    <w:rsid w:val="00AB2F3E"/>
    <w:rsid w:val="00AC2EC6"/>
    <w:rsid w:val="00AD0745"/>
    <w:rsid w:val="00AD5D90"/>
    <w:rsid w:val="00AD640D"/>
    <w:rsid w:val="00AD6835"/>
    <w:rsid w:val="00AE6B50"/>
    <w:rsid w:val="00AF7203"/>
    <w:rsid w:val="00AF7D35"/>
    <w:rsid w:val="00B01770"/>
    <w:rsid w:val="00B101D1"/>
    <w:rsid w:val="00B106B0"/>
    <w:rsid w:val="00B14C12"/>
    <w:rsid w:val="00B17F90"/>
    <w:rsid w:val="00B3549C"/>
    <w:rsid w:val="00B376B1"/>
    <w:rsid w:val="00B45BAC"/>
    <w:rsid w:val="00B4785B"/>
    <w:rsid w:val="00B52A09"/>
    <w:rsid w:val="00B52D66"/>
    <w:rsid w:val="00B563E2"/>
    <w:rsid w:val="00B6383C"/>
    <w:rsid w:val="00B6467C"/>
    <w:rsid w:val="00B66B63"/>
    <w:rsid w:val="00B718A3"/>
    <w:rsid w:val="00B77EB1"/>
    <w:rsid w:val="00B810E7"/>
    <w:rsid w:val="00B8260F"/>
    <w:rsid w:val="00B863AA"/>
    <w:rsid w:val="00B95D73"/>
    <w:rsid w:val="00B96B04"/>
    <w:rsid w:val="00B97B09"/>
    <w:rsid w:val="00B97B89"/>
    <w:rsid w:val="00BA1912"/>
    <w:rsid w:val="00BA4B2F"/>
    <w:rsid w:val="00BB2621"/>
    <w:rsid w:val="00BB2792"/>
    <w:rsid w:val="00BB3440"/>
    <w:rsid w:val="00BC189D"/>
    <w:rsid w:val="00BC2B66"/>
    <w:rsid w:val="00BC5470"/>
    <w:rsid w:val="00BC65CB"/>
    <w:rsid w:val="00BE108E"/>
    <w:rsid w:val="00BE4601"/>
    <w:rsid w:val="00BE7887"/>
    <w:rsid w:val="00BF15BC"/>
    <w:rsid w:val="00BF4861"/>
    <w:rsid w:val="00BF5347"/>
    <w:rsid w:val="00C10668"/>
    <w:rsid w:val="00C15336"/>
    <w:rsid w:val="00C15698"/>
    <w:rsid w:val="00C17434"/>
    <w:rsid w:val="00C324FA"/>
    <w:rsid w:val="00C3457A"/>
    <w:rsid w:val="00C362A6"/>
    <w:rsid w:val="00C36CA5"/>
    <w:rsid w:val="00C36F09"/>
    <w:rsid w:val="00C41C41"/>
    <w:rsid w:val="00C424E6"/>
    <w:rsid w:val="00C43897"/>
    <w:rsid w:val="00C555F2"/>
    <w:rsid w:val="00C57817"/>
    <w:rsid w:val="00C60188"/>
    <w:rsid w:val="00C62F7D"/>
    <w:rsid w:val="00C646A1"/>
    <w:rsid w:val="00C702B0"/>
    <w:rsid w:val="00C7579D"/>
    <w:rsid w:val="00C77FAA"/>
    <w:rsid w:val="00C81D84"/>
    <w:rsid w:val="00C82484"/>
    <w:rsid w:val="00C86286"/>
    <w:rsid w:val="00C92F27"/>
    <w:rsid w:val="00CA2A05"/>
    <w:rsid w:val="00CA69A2"/>
    <w:rsid w:val="00CB1142"/>
    <w:rsid w:val="00CB1D61"/>
    <w:rsid w:val="00CB4166"/>
    <w:rsid w:val="00CC2B32"/>
    <w:rsid w:val="00CC4716"/>
    <w:rsid w:val="00CC5BEA"/>
    <w:rsid w:val="00CF0123"/>
    <w:rsid w:val="00CF2E97"/>
    <w:rsid w:val="00CF4FC3"/>
    <w:rsid w:val="00CF5471"/>
    <w:rsid w:val="00CF5FD0"/>
    <w:rsid w:val="00CF6C7F"/>
    <w:rsid w:val="00CF769D"/>
    <w:rsid w:val="00D0184F"/>
    <w:rsid w:val="00D04856"/>
    <w:rsid w:val="00D051EB"/>
    <w:rsid w:val="00D055F4"/>
    <w:rsid w:val="00D05DF3"/>
    <w:rsid w:val="00D079B0"/>
    <w:rsid w:val="00D108E8"/>
    <w:rsid w:val="00D1255F"/>
    <w:rsid w:val="00D14329"/>
    <w:rsid w:val="00D174A3"/>
    <w:rsid w:val="00D17633"/>
    <w:rsid w:val="00D2036C"/>
    <w:rsid w:val="00D26DC8"/>
    <w:rsid w:val="00D34C81"/>
    <w:rsid w:val="00D42806"/>
    <w:rsid w:val="00D4299A"/>
    <w:rsid w:val="00D47493"/>
    <w:rsid w:val="00D530C3"/>
    <w:rsid w:val="00D56BB4"/>
    <w:rsid w:val="00D574DF"/>
    <w:rsid w:val="00D61A90"/>
    <w:rsid w:val="00D6253C"/>
    <w:rsid w:val="00D65576"/>
    <w:rsid w:val="00D7033F"/>
    <w:rsid w:val="00D70BCD"/>
    <w:rsid w:val="00D751C2"/>
    <w:rsid w:val="00D75E66"/>
    <w:rsid w:val="00D76173"/>
    <w:rsid w:val="00D829B2"/>
    <w:rsid w:val="00D85522"/>
    <w:rsid w:val="00D870A1"/>
    <w:rsid w:val="00D9486E"/>
    <w:rsid w:val="00D95109"/>
    <w:rsid w:val="00D97B15"/>
    <w:rsid w:val="00DA0024"/>
    <w:rsid w:val="00DA063C"/>
    <w:rsid w:val="00DA2708"/>
    <w:rsid w:val="00DA43B0"/>
    <w:rsid w:val="00DB1CE5"/>
    <w:rsid w:val="00DB3F99"/>
    <w:rsid w:val="00DB6FEC"/>
    <w:rsid w:val="00DC04FC"/>
    <w:rsid w:val="00DC26FD"/>
    <w:rsid w:val="00DD0976"/>
    <w:rsid w:val="00DD12F5"/>
    <w:rsid w:val="00DD6E20"/>
    <w:rsid w:val="00DE4158"/>
    <w:rsid w:val="00DF29F0"/>
    <w:rsid w:val="00DF2C7D"/>
    <w:rsid w:val="00DF599F"/>
    <w:rsid w:val="00DF5F07"/>
    <w:rsid w:val="00DF6E45"/>
    <w:rsid w:val="00E00FED"/>
    <w:rsid w:val="00E057ED"/>
    <w:rsid w:val="00E0614A"/>
    <w:rsid w:val="00E13BF1"/>
    <w:rsid w:val="00E15D28"/>
    <w:rsid w:val="00E2240F"/>
    <w:rsid w:val="00E23764"/>
    <w:rsid w:val="00E26A08"/>
    <w:rsid w:val="00E54A67"/>
    <w:rsid w:val="00E56BBB"/>
    <w:rsid w:val="00E56FC2"/>
    <w:rsid w:val="00E7083E"/>
    <w:rsid w:val="00E71868"/>
    <w:rsid w:val="00E72EED"/>
    <w:rsid w:val="00E74471"/>
    <w:rsid w:val="00E849AF"/>
    <w:rsid w:val="00E87DB9"/>
    <w:rsid w:val="00E9077E"/>
    <w:rsid w:val="00E9428A"/>
    <w:rsid w:val="00E967CF"/>
    <w:rsid w:val="00E9741C"/>
    <w:rsid w:val="00EA7132"/>
    <w:rsid w:val="00EB3620"/>
    <w:rsid w:val="00EB5588"/>
    <w:rsid w:val="00EB66BF"/>
    <w:rsid w:val="00EC26FC"/>
    <w:rsid w:val="00EC42A2"/>
    <w:rsid w:val="00EC4AB1"/>
    <w:rsid w:val="00EC5221"/>
    <w:rsid w:val="00ED0239"/>
    <w:rsid w:val="00ED176B"/>
    <w:rsid w:val="00ED22C8"/>
    <w:rsid w:val="00ED5437"/>
    <w:rsid w:val="00ED5F50"/>
    <w:rsid w:val="00ED6A66"/>
    <w:rsid w:val="00ED783C"/>
    <w:rsid w:val="00EE1874"/>
    <w:rsid w:val="00EE6D54"/>
    <w:rsid w:val="00EE78E3"/>
    <w:rsid w:val="00EF67B7"/>
    <w:rsid w:val="00F00DAD"/>
    <w:rsid w:val="00F10230"/>
    <w:rsid w:val="00F13FED"/>
    <w:rsid w:val="00F148EE"/>
    <w:rsid w:val="00F159BC"/>
    <w:rsid w:val="00F200EC"/>
    <w:rsid w:val="00F20569"/>
    <w:rsid w:val="00F335D1"/>
    <w:rsid w:val="00F41C65"/>
    <w:rsid w:val="00F45BCB"/>
    <w:rsid w:val="00F47A06"/>
    <w:rsid w:val="00F54B22"/>
    <w:rsid w:val="00F57878"/>
    <w:rsid w:val="00F60719"/>
    <w:rsid w:val="00F747B6"/>
    <w:rsid w:val="00F750DE"/>
    <w:rsid w:val="00F75442"/>
    <w:rsid w:val="00F76F95"/>
    <w:rsid w:val="00F77E21"/>
    <w:rsid w:val="00F91830"/>
    <w:rsid w:val="00F934A9"/>
    <w:rsid w:val="00FA1ABA"/>
    <w:rsid w:val="00FB1517"/>
    <w:rsid w:val="00FB6CDE"/>
    <w:rsid w:val="00FC07D6"/>
    <w:rsid w:val="00FC2CE1"/>
    <w:rsid w:val="00FC3A2F"/>
    <w:rsid w:val="00FC5568"/>
    <w:rsid w:val="00FC7B25"/>
    <w:rsid w:val="00FD550A"/>
    <w:rsid w:val="00FE040D"/>
    <w:rsid w:val="00FE637B"/>
    <w:rsid w:val="00FF1969"/>
    <w:rsid w:val="00FF2D79"/>
    <w:rsid w:val="00FF45A5"/>
    <w:rsid w:val="00FF6C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4"/>
    <o:shapelayout v:ext="edit">
      <o:idmap v:ext="edit" data="2"/>
    </o:shapelayout>
  </w:shapeDefaults>
  <w:decimalSymbol w:val="."/>
  <w:listSeparator w:val=","/>
  <w14:docId w14:val="52597680"/>
  <w15:chartTrackingRefBased/>
  <w15:docId w15:val="{A7BCBDF6-8F12-4526-99FD-4FA16A981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2708"/>
    <w:rPr>
      <w:rFonts w:ascii="Century Gothic" w:hAnsi="Century Gothic" w:cs="Century Gothic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DA2708"/>
    <w:pPr>
      <w:keepNext/>
      <w:jc w:val="center"/>
      <w:outlineLvl w:val="0"/>
    </w:pPr>
    <w:rPr>
      <w:b/>
      <w:bCs/>
      <w:color w:val="1F497D"/>
      <w:kern w:val="32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Pr>
      <w:rFonts w:ascii="Cambria" w:hAnsi="Cambria" w:cs="Cambria"/>
      <w:b/>
      <w:bCs/>
      <w:kern w:val="32"/>
      <w:sz w:val="32"/>
      <w:szCs w:val="32"/>
    </w:rPr>
  </w:style>
  <w:style w:type="paragraph" w:customStyle="1" w:styleId="Month">
    <w:name w:val="Month"/>
    <w:basedOn w:val="Normal"/>
    <w:uiPriority w:val="99"/>
    <w:rsid w:val="00DA2708"/>
    <w:pPr>
      <w:jc w:val="center"/>
    </w:pPr>
    <w:rPr>
      <w:b/>
      <w:bCs/>
      <w:color w:val="FFFFFF"/>
      <w:sz w:val="18"/>
      <w:szCs w:val="18"/>
    </w:rPr>
  </w:style>
  <w:style w:type="paragraph" w:customStyle="1" w:styleId="Daysoftheweek">
    <w:name w:val="Days of the week"/>
    <w:basedOn w:val="Normal"/>
    <w:uiPriority w:val="99"/>
    <w:rsid w:val="00DA2708"/>
    <w:pPr>
      <w:jc w:val="center"/>
    </w:pPr>
    <w:rPr>
      <w:b/>
      <w:bCs/>
      <w:sz w:val="13"/>
      <w:szCs w:val="13"/>
    </w:rPr>
  </w:style>
  <w:style w:type="paragraph" w:customStyle="1" w:styleId="CalendarInformation">
    <w:name w:val="Calendar Information"/>
    <w:basedOn w:val="Normal"/>
    <w:link w:val="CalendarInformationChar"/>
    <w:uiPriority w:val="99"/>
    <w:rsid w:val="00DA2708"/>
    <w:pPr>
      <w:framePr w:hSpace="187" w:wrap="auto" w:vAnchor="page" w:hAnchor="page" w:xAlign="center" w:y="1441"/>
      <w:tabs>
        <w:tab w:val="left" w:pos="576"/>
      </w:tabs>
    </w:pPr>
    <w:rPr>
      <w:sz w:val="15"/>
      <w:szCs w:val="15"/>
    </w:rPr>
  </w:style>
  <w:style w:type="paragraph" w:customStyle="1" w:styleId="CalendarInformationBold">
    <w:name w:val="Calendar Information Bold"/>
    <w:basedOn w:val="CalendarInformation"/>
    <w:link w:val="CalendarInformationBoldChar"/>
    <w:uiPriority w:val="99"/>
    <w:rsid w:val="0041793B"/>
    <w:pPr>
      <w:framePr w:wrap="auto"/>
    </w:pPr>
    <w:rPr>
      <w:b/>
      <w:bCs/>
    </w:rPr>
  </w:style>
  <w:style w:type="character" w:customStyle="1" w:styleId="CalendarInformationChar">
    <w:name w:val="Calendar Information Char"/>
    <w:link w:val="CalendarInformation"/>
    <w:uiPriority w:val="99"/>
    <w:locked/>
    <w:rsid w:val="00DA2708"/>
    <w:rPr>
      <w:rFonts w:ascii="Century Gothic" w:hAnsi="Century Gothic" w:cs="Century Gothic"/>
      <w:sz w:val="24"/>
      <w:szCs w:val="24"/>
    </w:rPr>
  </w:style>
  <w:style w:type="character" w:customStyle="1" w:styleId="CalendarInformationBoldChar">
    <w:name w:val="Calendar Information Bold Char"/>
    <w:link w:val="CalendarInformationBold"/>
    <w:uiPriority w:val="99"/>
    <w:locked/>
    <w:rsid w:val="0041793B"/>
    <w:rPr>
      <w:rFonts w:ascii="Century Gothic" w:hAnsi="Century Gothic" w:cs="Century Gothic"/>
      <w:b/>
      <w:bCs/>
      <w:sz w:val="24"/>
      <w:szCs w:val="24"/>
    </w:rPr>
  </w:style>
  <w:style w:type="paragraph" w:customStyle="1" w:styleId="Dates">
    <w:name w:val="Dates"/>
    <w:basedOn w:val="Normal"/>
    <w:uiPriority w:val="99"/>
    <w:rsid w:val="00DA2708"/>
    <w:pPr>
      <w:framePr w:hSpace="187" w:wrap="auto" w:vAnchor="page" w:hAnchor="page" w:xAlign="center" w:y="1441"/>
      <w:jc w:val="center"/>
    </w:pPr>
    <w:rPr>
      <w:sz w:val="14"/>
      <w:szCs w:val="14"/>
    </w:rPr>
  </w:style>
  <w:style w:type="paragraph" w:styleId="BalloonText">
    <w:name w:val="Balloon Text"/>
    <w:basedOn w:val="Normal"/>
    <w:link w:val="BalloonTextChar"/>
    <w:uiPriority w:val="99"/>
    <w:semiHidden/>
    <w:rsid w:val="00A02FD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A02FD3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rsid w:val="00903E8C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B17F9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B17F90"/>
    <w:rPr>
      <w:rFonts w:ascii="Century Gothic" w:hAnsi="Century Gothic" w:cs="Century Gothic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17F90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B17F90"/>
    <w:rPr>
      <w:rFonts w:ascii="Century Gothic" w:hAnsi="Century Gothic" w:cs="Century Gothic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C6567DB3D1C0F429ACF57FF383C1F45" ma:contentTypeVersion="14" ma:contentTypeDescription="Create a new document." ma:contentTypeScope="" ma:versionID="d7733427515a7f582ae0d575a327412f">
  <xsd:schema xmlns:xsd="http://www.w3.org/2001/XMLSchema" xmlns:xs="http://www.w3.org/2001/XMLSchema" xmlns:p="http://schemas.microsoft.com/office/2006/metadata/properties" xmlns:ns3="7ae9bed2-c716-45fa-8f0c-7705b72208a2" xmlns:ns4="fda5f1dc-8130-4864-8782-3b9c67f70f8d" targetNamespace="http://schemas.microsoft.com/office/2006/metadata/properties" ma:root="true" ma:fieldsID="25bac38363d9e99c4b8aeba72e2e6198" ns3:_="" ns4:_="">
    <xsd:import namespace="7ae9bed2-c716-45fa-8f0c-7705b72208a2"/>
    <xsd:import namespace="fda5f1dc-8130-4864-8782-3b9c67f70f8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e9bed2-c716-45fa-8f0c-7705b72208a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a5f1dc-8130-4864-8782-3b9c67f70f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6B3E9D9-03B5-4680-9927-82503D4DC5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e9bed2-c716-45fa-8f0c-7705b72208a2"/>
    <ds:schemaRef ds:uri="fda5f1dc-8130-4864-8782-3b9c67f70f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AE9B5FB-F420-4AAB-9E47-5C5C3FB4905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876E8C-D064-4E16-949F-3FB05D484CCB}">
  <ds:schemaRefs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schemas.openxmlformats.org/package/2006/metadata/core-properties"/>
    <ds:schemaRef ds:uri="http://purl.org/dc/terms/"/>
    <ds:schemaRef ds:uri="7ae9bed2-c716-45fa-8f0c-7705b72208a2"/>
    <ds:schemaRef ds:uri="fda5f1dc-8130-4864-8782-3b9c67f70f8d"/>
    <ds:schemaRef ds:uri="http://purl.org/dc/dcmitype/"/>
    <ds:schemaRef ds:uri="http://purl.org/dc/elements/1.1/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41</Words>
  <Characters>345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8 Yearly Calendar - CalendarLabs.com</vt:lpstr>
    </vt:vector>
  </TitlesOfParts>
  <Company>CalendarLabs.com</Company>
  <LinksUpToDate>false</LinksUpToDate>
  <CharactersWithSpaces>4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 Yearly Calendar - CalendarLabs.com</dc:title>
  <dc:subject>2018 Yearly Calendar - CalendarLabs.com</dc:subject>
  <dc:creator>CalendarLabs.com</dc:creator>
  <cp:keywords>calendarlabs.com; yearly calendar; calendar</cp:keywords>
  <dc:description>All Rights Reserved. Copyright © 2017 CalendarLabs.com. Do not distribute or sale without written permission.</dc:description>
  <cp:lastModifiedBy>Kevin Otey Jr.</cp:lastModifiedBy>
  <cp:revision>2</cp:revision>
  <cp:lastPrinted>2021-09-01T19:42:00Z</cp:lastPrinted>
  <dcterms:created xsi:type="dcterms:W3CDTF">2022-07-22T21:49:00Z</dcterms:created>
  <dcterms:modified xsi:type="dcterms:W3CDTF">2022-07-22T21:49:00Z</dcterms:modified>
  <cp:category>calendar;calendarlabs.com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2880631033</vt:lpwstr>
  </property>
  <property fmtid="{D5CDD505-2E9C-101B-9397-08002B2CF9AE}" pid="3" name="ContentTypeId">
    <vt:lpwstr>0x0101003C6567DB3D1C0F429ACF57FF383C1F45</vt:lpwstr>
  </property>
</Properties>
</file>